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5E0ECCF5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A3414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A3414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2262DB85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A3414B">
        <w:rPr>
          <w:b/>
          <w:sz w:val="20"/>
          <w:szCs w:val="20"/>
        </w:rPr>
        <w:t>6</w:t>
      </w:r>
      <w:r w:rsidR="00A3414B">
        <w:rPr>
          <w:b/>
          <w:sz w:val="20"/>
          <w:szCs w:val="20"/>
          <w:lang w:val="en-US"/>
        </w:rPr>
        <w:t>B</w:t>
      </w:r>
      <w:r w:rsidR="00A3414B" w:rsidRPr="00B45FB6">
        <w:rPr>
          <w:b/>
          <w:sz w:val="20"/>
          <w:szCs w:val="20"/>
        </w:rPr>
        <w:t xml:space="preserve">06102 – </w:t>
      </w:r>
      <w:r w:rsidR="00A3414B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985"/>
        <w:gridCol w:w="1418"/>
        <w:gridCol w:w="567"/>
        <w:gridCol w:w="992"/>
        <w:gridCol w:w="1134"/>
        <w:gridCol w:w="851"/>
        <w:gridCol w:w="1275"/>
        <w:gridCol w:w="2268"/>
      </w:tblGrid>
      <w:tr w:rsidR="00A51A7C" w:rsidRPr="003F2DC5" w14:paraId="5604C441" w14:textId="77777777" w:rsidTr="003609C1">
        <w:trPr>
          <w:trHeight w:val="265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6C327105" w:rsidR="00AC0EFC" w:rsidRPr="00A3414B" w:rsidRDefault="005F518B" w:rsidP="005F518B">
            <w:pPr>
              <w:rPr>
                <w:b/>
                <w:sz w:val="20"/>
                <w:szCs w:val="20"/>
                <w:lang w:val="en-US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40" w14:textId="3D7AC46B" w:rsidR="00E55C26" w:rsidRPr="001F430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A3414B">
              <w:rPr>
                <w:b/>
                <w:sz w:val="20"/>
                <w:szCs w:val="20"/>
                <w:lang w:val="en-US"/>
              </w:rPr>
              <w:t>C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</w:tr>
      <w:tr w:rsidR="00FE6E28" w:rsidRPr="003F2DC5" w14:paraId="5604C44A" w14:textId="77777777" w:rsidTr="003609C1">
        <w:trPr>
          <w:trHeight w:val="883"/>
        </w:trPr>
        <w:tc>
          <w:tcPr>
            <w:tcW w:w="1985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4650A7B4" w:rsidR="00A3414B" w:rsidRPr="00055E9C" w:rsidRDefault="00055E9C" w:rsidP="00A3414B">
            <w:pPr>
              <w:jc w:val="center"/>
              <w:rPr>
                <w:sz w:val="20"/>
                <w:szCs w:val="20"/>
                <w:lang w:val="en-US"/>
              </w:rPr>
            </w:pPr>
            <w:r w:rsidRPr="00055E9C">
              <w:rPr>
                <w:sz w:val="20"/>
                <w:szCs w:val="20"/>
              </w:rPr>
              <w:t>86193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055E9C">
              <w:rPr>
                <w:sz w:val="20"/>
                <w:szCs w:val="20"/>
              </w:rPr>
              <w:t>Поиск и извлечение данных</w:t>
            </w: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697DC750" w:rsidR="00441994" w:rsidRPr="0027475F" w:rsidRDefault="0027475F" w:rsidP="00A3414B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4E33E26C" w:rsidR="00AB0852" w:rsidRPr="00A3414B" w:rsidRDefault="00055E9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5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4C4BCB35" w:rsidR="00AB0852" w:rsidRPr="00055E9C" w:rsidRDefault="00055E9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5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5AF8F72E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6790F52" w:rsidR="00AB0852" w:rsidRPr="00A3414B" w:rsidRDefault="00055E9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3A114158" w:rsidR="00AB0852" w:rsidRPr="0027475F" w:rsidRDefault="00ED7CA2" w:rsidP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DC73E6" w:rsidRDefault="008F65F1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5F86702C" w:rsidR="00A3414B" w:rsidRPr="00A3414B" w:rsidRDefault="00A87411" w:rsidP="00A341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A3414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2DCEE22F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35B52F57" w:rsidR="00A77510" w:rsidRPr="00055E9C" w:rsidRDefault="00055E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</w:t>
            </w:r>
            <w:r>
              <w:rPr>
                <w:sz w:val="20"/>
                <w:szCs w:val="20"/>
              </w:rPr>
              <w:t>, КпВ</w:t>
            </w:r>
          </w:p>
        </w:tc>
        <w:tc>
          <w:tcPr>
            <w:tcW w:w="155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04B1771" w:rsidR="00A77510" w:rsidRPr="003F2DC5" w:rsidRDefault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7BA9E340" w:rsidR="00A77510" w:rsidRPr="00055E9C" w:rsidRDefault="00055E9C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 w:eastAsia="ru-RU"/>
              </w:rPr>
              <w:t>Изучение концепций поиска данных и в</w:t>
            </w:r>
            <w:r w:rsidRPr="00055E9C">
              <w:rPr>
                <w:sz w:val="20"/>
                <w:szCs w:val="20"/>
                <w:lang w:eastAsia="ru-RU"/>
              </w:rPr>
              <w:t>еб-скрапинг</w:t>
            </w:r>
            <w:r>
              <w:rPr>
                <w:sz w:val="20"/>
                <w:szCs w:val="20"/>
                <w:lang w:val="kk-KZ" w:eastAsia="ru-RU"/>
              </w:rPr>
              <w:t>а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3684FA2" w:rsidR="00A77510" w:rsidRPr="00293057" w:rsidRDefault="00FF5253" w:rsidP="00675424">
            <w:pPr>
              <w:rPr>
                <w:sz w:val="16"/>
                <w:szCs w:val="16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3609C1">
        <w:trPr>
          <w:trHeight w:val="214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1E4987D3" w:rsidR="00A77510" w:rsidRPr="00FF5253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543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055E9C" w14:paraId="5604C469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34351B05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543" w:type="dxa"/>
            <w:gridSpan w:val="2"/>
            <w:vMerge/>
          </w:tcPr>
          <w:p w14:paraId="5604C468" w14:textId="77777777" w:rsidR="00A77510" w:rsidRPr="00FF5253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7E24017E" w:rsidR="00A77510" w:rsidRPr="003F2DC5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3388F5BC" w:rsidR="00A77510" w:rsidRPr="00B23F22" w:rsidRDefault="00B23F22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әрібаева А.С.</w:t>
            </w:r>
          </w:p>
        </w:tc>
        <w:tc>
          <w:tcPr>
            <w:tcW w:w="3543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6830B4" w14:paraId="5604C475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148D0222" w:rsidR="006830B4" w:rsidRPr="00EC7D5A" w:rsidRDefault="005B64B3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0" w:history="1">
              <w:r w:rsidRPr="00DE1DB1">
                <w:rPr>
                  <w:rStyle w:val="af9"/>
                  <w:sz w:val="20"/>
                  <w:szCs w:val="20"/>
                  <w:lang w:val="en-US"/>
                </w:rPr>
                <w:t>karibayeva.aidana@kaznu.kz</w:t>
              </w:r>
            </w:hyperlink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43" w:type="dxa"/>
            <w:gridSpan w:val="2"/>
            <w:vMerge/>
          </w:tcPr>
          <w:p w14:paraId="5604C474" w14:textId="77777777" w:rsidR="00A77510" w:rsidRPr="006830B4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79" w14:textId="77777777" w:rsidTr="003609C1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2E049135" w:rsidR="00A77510" w:rsidRPr="003F2DC5" w:rsidRDefault="00B23F22" w:rsidP="00F10360">
            <w:pPr>
              <w:jc w:val="both"/>
              <w:rPr>
                <w:sz w:val="20"/>
                <w:szCs w:val="20"/>
              </w:rPr>
            </w:pPr>
            <w:r w:rsidRPr="00B23F22">
              <w:rPr>
                <w:sz w:val="20"/>
                <w:szCs w:val="20"/>
              </w:rPr>
              <w:t>+77772322091</w:t>
            </w:r>
          </w:p>
        </w:tc>
        <w:tc>
          <w:tcPr>
            <w:tcW w:w="3543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06947887" w:rsidR="0058724E" w:rsidRPr="00FF5253" w:rsidRDefault="00CA4B30" w:rsidP="00FF5253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3609C1">
        <w:tc>
          <w:tcPr>
            <w:tcW w:w="1985" w:type="dxa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5"/>
          </w:tcPr>
          <w:p w14:paraId="63D3F14B" w14:textId="16CEE099" w:rsidR="00A02A85" w:rsidRPr="00FF5253" w:rsidRDefault="00A02A85" w:rsidP="00FF5253">
            <w:pPr>
              <w:jc w:val="center"/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543" w:type="dxa"/>
            <w:gridSpan w:val="2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6E00964C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F5253" w:rsidRPr="003F2DC5" w14:paraId="0EDC5837" w14:textId="77777777" w:rsidTr="003609C1">
        <w:trPr>
          <w:trHeight w:val="152"/>
        </w:trPr>
        <w:tc>
          <w:tcPr>
            <w:tcW w:w="1985" w:type="dxa"/>
            <w:vMerge w:val="restart"/>
          </w:tcPr>
          <w:p w14:paraId="764CCBDD" w14:textId="343A60A7" w:rsidR="00FF5253" w:rsidRPr="002D09FC" w:rsidRDefault="002D09FC" w:rsidP="00FF5253">
            <w:pPr>
              <w:jc w:val="both"/>
              <w:rPr>
                <w:bCs/>
                <w:sz w:val="20"/>
                <w:szCs w:val="20"/>
              </w:rPr>
            </w:pPr>
            <w:r w:rsidRPr="002D09FC">
              <w:rPr>
                <w:bCs/>
                <w:sz w:val="20"/>
                <w:szCs w:val="20"/>
              </w:rPr>
              <w:t>Целью дисциплины является формирование способностей применять практические навыки веб-поиска и ранжирования данных. Дисциплина направлена на изучение базовых понятий информационного поиска и основных принципов информационно-поисковых систем, обработку и анализ данных различного объема, анализ информации из различных источников и баз данных с использованием информационных, компьютерных и сетевых технологий.</w:t>
            </w:r>
          </w:p>
        </w:tc>
        <w:tc>
          <w:tcPr>
            <w:tcW w:w="4962" w:type="dxa"/>
            <w:gridSpan w:val="5"/>
            <w:vMerge w:val="restart"/>
          </w:tcPr>
          <w:p w14:paraId="5879C474" w14:textId="70E605B8" w:rsidR="00FF5253" w:rsidRPr="00FF5253" w:rsidRDefault="00FF5253" w:rsidP="00FF5253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1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2D09FC">
              <w:rPr>
                <w:color w:val="000000"/>
                <w:sz w:val="20"/>
                <w:szCs w:val="20"/>
                <w:lang w:eastAsia="ru-RU"/>
              </w:rPr>
              <w:t>К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>огнитивный</w:t>
            </w:r>
            <w:r w:rsidR="002D09FC">
              <w:rPr>
                <w:color w:val="000000"/>
                <w:sz w:val="20"/>
                <w:szCs w:val="20"/>
                <w:lang w:eastAsia="ru-RU"/>
              </w:rPr>
              <w:t>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6B090D">
              <w:rPr>
                <w:color w:val="000000"/>
                <w:sz w:val="20"/>
                <w:szCs w:val="20"/>
                <w:lang w:eastAsia="ru-RU"/>
              </w:rPr>
              <w:t>П</w:t>
            </w:r>
            <w:r w:rsidR="006B090D" w:rsidRPr="006B090D">
              <w:rPr>
                <w:color w:val="000000"/>
                <w:sz w:val="20"/>
                <w:szCs w:val="20"/>
                <w:lang w:eastAsia="ru-RU"/>
              </w:rPr>
              <w:t>онимать теоретические основы поиска и индексации данных, знать основные алгоритмы и модели</w:t>
            </w:r>
          </w:p>
        </w:tc>
        <w:tc>
          <w:tcPr>
            <w:tcW w:w="3543" w:type="dxa"/>
            <w:gridSpan w:val="2"/>
          </w:tcPr>
          <w:p w14:paraId="5272881B" w14:textId="3E8679EC" w:rsidR="00FF5253" w:rsidRPr="00FF5253" w:rsidRDefault="00FF5253" w:rsidP="004A1116">
            <w:pPr>
              <w:jc w:val="both"/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</w:t>
            </w:r>
            <w:r w:rsidR="00215BEE">
              <w:rPr>
                <w:color w:val="000000"/>
                <w:sz w:val="20"/>
                <w:szCs w:val="20"/>
                <w:lang w:eastAsia="ru-RU"/>
              </w:rPr>
              <w:t>О</w:t>
            </w:r>
            <w:r w:rsidR="00215BEE" w:rsidRPr="00215BEE">
              <w:rPr>
                <w:color w:val="000000"/>
                <w:sz w:val="20"/>
                <w:szCs w:val="20"/>
                <w:lang w:eastAsia="ru-RU"/>
              </w:rPr>
              <w:t xml:space="preserve">бъясняет основные модели поиска </w:t>
            </w:r>
            <w:r w:rsidR="00215BEE">
              <w:rPr>
                <w:color w:val="000000"/>
                <w:sz w:val="20"/>
                <w:szCs w:val="20"/>
                <w:lang w:eastAsia="ru-RU"/>
              </w:rPr>
              <w:t>и приводит примеры их применения</w:t>
            </w:r>
          </w:p>
        </w:tc>
      </w:tr>
      <w:tr w:rsidR="00FF5253" w:rsidRPr="003F2DC5" w14:paraId="23C41C40" w14:textId="77777777" w:rsidTr="003609C1">
        <w:trPr>
          <w:trHeight w:val="152"/>
        </w:trPr>
        <w:tc>
          <w:tcPr>
            <w:tcW w:w="1985" w:type="dxa"/>
            <w:vMerge/>
          </w:tcPr>
          <w:p w14:paraId="3630F8BE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/>
          </w:tcPr>
          <w:p w14:paraId="0FC364CC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</w:tcPr>
          <w:p w14:paraId="55FE9C6E" w14:textId="3A7D33D2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7D11CC">
              <w:rPr>
                <w:sz w:val="20"/>
                <w:szCs w:val="20"/>
              </w:rPr>
              <w:t>К</w:t>
            </w:r>
            <w:r w:rsidR="007D11CC" w:rsidRPr="007D11CC">
              <w:rPr>
                <w:sz w:val="20"/>
                <w:szCs w:val="20"/>
              </w:rPr>
              <w:t>лассифицирует методы поиска и указывает их сильные и слабые стороны</w:t>
            </w:r>
          </w:p>
        </w:tc>
      </w:tr>
      <w:tr w:rsidR="00FF5253" w:rsidRPr="003F2DC5" w14:paraId="5932BD0F" w14:textId="77777777" w:rsidTr="003609C1">
        <w:trPr>
          <w:trHeight w:val="76"/>
        </w:trPr>
        <w:tc>
          <w:tcPr>
            <w:tcW w:w="1985" w:type="dxa"/>
            <w:vMerge/>
          </w:tcPr>
          <w:p w14:paraId="067C6DC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 w:val="restart"/>
          </w:tcPr>
          <w:p w14:paraId="6E8BBBC9" w14:textId="03E4A406" w:rsidR="00FF5253" w:rsidRPr="00F63079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2D09FC">
              <w:rPr>
                <w:sz w:val="20"/>
                <w:szCs w:val="20"/>
                <w:lang w:eastAsia="ru-RU"/>
              </w:rPr>
              <w:t>Ф</w:t>
            </w:r>
            <w:r>
              <w:rPr>
                <w:sz w:val="20"/>
                <w:szCs w:val="20"/>
                <w:lang w:eastAsia="ru-RU"/>
              </w:rPr>
              <w:t>ункциональный</w:t>
            </w:r>
            <w:r w:rsidR="002D09FC">
              <w:rPr>
                <w:sz w:val="20"/>
                <w:szCs w:val="20"/>
                <w:lang w:eastAsia="ru-RU"/>
              </w:rPr>
              <w:t>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F63079">
              <w:rPr>
                <w:sz w:val="20"/>
                <w:szCs w:val="20"/>
                <w:lang w:eastAsia="ru-RU"/>
              </w:rPr>
              <w:t>И</w:t>
            </w:r>
            <w:r w:rsidR="00F63079" w:rsidRPr="00F63079">
              <w:rPr>
                <w:sz w:val="20"/>
                <w:szCs w:val="20"/>
                <w:lang w:eastAsia="ru-RU"/>
              </w:rPr>
              <w:t xml:space="preserve">спользовать библиотеки </w:t>
            </w:r>
            <w:r w:rsidR="00F63079" w:rsidRPr="00F63079">
              <w:rPr>
                <w:sz w:val="20"/>
                <w:szCs w:val="20"/>
                <w:lang w:val="en-US" w:eastAsia="ru-RU"/>
              </w:rPr>
              <w:t>Beautiful</w:t>
            </w:r>
            <w:r w:rsidR="00F63079" w:rsidRPr="00F63079">
              <w:rPr>
                <w:sz w:val="20"/>
                <w:szCs w:val="20"/>
                <w:lang w:eastAsia="ru-RU"/>
              </w:rPr>
              <w:t xml:space="preserve"> </w:t>
            </w:r>
            <w:r w:rsidR="00F63079" w:rsidRPr="00F63079">
              <w:rPr>
                <w:sz w:val="20"/>
                <w:szCs w:val="20"/>
                <w:lang w:val="en-US" w:eastAsia="ru-RU"/>
              </w:rPr>
              <w:t>Soup</w:t>
            </w:r>
            <w:r w:rsidR="00F63079" w:rsidRPr="00F63079">
              <w:rPr>
                <w:sz w:val="20"/>
                <w:szCs w:val="20"/>
                <w:lang w:eastAsia="ru-RU"/>
              </w:rPr>
              <w:t xml:space="preserve">, </w:t>
            </w:r>
            <w:r w:rsidR="00F63079">
              <w:rPr>
                <w:sz w:val="20"/>
                <w:szCs w:val="20"/>
                <w:lang w:val="en-US" w:eastAsia="ru-RU"/>
              </w:rPr>
              <w:t>Requests</w:t>
            </w:r>
            <w:r w:rsidR="00F63079" w:rsidRPr="00F63079">
              <w:rPr>
                <w:sz w:val="20"/>
                <w:szCs w:val="20"/>
                <w:lang w:eastAsia="ru-RU"/>
              </w:rPr>
              <w:t xml:space="preserve">, </w:t>
            </w:r>
            <w:r w:rsidR="00F63079">
              <w:rPr>
                <w:sz w:val="20"/>
                <w:szCs w:val="20"/>
                <w:lang w:val="en-US" w:eastAsia="ru-RU"/>
              </w:rPr>
              <w:t>Selenium</w:t>
            </w:r>
            <w:r w:rsidR="00F63079" w:rsidRPr="00F63079">
              <w:rPr>
                <w:sz w:val="20"/>
                <w:szCs w:val="20"/>
                <w:lang w:eastAsia="ru-RU"/>
              </w:rPr>
              <w:t xml:space="preserve"> </w:t>
            </w:r>
            <w:r w:rsidR="00F63079">
              <w:rPr>
                <w:sz w:val="20"/>
                <w:szCs w:val="20"/>
                <w:lang w:val="en-US" w:eastAsia="ru-RU"/>
              </w:rPr>
              <w:t>Web</w:t>
            </w:r>
            <w:r w:rsidR="00F63079" w:rsidRPr="00F63079">
              <w:rPr>
                <w:sz w:val="20"/>
                <w:szCs w:val="20"/>
                <w:lang w:eastAsia="ru-RU"/>
              </w:rPr>
              <w:t xml:space="preserve"> </w:t>
            </w:r>
            <w:r w:rsidR="00F63079">
              <w:rPr>
                <w:sz w:val="20"/>
                <w:szCs w:val="20"/>
                <w:lang w:val="en-US" w:eastAsia="ru-RU"/>
              </w:rPr>
              <w:t>Driver</w:t>
            </w:r>
            <w:r w:rsidR="00F63079" w:rsidRPr="00F63079">
              <w:rPr>
                <w:sz w:val="20"/>
                <w:szCs w:val="20"/>
                <w:lang w:eastAsia="ru-RU"/>
              </w:rPr>
              <w:t xml:space="preserve"> </w:t>
            </w:r>
            <w:r w:rsidR="00F63079">
              <w:rPr>
                <w:sz w:val="20"/>
                <w:szCs w:val="20"/>
                <w:lang w:val="kk-KZ" w:eastAsia="ru-RU"/>
              </w:rPr>
              <w:t>для реализации веб</w:t>
            </w:r>
            <w:r w:rsidR="00F63079">
              <w:rPr>
                <w:sz w:val="20"/>
                <w:szCs w:val="20"/>
                <w:lang w:eastAsia="ru-RU"/>
              </w:rPr>
              <w:t>-скрапинга</w:t>
            </w:r>
          </w:p>
        </w:tc>
        <w:tc>
          <w:tcPr>
            <w:tcW w:w="3543" w:type="dxa"/>
            <w:gridSpan w:val="2"/>
          </w:tcPr>
          <w:p w14:paraId="01B00815" w14:textId="34984286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654FAA">
              <w:rPr>
                <w:color w:val="000000"/>
                <w:sz w:val="20"/>
                <w:szCs w:val="20"/>
                <w:lang w:val="kk-KZ" w:eastAsia="ru-RU"/>
              </w:rPr>
              <w:t>Выполняет установку и настройку библиотек для веб-скрапинга</w:t>
            </w:r>
          </w:p>
        </w:tc>
      </w:tr>
      <w:tr w:rsidR="00FF5253" w:rsidRPr="003F2DC5" w14:paraId="6FD9613F" w14:textId="77777777" w:rsidTr="003609C1">
        <w:trPr>
          <w:trHeight w:val="76"/>
        </w:trPr>
        <w:tc>
          <w:tcPr>
            <w:tcW w:w="1985" w:type="dxa"/>
            <w:vMerge/>
          </w:tcPr>
          <w:p w14:paraId="0A8BC17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/>
          </w:tcPr>
          <w:p w14:paraId="2E89DAFB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</w:tcPr>
          <w:p w14:paraId="79A2A679" w14:textId="3533A8AB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</w:t>
            </w:r>
            <w:r w:rsidR="0006448F">
              <w:rPr>
                <w:color w:val="000000"/>
                <w:sz w:val="20"/>
                <w:szCs w:val="20"/>
              </w:rPr>
              <w:t xml:space="preserve"> Реализует</w:t>
            </w:r>
            <w:r w:rsidR="0006448F" w:rsidRPr="0006448F">
              <w:rPr>
                <w:color w:val="000000"/>
                <w:sz w:val="20"/>
                <w:szCs w:val="20"/>
              </w:rPr>
              <w:t xml:space="preserve"> настройку поискового движка</w:t>
            </w:r>
            <w:r w:rsidR="0006448F">
              <w:rPr>
                <w:color w:val="000000"/>
                <w:sz w:val="20"/>
                <w:szCs w:val="20"/>
              </w:rPr>
              <w:t xml:space="preserve"> </w:t>
            </w:r>
            <w:r w:rsidR="0006448F" w:rsidRPr="0006448F">
              <w:rPr>
                <w:color w:val="000000"/>
                <w:sz w:val="20"/>
                <w:szCs w:val="20"/>
              </w:rPr>
              <w:t>и формирует поисковые запросы</w:t>
            </w:r>
          </w:p>
        </w:tc>
      </w:tr>
      <w:tr w:rsidR="00FF5253" w:rsidRPr="003F2DC5" w14:paraId="3950734B" w14:textId="77777777" w:rsidTr="003609C1">
        <w:trPr>
          <w:trHeight w:val="84"/>
        </w:trPr>
        <w:tc>
          <w:tcPr>
            <w:tcW w:w="1985" w:type="dxa"/>
            <w:vMerge/>
          </w:tcPr>
          <w:p w14:paraId="7A6DE0DD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 w:val="restart"/>
          </w:tcPr>
          <w:p w14:paraId="6458780B" w14:textId="66AD62FB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2D09FC">
              <w:rPr>
                <w:sz w:val="20"/>
                <w:szCs w:val="20"/>
                <w:lang w:eastAsia="ru-RU"/>
              </w:rPr>
              <w:t>Ф</w:t>
            </w:r>
            <w:r>
              <w:rPr>
                <w:sz w:val="20"/>
                <w:szCs w:val="20"/>
                <w:lang w:eastAsia="ru-RU"/>
              </w:rPr>
              <w:t>ункциональный</w:t>
            </w:r>
            <w:r w:rsidR="002D09FC">
              <w:rPr>
                <w:sz w:val="20"/>
                <w:szCs w:val="20"/>
                <w:lang w:eastAsia="ru-RU"/>
              </w:rPr>
              <w:t>.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21F6" w:rsidRPr="008D21F6">
              <w:rPr>
                <w:sz w:val="20"/>
                <w:szCs w:val="20"/>
                <w:lang w:eastAsia="ru-RU"/>
              </w:rPr>
              <w:t>Разрабатывать прототипы систем извлечения информации, включая парсинг данных, построение индекса и реализацию пользовательских запросов</w:t>
            </w:r>
          </w:p>
        </w:tc>
        <w:tc>
          <w:tcPr>
            <w:tcW w:w="3543" w:type="dxa"/>
            <w:gridSpan w:val="2"/>
          </w:tcPr>
          <w:p w14:paraId="31021E48" w14:textId="635141AB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06448F">
              <w:rPr>
                <w:color w:val="000000"/>
                <w:sz w:val="20"/>
                <w:szCs w:val="20"/>
              </w:rPr>
              <w:t>У</w:t>
            </w:r>
            <w:r w:rsidR="0006448F" w:rsidRPr="0006448F">
              <w:rPr>
                <w:color w:val="000000"/>
                <w:sz w:val="20"/>
                <w:szCs w:val="20"/>
              </w:rPr>
              <w:t>меет собирать данные из различных источников (веб-страницы, API) для дальнейшего поиска</w:t>
            </w:r>
          </w:p>
        </w:tc>
      </w:tr>
      <w:tr w:rsidR="00FF5253" w:rsidRPr="003F2DC5" w14:paraId="219BA814" w14:textId="77777777" w:rsidTr="003609C1">
        <w:trPr>
          <w:trHeight w:val="84"/>
        </w:trPr>
        <w:tc>
          <w:tcPr>
            <w:tcW w:w="1985" w:type="dxa"/>
            <w:vMerge/>
          </w:tcPr>
          <w:p w14:paraId="5E63D47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/>
          </w:tcPr>
          <w:p w14:paraId="36DBD438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</w:tcPr>
          <w:p w14:paraId="2A693825" w14:textId="44D0FDF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06448F">
              <w:rPr>
                <w:color w:val="000000"/>
                <w:sz w:val="20"/>
                <w:szCs w:val="20"/>
              </w:rPr>
              <w:t>Д</w:t>
            </w:r>
            <w:r w:rsidR="0006448F" w:rsidRPr="0006448F">
              <w:rPr>
                <w:color w:val="000000"/>
                <w:sz w:val="20"/>
                <w:szCs w:val="20"/>
              </w:rPr>
              <w:t>емонстрирует владение инструментами для предварительной обработки данных</w:t>
            </w:r>
          </w:p>
        </w:tc>
      </w:tr>
      <w:tr w:rsidR="00FF5253" w:rsidRPr="003F2DC5" w14:paraId="0401B6E3" w14:textId="77777777" w:rsidTr="003609C1">
        <w:trPr>
          <w:trHeight w:val="76"/>
        </w:trPr>
        <w:tc>
          <w:tcPr>
            <w:tcW w:w="1985" w:type="dxa"/>
            <w:vMerge/>
          </w:tcPr>
          <w:p w14:paraId="1BFECDCB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 w:val="restart"/>
          </w:tcPr>
          <w:p w14:paraId="1929A304" w14:textId="3A046F1F" w:rsidR="00FF5253" w:rsidRPr="00DC73E6" w:rsidRDefault="00FF5253" w:rsidP="00FF5253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2D09FC">
              <w:rPr>
                <w:sz w:val="20"/>
                <w:szCs w:val="20"/>
              </w:rPr>
              <w:t>С</w:t>
            </w:r>
            <w:r>
              <w:rPr>
                <w:sz w:val="20"/>
                <w:szCs w:val="20"/>
              </w:rPr>
              <w:t>истемный</w:t>
            </w:r>
            <w:r w:rsidR="002D09FC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="008D21F6">
              <w:rPr>
                <w:sz w:val="20"/>
                <w:szCs w:val="20"/>
              </w:rPr>
              <w:t xml:space="preserve">Внедрять </w:t>
            </w:r>
            <w:r w:rsidR="008D21F6" w:rsidRPr="008D21F6">
              <w:rPr>
                <w:sz w:val="20"/>
                <w:szCs w:val="20"/>
              </w:rPr>
              <w:t xml:space="preserve">модули поиска и </w:t>
            </w:r>
            <w:r w:rsidR="008D21F6">
              <w:rPr>
                <w:sz w:val="20"/>
                <w:szCs w:val="20"/>
              </w:rPr>
              <w:t>веб-скрапинга, обеспечивающие</w:t>
            </w:r>
            <w:r w:rsidR="008D21F6" w:rsidRPr="008D21F6">
              <w:rPr>
                <w:sz w:val="20"/>
                <w:szCs w:val="20"/>
              </w:rPr>
              <w:t xml:space="preserve"> комплексную работу с информационными потоками</w:t>
            </w:r>
          </w:p>
        </w:tc>
        <w:tc>
          <w:tcPr>
            <w:tcW w:w="3543" w:type="dxa"/>
            <w:gridSpan w:val="2"/>
          </w:tcPr>
          <w:p w14:paraId="6D5F81C1" w14:textId="32D4FDE3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25743F">
              <w:rPr>
                <w:sz w:val="20"/>
                <w:szCs w:val="20"/>
              </w:rPr>
              <w:t>Р</w:t>
            </w:r>
            <w:r w:rsidR="0025743F" w:rsidRPr="0025743F">
              <w:rPr>
                <w:sz w:val="20"/>
                <w:szCs w:val="20"/>
              </w:rPr>
              <w:t>азрабатывает модуль поиска и подключает его к веб-приложению или сервису</w:t>
            </w:r>
          </w:p>
        </w:tc>
      </w:tr>
      <w:tr w:rsidR="00FF5253" w:rsidRPr="003F2DC5" w14:paraId="2D269C42" w14:textId="77777777" w:rsidTr="003609C1">
        <w:trPr>
          <w:trHeight w:val="76"/>
        </w:trPr>
        <w:tc>
          <w:tcPr>
            <w:tcW w:w="1985" w:type="dxa"/>
            <w:vMerge/>
          </w:tcPr>
          <w:p w14:paraId="50D1D9FC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/>
          </w:tcPr>
          <w:p w14:paraId="1DA489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</w:tcPr>
          <w:p w14:paraId="4C31CA31" w14:textId="4D2AF2E4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25743F">
              <w:rPr>
                <w:sz w:val="20"/>
                <w:szCs w:val="20"/>
              </w:rPr>
              <w:t>Д</w:t>
            </w:r>
            <w:r w:rsidR="0025743F" w:rsidRPr="0025743F">
              <w:rPr>
                <w:sz w:val="20"/>
                <w:szCs w:val="20"/>
              </w:rPr>
              <w:t>емонстрирует работу интегрированной системы на тестовом наборе данных, подтверждая корректность поиска</w:t>
            </w:r>
            <w:r w:rsidR="0025743F">
              <w:rPr>
                <w:sz w:val="20"/>
                <w:szCs w:val="20"/>
              </w:rPr>
              <w:t xml:space="preserve"> и извлечения данных</w:t>
            </w:r>
          </w:p>
        </w:tc>
      </w:tr>
      <w:tr w:rsidR="00FF5253" w:rsidRPr="003F2DC5" w14:paraId="019F5053" w14:textId="77777777" w:rsidTr="003609C1">
        <w:trPr>
          <w:trHeight w:val="76"/>
        </w:trPr>
        <w:tc>
          <w:tcPr>
            <w:tcW w:w="1985" w:type="dxa"/>
            <w:vMerge/>
          </w:tcPr>
          <w:p w14:paraId="01E7221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 w:val="restart"/>
          </w:tcPr>
          <w:p w14:paraId="1B130507" w14:textId="1156BE34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</w:t>
            </w:r>
            <w:r w:rsidR="002D09FC">
              <w:rPr>
                <w:sz w:val="20"/>
                <w:szCs w:val="20"/>
              </w:rPr>
              <w:t>Когнитивный.</w:t>
            </w:r>
            <w:r>
              <w:rPr>
                <w:sz w:val="20"/>
                <w:szCs w:val="20"/>
              </w:rPr>
              <w:t xml:space="preserve"> </w:t>
            </w:r>
            <w:r w:rsidR="006B090D">
              <w:rPr>
                <w:sz w:val="20"/>
                <w:szCs w:val="20"/>
              </w:rPr>
              <w:t>А</w:t>
            </w:r>
            <w:r w:rsidR="006B090D" w:rsidRPr="006B090D">
              <w:rPr>
                <w:sz w:val="20"/>
                <w:szCs w:val="20"/>
              </w:rPr>
              <w:t>нализировать релевантность полученной информации</w:t>
            </w:r>
            <w:r w:rsidR="006B090D">
              <w:rPr>
                <w:sz w:val="20"/>
                <w:szCs w:val="20"/>
              </w:rPr>
              <w:t xml:space="preserve"> и оценивать </w:t>
            </w:r>
            <w:r w:rsidR="006B090D" w:rsidRPr="006B090D">
              <w:rPr>
                <w:sz w:val="20"/>
                <w:szCs w:val="20"/>
              </w:rPr>
              <w:t>эффективност</w:t>
            </w:r>
            <w:r w:rsidR="006B090D">
              <w:rPr>
                <w:sz w:val="20"/>
                <w:szCs w:val="20"/>
              </w:rPr>
              <w:t>ь</w:t>
            </w:r>
            <w:r w:rsidR="006B090D" w:rsidRPr="006B090D">
              <w:rPr>
                <w:sz w:val="20"/>
                <w:szCs w:val="20"/>
              </w:rPr>
              <w:t xml:space="preserve"> информационно-поисковых систем</w:t>
            </w:r>
          </w:p>
        </w:tc>
        <w:tc>
          <w:tcPr>
            <w:tcW w:w="3543" w:type="dxa"/>
            <w:gridSpan w:val="2"/>
          </w:tcPr>
          <w:p w14:paraId="43B49405" w14:textId="1707871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5743F">
              <w:rPr>
                <w:sz w:val="20"/>
                <w:szCs w:val="20"/>
              </w:rPr>
              <w:t xml:space="preserve"> </w:t>
            </w:r>
            <w:r w:rsidR="0006448F">
              <w:rPr>
                <w:sz w:val="20"/>
                <w:szCs w:val="20"/>
              </w:rPr>
              <w:t>О</w:t>
            </w:r>
            <w:r w:rsidR="0006448F" w:rsidRPr="0006448F">
              <w:rPr>
                <w:sz w:val="20"/>
                <w:szCs w:val="20"/>
              </w:rPr>
              <w:t>писывает архитектуру современных поисковых систем (</w:t>
            </w:r>
            <w:r w:rsidR="0006448F">
              <w:rPr>
                <w:sz w:val="20"/>
                <w:szCs w:val="20"/>
              </w:rPr>
              <w:t>веб-скрапинг</w:t>
            </w:r>
            <w:r w:rsidR="0006448F" w:rsidRPr="0006448F">
              <w:rPr>
                <w:sz w:val="20"/>
                <w:szCs w:val="20"/>
              </w:rPr>
              <w:t>, индексация, ранжирование)</w:t>
            </w:r>
          </w:p>
        </w:tc>
      </w:tr>
      <w:tr w:rsidR="00FF5253" w:rsidRPr="003F2DC5" w14:paraId="41006963" w14:textId="77777777" w:rsidTr="003609C1">
        <w:trPr>
          <w:trHeight w:val="76"/>
        </w:trPr>
        <w:tc>
          <w:tcPr>
            <w:tcW w:w="1985" w:type="dxa"/>
            <w:vMerge/>
          </w:tcPr>
          <w:p w14:paraId="57D91EB9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Merge/>
          </w:tcPr>
          <w:p w14:paraId="3F7C7D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</w:tcPr>
          <w:p w14:paraId="25DD9741" w14:textId="41A5499E" w:rsidR="00FF5253" w:rsidRPr="003F2DC5" w:rsidRDefault="0025743F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 Формулирует</w:t>
            </w:r>
            <w:r w:rsidR="00EA4BC3" w:rsidRPr="00EA4BC3">
              <w:rPr>
                <w:sz w:val="20"/>
                <w:szCs w:val="20"/>
              </w:rPr>
              <w:t xml:space="preserve"> выводы по результатам экспериментов и интерпретирует статистические показатели</w:t>
            </w:r>
          </w:p>
        </w:tc>
      </w:tr>
      <w:tr w:rsidR="00FF5253" w:rsidRPr="003F2DC5" w14:paraId="25E2A13A" w14:textId="77777777" w:rsidTr="002D09FC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03E180E" w:rsidR="00FF5253" w:rsidRPr="00BE1A2F" w:rsidRDefault="00B52001" w:rsidP="00FF5253">
            <w:pPr>
              <w:rPr>
                <w:bCs/>
                <w:sz w:val="20"/>
                <w:szCs w:val="20"/>
              </w:rPr>
            </w:pPr>
            <w:r w:rsidRPr="00B52001">
              <w:rPr>
                <w:bCs/>
                <w:sz w:val="20"/>
                <w:szCs w:val="20"/>
              </w:rPr>
              <w:t>101286</w:t>
            </w:r>
            <w:r>
              <w:rPr>
                <w:bCs/>
                <w:sz w:val="20"/>
                <w:szCs w:val="20"/>
              </w:rPr>
              <w:t xml:space="preserve"> - </w:t>
            </w:r>
            <w:r w:rsidRPr="00B52001">
              <w:rPr>
                <w:bCs/>
                <w:sz w:val="20"/>
                <w:szCs w:val="20"/>
              </w:rPr>
              <w:t>Web-программирование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B52001">
              <w:rPr>
                <w:bCs/>
                <w:sz w:val="20"/>
                <w:szCs w:val="20"/>
              </w:rPr>
              <w:t>101817</w:t>
            </w:r>
            <w:r>
              <w:rPr>
                <w:bCs/>
                <w:sz w:val="20"/>
                <w:szCs w:val="20"/>
              </w:rPr>
              <w:t xml:space="preserve"> - </w:t>
            </w:r>
            <w:r w:rsidRPr="00B52001">
              <w:rPr>
                <w:bCs/>
                <w:sz w:val="20"/>
                <w:szCs w:val="20"/>
              </w:rPr>
              <w:t>Программирование на языке Python</w:t>
            </w:r>
          </w:p>
        </w:tc>
      </w:tr>
      <w:tr w:rsidR="00FF5253" w:rsidRPr="003F2DC5" w14:paraId="4C1146AC" w14:textId="77777777" w:rsidTr="002D09FC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4024DE93" w:rsidR="00FF5253" w:rsidRPr="003F2DC5" w:rsidRDefault="001D5CBD" w:rsidP="00FF5253">
            <w:pPr>
              <w:rPr>
                <w:sz w:val="20"/>
                <w:szCs w:val="20"/>
              </w:rPr>
            </w:pPr>
            <w:r w:rsidRPr="001D5CBD">
              <w:rPr>
                <w:sz w:val="20"/>
                <w:szCs w:val="20"/>
              </w:rPr>
              <w:t>101293</w:t>
            </w:r>
            <w:r>
              <w:rPr>
                <w:sz w:val="20"/>
                <w:szCs w:val="20"/>
              </w:rPr>
              <w:t xml:space="preserve"> - </w:t>
            </w:r>
            <w:r w:rsidRPr="001D5CBD">
              <w:rPr>
                <w:sz w:val="20"/>
                <w:szCs w:val="20"/>
              </w:rPr>
              <w:t>Интеллектуальный анализ данных</w:t>
            </w:r>
          </w:p>
        </w:tc>
      </w:tr>
      <w:tr w:rsidR="00FF5253" w:rsidRPr="003F2DC5" w14:paraId="6BE37B1D" w14:textId="77777777" w:rsidTr="002D09FC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FF5253" w:rsidRPr="00407938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0177E9" w14:textId="77777777" w:rsidR="00287171" w:rsidRDefault="00BE1A2F" w:rsidP="00BE1A2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</w:p>
          <w:p w14:paraId="6BF5C2A0" w14:textId="24B39D9E" w:rsidR="00BE1A2F" w:rsidRPr="00287171" w:rsidRDefault="00287171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287171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lastRenderedPageBreak/>
              <w:t>О</w:t>
            </w:r>
            <w:r w:rsidR="00BE1A2F" w:rsidRPr="00287171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сновная</w:t>
            </w:r>
          </w:p>
          <w:p w14:paraId="010F21D2" w14:textId="77777777" w:rsidR="00287171" w:rsidRDefault="00287171" w:rsidP="00287171">
            <w:pPr>
              <w:pStyle w:val="afe"/>
              <w:numPr>
                <w:ilvl w:val="0"/>
                <w:numId w:val="20"/>
              </w:numPr>
              <w:rPr>
                <w:sz w:val="20"/>
                <w:szCs w:val="20"/>
                <w:lang w:val="kk-KZ"/>
              </w:rPr>
            </w:pPr>
            <w:r w:rsidRPr="00287171">
              <w:rPr>
                <w:sz w:val="20"/>
                <w:szCs w:val="20"/>
                <w:lang w:val="en-US"/>
              </w:rPr>
              <w:t xml:space="preserve">Allen B. Downey. </w:t>
            </w:r>
            <w:r w:rsidRPr="00287171">
              <w:rPr>
                <w:i/>
                <w:iCs/>
                <w:sz w:val="20"/>
                <w:szCs w:val="20"/>
                <w:lang w:val="en-US"/>
              </w:rPr>
              <w:t>Data Structures and Information Retrieval in Python</w:t>
            </w:r>
            <w:r w:rsidRPr="00287171">
              <w:rPr>
                <w:sz w:val="20"/>
                <w:szCs w:val="20"/>
                <w:lang w:val="en-US"/>
              </w:rPr>
              <w:t xml:space="preserve">. </w:t>
            </w:r>
            <w:r w:rsidRPr="00287171">
              <w:rPr>
                <w:sz w:val="20"/>
                <w:szCs w:val="20"/>
              </w:rPr>
              <w:t>2021.</w:t>
            </w:r>
          </w:p>
          <w:p w14:paraId="3F8459C2" w14:textId="3C912159" w:rsidR="00287171" w:rsidRPr="00287171" w:rsidRDefault="00287171" w:rsidP="00287171">
            <w:pPr>
              <w:pStyle w:val="afe"/>
              <w:numPr>
                <w:ilvl w:val="0"/>
                <w:numId w:val="20"/>
              </w:numPr>
              <w:rPr>
                <w:sz w:val="20"/>
                <w:szCs w:val="20"/>
                <w:lang w:val="kk-KZ"/>
              </w:rPr>
            </w:pPr>
            <w:r w:rsidRPr="00287171">
              <w:rPr>
                <w:color w:val="000000" w:themeColor="text1"/>
                <w:sz w:val="20"/>
                <w:szCs w:val="20"/>
                <w:lang w:val="en-US"/>
              </w:rPr>
              <w:t xml:space="preserve">Jimmy Lin et al. “Pyserini: An Easy-to-Use Python Toolkit to Support Replicable IR Research with Sparse and Dense Representations.” </w:t>
            </w:r>
            <w:r w:rsidRPr="00287171">
              <w:rPr>
                <w:color w:val="000000" w:themeColor="text1"/>
                <w:sz w:val="20"/>
                <w:szCs w:val="20"/>
              </w:rPr>
              <w:t>SIGIR / arXiv, 2021.</w:t>
            </w:r>
          </w:p>
          <w:p w14:paraId="27E75B0E" w14:textId="1495C894" w:rsidR="00287171" w:rsidRDefault="00287171" w:rsidP="00287171">
            <w:pPr>
              <w:pStyle w:val="afe"/>
              <w:numPr>
                <w:ilvl w:val="0"/>
                <w:numId w:val="20"/>
              </w:numPr>
              <w:rPr>
                <w:sz w:val="20"/>
                <w:szCs w:val="20"/>
                <w:lang w:val="kk-KZ"/>
              </w:rPr>
            </w:pPr>
            <w:r w:rsidRPr="00287171">
              <w:rPr>
                <w:sz w:val="20"/>
                <w:szCs w:val="20"/>
                <w:lang w:val="en-US"/>
              </w:rPr>
              <w:t xml:space="preserve">Craig Macdonald &amp; Nicola Tonellotto. “Declarative Experimentation in Information Retrieval using PyTerrier.” </w:t>
            </w:r>
            <w:r w:rsidRPr="00287171">
              <w:rPr>
                <w:sz w:val="20"/>
                <w:szCs w:val="20"/>
              </w:rPr>
              <w:t>2020.</w:t>
            </w:r>
          </w:p>
          <w:p w14:paraId="7FC52857" w14:textId="77777777" w:rsidR="00287171" w:rsidRPr="00287171" w:rsidRDefault="00287171" w:rsidP="00287171">
            <w:pPr>
              <w:pStyle w:val="afe"/>
              <w:numPr>
                <w:ilvl w:val="0"/>
                <w:numId w:val="20"/>
              </w:numPr>
              <w:rPr>
                <w:sz w:val="20"/>
                <w:szCs w:val="20"/>
                <w:lang w:val="kk-KZ"/>
              </w:rPr>
            </w:pPr>
            <w:r w:rsidRPr="00287171">
              <w:rPr>
                <w:sz w:val="20"/>
                <w:szCs w:val="20"/>
                <w:lang w:val="en-US"/>
              </w:rPr>
              <w:t xml:space="preserve">Liang Pang, Yanyan Lan, Jiafeng Guo, Jun Xu, Jingfang Xu, Xueqi Cheng. “DeepRank: A New Deep Architecture for Relevance Ranking in Information Retrieval.” </w:t>
            </w:r>
            <w:r w:rsidRPr="00287171">
              <w:rPr>
                <w:sz w:val="20"/>
                <w:szCs w:val="20"/>
              </w:rPr>
              <w:t>2017</w:t>
            </w:r>
            <w:r>
              <w:rPr>
                <w:sz w:val="20"/>
                <w:szCs w:val="20"/>
              </w:rPr>
              <w:t>.</w:t>
            </w:r>
          </w:p>
          <w:p w14:paraId="5963EA7E" w14:textId="7E32D93E" w:rsidR="00287171" w:rsidRPr="00287171" w:rsidRDefault="00287171" w:rsidP="00287171">
            <w:pPr>
              <w:pStyle w:val="afe"/>
              <w:numPr>
                <w:ilvl w:val="0"/>
                <w:numId w:val="20"/>
              </w:numPr>
              <w:rPr>
                <w:rStyle w:val="contribution"/>
                <w:sz w:val="20"/>
                <w:szCs w:val="20"/>
                <w:lang w:val="kk-KZ"/>
              </w:rPr>
            </w:pPr>
            <w:r w:rsidRPr="00287171">
              <w:rPr>
                <w:rStyle w:val="a-size-extra-large"/>
                <w:sz w:val="20"/>
                <w:szCs w:val="20"/>
                <w:lang w:val="en-US"/>
              </w:rPr>
              <w:t xml:space="preserve">Python for Everybody: Exploring Data in Python 3 </w:t>
            </w:r>
            <w:r w:rsidRPr="00287171">
              <w:rPr>
                <w:sz w:val="20"/>
                <w:szCs w:val="20"/>
                <w:lang w:val="en-US"/>
              </w:rPr>
              <w:t xml:space="preserve">by </w:t>
            </w:r>
            <w:r w:rsidRPr="00287171">
              <w:rPr>
                <w:rStyle w:val="author"/>
                <w:sz w:val="20"/>
                <w:szCs w:val="20"/>
                <w:lang w:val="en-US"/>
              </w:rPr>
              <w:t xml:space="preserve">Dr. Charles Russell Severance </w:t>
            </w:r>
            <w:r w:rsidRPr="0028717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r w:rsidRPr="00287171">
              <w:rPr>
                <w:rStyle w:val="author"/>
                <w:sz w:val="20"/>
                <w:szCs w:val="20"/>
                <w:lang w:val="en-US"/>
              </w:rPr>
              <w:t xml:space="preserve">Sue Blumenberg </w:t>
            </w:r>
            <w:r w:rsidRPr="0028717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r w:rsidRPr="00287171">
              <w:rPr>
                <w:rStyle w:val="author"/>
                <w:sz w:val="20"/>
                <w:szCs w:val="20"/>
                <w:lang w:val="en-US"/>
              </w:rPr>
              <w:t xml:space="preserve">Elliott Hauser </w:t>
            </w:r>
            <w:r w:rsidRPr="0028717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r w:rsidRPr="00287171">
              <w:rPr>
                <w:rStyle w:val="author"/>
                <w:sz w:val="20"/>
                <w:szCs w:val="20"/>
                <w:lang w:val="en-US"/>
              </w:rPr>
              <w:t xml:space="preserve">Aimee Andrion </w:t>
            </w:r>
            <w:r w:rsidRPr="00287171">
              <w:rPr>
                <w:rStyle w:val="contribution"/>
                <w:sz w:val="20"/>
                <w:szCs w:val="20"/>
                <w:lang w:val="en-US"/>
              </w:rPr>
              <w:t>, 2016.</w:t>
            </w:r>
          </w:p>
          <w:p w14:paraId="2D3A7EBF" w14:textId="305A4491" w:rsidR="00287171" w:rsidRPr="00287171" w:rsidRDefault="00287171" w:rsidP="00287171">
            <w:pPr>
              <w:rPr>
                <w:b/>
                <w:bCs/>
                <w:sz w:val="20"/>
                <w:szCs w:val="20"/>
                <w:lang w:val="kk-KZ"/>
              </w:rPr>
            </w:pPr>
            <w:r w:rsidRPr="0028717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</w:p>
          <w:p w14:paraId="729964A6" w14:textId="6A8673A7" w:rsidR="00287171" w:rsidRPr="00287171" w:rsidRDefault="00287171" w:rsidP="00287171">
            <w:pPr>
              <w:pStyle w:val="afe"/>
              <w:numPr>
                <w:ilvl w:val="0"/>
                <w:numId w:val="21"/>
              </w:numPr>
              <w:rPr>
                <w:b/>
                <w:sz w:val="20"/>
                <w:szCs w:val="20"/>
                <w:lang w:val="en-US"/>
              </w:rPr>
            </w:pPr>
            <w:r w:rsidRPr="00287171"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6BCDAEE3" w14:textId="0C92A75C" w:rsidR="00287171" w:rsidRPr="00287171" w:rsidRDefault="00287171" w:rsidP="00287171">
            <w:pPr>
              <w:pStyle w:val="afe"/>
              <w:widowControl w:val="0"/>
              <w:numPr>
                <w:ilvl w:val="0"/>
                <w:numId w:val="21"/>
              </w:numPr>
              <w:tabs>
                <w:tab w:val="left" w:pos="595"/>
              </w:tabs>
              <w:suppressAutoHyphens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609C9419" w14:textId="63F16A35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1EA67A2" w14:textId="77777777" w:rsidR="00BE1A2F" w:rsidRPr="00B35113" w:rsidRDefault="00BE1A2F" w:rsidP="00287171">
            <w:pPr>
              <w:pStyle w:val="afe"/>
              <w:widowControl w:val="0"/>
              <w:numPr>
                <w:ilvl w:val="0"/>
                <w:numId w:val="22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896A8EA" w14:textId="19B42EFC" w:rsidR="00BE1A2F" w:rsidRDefault="00BE1A2F" w:rsidP="00287171">
            <w:pPr>
              <w:pStyle w:val="afe"/>
              <w:widowControl w:val="0"/>
              <w:numPr>
                <w:ilvl w:val="0"/>
                <w:numId w:val="22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902CBE">
              <w:rPr>
                <w:sz w:val="20"/>
                <w:szCs w:val="20"/>
                <w:lang w:val="en-US" w:eastAsia="ru-RU"/>
              </w:rPr>
              <w:t>4</w:t>
            </w:r>
          </w:p>
          <w:p w14:paraId="56DAE49C" w14:textId="77777777" w:rsidR="00BE1A2F" w:rsidRPr="0004134D" w:rsidRDefault="00BE1A2F" w:rsidP="00287171">
            <w:pPr>
              <w:pStyle w:val="afe"/>
              <w:widowControl w:val="0"/>
              <w:numPr>
                <w:ilvl w:val="0"/>
                <w:numId w:val="22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26811914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41ABD707" w14:textId="77777777" w:rsidR="00BE1A2F" w:rsidRPr="00B35113" w:rsidRDefault="00BE1A2F" w:rsidP="00287171">
            <w:pPr>
              <w:pStyle w:val="afe"/>
              <w:numPr>
                <w:ilvl w:val="0"/>
                <w:numId w:val="23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864FB4F" w14:textId="77777777" w:rsidR="00BE1A2F" w:rsidRDefault="00BE1A2F" w:rsidP="00287171">
            <w:pPr>
              <w:pStyle w:val="afe"/>
              <w:numPr>
                <w:ilvl w:val="0"/>
                <w:numId w:val="23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50A08BF" w14:textId="77777777" w:rsidR="00BE1A2F" w:rsidRDefault="00BE1A2F" w:rsidP="00287171">
            <w:pPr>
              <w:pStyle w:val="afe"/>
              <w:numPr>
                <w:ilvl w:val="0"/>
                <w:numId w:val="23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7CFE7BBF" w14:textId="77777777" w:rsidR="00BE1A2F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10781427" w14:textId="67592CCC" w:rsidR="008321C4" w:rsidRPr="005238DC" w:rsidRDefault="005238DC" w:rsidP="005238DC">
            <w:pPr>
              <w:pStyle w:val="af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14" w:history="1">
              <w:r w:rsidRPr="00DE1DB1">
                <w:rPr>
                  <w:rStyle w:val="af9"/>
                  <w:sz w:val="20"/>
                  <w:szCs w:val="20"/>
                  <w:lang w:val="en-US"/>
                </w:rPr>
                <w:t>https</w:t>
              </w:r>
              <w:r w:rsidRPr="00DE1DB1">
                <w:rPr>
                  <w:rStyle w:val="af9"/>
                  <w:sz w:val="20"/>
                  <w:szCs w:val="20"/>
                </w:rPr>
                <w:t>://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www</w:t>
              </w:r>
              <w:r w:rsidRPr="00DE1DB1">
                <w:rPr>
                  <w:rStyle w:val="af9"/>
                  <w:sz w:val="20"/>
                  <w:szCs w:val="20"/>
                </w:rPr>
                <w:t>.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udemy</w:t>
              </w:r>
              <w:r w:rsidRPr="00DE1DB1">
                <w:rPr>
                  <w:rStyle w:val="af9"/>
                  <w:sz w:val="20"/>
                  <w:szCs w:val="20"/>
                </w:rPr>
                <w:t>.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com</w:t>
              </w:r>
              <w:r w:rsidRPr="00DE1DB1">
                <w:rPr>
                  <w:rStyle w:val="af9"/>
                  <w:sz w:val="20"/>
                  <w:szCs w:val="20"/>
                </w:rPr>
                <w:t>/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course</w:t>
              </w:r>
              <w:r w:rsidRPr="00DE1DB1">
                <w:rPr>
                  <w:rStyle w:val="af9"/>
                  <w:sz w:val="20"/>
                  <w:szCs w:val="20"/>
                </w:rPr>
                <w:t>/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web</w:t>
              </w:r>
              <w:r w:rsidRPr="00DE1DB1">
                <w:rPr>
                  <w:rStyle w:val="af9"/>
                  <w:sz w:val="20"/>
                  <w:szCs w:val="20"/>
                </w:rPr>
                <w:t>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scraping</w:t>
              </w:r>
              <w:r w:rsidRPr="00DE1DB1">
                <w:rPr>
                  <w:rStyle w:val="af9"/>
                  <w:sz w:val="20"/>
                  <w:szCs w:val="20"/>
                </w:rPr>
                <w:t>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course</w:t>
              </w:r>
              <w:r w:rsidRPr="00DE1DB1">
                <w:rPr>
                  <w:rStyle w:val="af9"/>
                  <w:sz w:val="20"/>
                  <w:szCs w:val="20"/>
                </w:rPr>
                <w:t>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in</w:t>
              </w:r>
              <w:r w:rsidRPr="00DE1DB1">
                <w:rPr>
                  <w:rStyle w:val="af9"/>
                  <w:sz w:val="20"/>
                  <w:szCs w:val="20"/>
                </w:rPr>
                <w:t>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python</w:t>
              </w:r>
              <w:r w:rsidRPr="00DE1DB1">
                <w:rPr>
                  <w:rStyle w:val="af9"/>
                  <w:sz w:val="20"/>
                  <w:szCs w:val="20"/>
                </w:rPr>
                <w:t>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bs</w:t>
              </w:r>
              <w:r w:rsidRPr="00DE1DB1">
                <w:rPr>
                  <w:rStyle w:val="af9"/>
                  <w:sz w:val="20"/>
                  <w:szCs w:val="20"/>
                </w:rPr>
                <w:t>4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selenium</w:t>
              </w:r>
              <w:r w:rsidRPr="00DE1DB1">
                <w:rPr>
                  <w:rStyle w:val="af9"/>
                  <w:sz w:val="20"/>
                  <w:szCs w:val="20"/>
                </w:rPr>
                <w:t>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and</w:t>
              </w:r>
              <w:r w:rsidRPr="00DE1DB1">
                <w:rPr>
                  <w:rStyle w:val="af9"/>
                  <w:sz w:val="20"/>
                  <w:szCs w:val="20"/>
                </w:rPr>
                <w:t>-</w:t>
              </w:r>
              <w:r w:rsidRPr="00DE1DB1">
                <w:rPr>
                  <w:rStyle w:val="af9"/>
                  <w:sz w:val="20"/>
                  <w:szCs w:val="20"/>
                  <w:lang w:val="en-US"/>
                </w:rPr>
                <w:t>scrapy</w:t>
              </w:r>
              <w:r w:rsidRPr="00DE1DB1">
                <w:rPr>
                  <w:rStyle w:val="af9"/>
                  <w:sz w:val="20"/>
                  <w:szCs w:val="20"/>
                </w:rPr>
                <w:t>/</w:t>
              </w:r>
            </w:hyperlink>
          </w:p>
          <w:p w14:paraId="01A2CCAF" w14:textId="034947FF" w:rsidR="005238DC" w:rsidRPr="005238DC" w:rsidRDefault="005238DC" w:rsidP="005238DC">
            <w:pPr>
              <w:pStyle w:val="af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15" w:history="1">
              <w:r w:rsidRPr="00DE1DB1">
                <w:rPr>
                  <w:rStyle w:val="af9"/>
                  <w:sz w:val="20"/>
                  <w:szCs w:val="20"/>
                </w:rPr>
                <w:t>https://www.udemy.com/course/introduction-to-data-exractionweb-scraping-in-python/</w:t>
              </w:r>
            </w:hyperlink>
          </w:p>
          <w:p w14:paraId="011215A9" w14:textId="397CB014" w:rsidR="005238DC" w:rsidRPr="005238DC" w:rsidRDefault="005238DC" w:rsidP="005238DC">
            <w:pPr>
              <w:pStyle w:val="afe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5238DC">
              <w:rPr>
                <w:sz w:val="20"/>
                <w:szCs w:val="20"/>
              </w:rPr>
              <w:t>https://www.udemy.com/course/master-python-web-scraping-automation-using-bs4-selenium/</w:t>
            </w:r>
          </w:p>
          <w:p w14:paraId="63C9D5D2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511CD465" w14:textId="77777777" w:rsidR="00BE1A2F" w:rsidRDefault="00BE1A2F" w:rsidP="001062D6">
            <w:pPr>
              <w:pStyle w:val="af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5A0D113D" w14:textId="77777777" w:rsidR="00BE1A2F" w:rsidRPr="002471C2" w:rsidRDefault="00BE1A2F" w:rsidP="001062D6">
            <w:pPr>
              <w:pStyle w:val="af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5B363D" w14:textId="77777777" w:rsidR="00BE1A2F" w:rsidRPr="002471C2" w:rsidRDefault="00BE1A2F" w:rsidP="001062D6">
            <w:pPr>
              <w:pStyle w:val="af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8D34252" w14:textId="77777777" w:rsidR="005C40FA" w:rsidRPr="005C40FA" w:rsidRDefault="00BE1A2F" w:rsidP="001062D6">
            <w:pPr>
              <w:pStyle w:val="af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780527C2" w:rsidR="00FF5253" w:rsidRPr="005C40FA" w:rsidRDefault="00BE1A2F" w:rsidP="001062D6">
            <w:pPr>
              <w:pStyle w:val="afe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5C40FA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3F2DC5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1134"/>
        <w:gridCol w:w="1134"/>
        <w:gridCol w:w="1843"/>
        <w:gridCol w:w="3260"/>
        <w:gridCol w:w="2268"/>
      </w:tblGrid>
      <w:tr w:rsidR="00A02A85" w:rsidRPr="003F2DC5" w14:paraId="44667642" w14:textId="77777777" w:rsidTr="000D47AF">
        <w:trPr>
          <w:trHeight w:val="1125"/>
        </w:trPr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0D47AF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7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0D47AF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0D47AF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0D47AF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0D47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0D47AF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9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0D47AF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0D47AF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44F90E13" w:rsidR="007A68F5" w:rsidRPr="001F430C" w:rsidRDefault="00B727B9" w:rsidP="000D47AF">
            <w:pPr>
              <w:jc w:val="both"/>
            </w:pPr>
            <w:r w:rsidRPr="00753C90">
              <w:rPr>
                <w:sz w:val="20"/>
                <w:szCs w:val="20"/>
              </w:rPr>
              <w:lastRenderedPageBreak/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0">
              <w:r w:rsidR="00BE1A2F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BE1A2F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621BCC" w:rsidRPr="00621BCC">
              <w:rPr>
                <w:iCs/>
                <w:sz w:val="20"/>
                <w:szCs w:val="20"/>
              </w:rPr>
              <w:t xml:space="preserve"> </w:t>
            </w:r>
            <w:hyperlink r:id="rId21" w:history="1">
              <w:r w:rsidR="00621BCC" w:rsidRPr="00621BCC">
                <w:rPr>
                  <w:rStyle w:val="af9"/>
                  <w:iCs/>
                  <w:sz w:val="20"/>
                  <w:szCs w:val="20"/>
                </w:rPr>
                <w:t>https://teams.microsoft.com/l/channel/19%3AZdM-7p5RhVQ4Q62vsJDZjKUHexj9DiMDk5MqdvpJkeQ1%40thread.tacv2/General?groupId=f17139e8-3c18-4394-a135-6550784092c8&amp;tenantId=b0ab71a5-75b1-4d65-81f7-f479b4978d7b</w:t>
              </w:r>
            </w:hyperlink>
          </w:p>
        </w:tc>
      </w:tr>
      <w:tr w:rsidR="006A6C8C" w:rsidRPr="003F2DC5" w14:paraId="564870B2" w14:textId="77777777" w:rsidTr="0012030A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12030A">
        <w:trPr>
          <w:trHeight w:val="368"/>
        </w:trPr>
        <w:tc>
          <w:tcPr>
            <w:tcW w:w="496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12030A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2F54794A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 xml:space="preserve">Проводится </w:t>
            </w:r>
            <w:r w:rsidR="000D47AF" w:rsidRPr="00513610">
              <w:rPr>
                <w:sz w:val="16"/>
                <w:szCs w:val="16"/>
              </w:rPr>
              <w:t>4</w:t>
            </w:r>
            <w:r w:rsidRPr="1A3DA340">
              <w:rPr>
                <w:sz w:val="16"/>
                <w:szCs w:val="16"/>
              </w:rPr>
              <w:t xml:space="preserve">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2030A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2030A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2030A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12030A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8001B22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1C613963" w:rsidR="008F34B8" w:rsidRPr="00621BCC" w:rsidRDefault="008F34B8" w:rsidP="00621BCC">
            <w:pPr>
              <w:jc w:val="both"/>
              <w:rPr>
                <w:b/>
                <w:bCs/>
                <w:sz w:val="16"/>
                <w:szCs w:val="16"/>
                <w:lang w:val="en-US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</w:tc>
      </w:tr>
      <w:tr w:rsidR="00621BCC" w:rsidRPr="003F2DC5" w14:paraId="2DFA6F25" w14:textId="77777777" w:rsidTr="0012030A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36F6B9B8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74780688" w:rsidR="00621BCC" w:rsidRPr="000A7F15" w:rsidRDefault="000A7F15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5</w:t>
            </w:r>
          </w:p>
        </w:tc>
      </w:tr>
      <w:tr w:rsidR="00621BCC" w:rsidRPr="003F2DC5" w14:paraId="123149AD" w14:textId="77777777" w:rsidTr="0012030A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4BB224B3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426FBE6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2</w:t>
            </w:r>
            <w:r w:rsidR="000A7F15" w:rsidRPr="000A7F15">
              <w:rPr>
                <w:sz w:val="16"/>
                <w:szCs w:val="16"/>
                <w:lang w:val="kk-KZ"/>
              </w:rPr>
              <w:t>0</w:t>
            </w:r>
          </w:p>
        </w:tc>
      </w:tr>
      <w:tr w:rsidR="00621BCC" w:rsidRPr="003F2DC5" w14:paraId="012AB828" w14:textId="77777777" w:rsidTr="0012030A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29642F69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1935EDE1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</w:rPr>
              <w:t>2</w:t>
            </w:r>
            <w:r w:rsidRPr="000A7F15">
              <w:rPr>
                <w:sz w:val="16"/>
                <w:szCs w:val="16"/>
                <w:lang w:val="kk-KZ"/>
              </w:rPr>
              <w:t>5</w:t>
            </w:r>
          </w:p>
        </w:tc>
      </w:tr>
      <w:tr w:rsidR="00621BCC" w:rsidRPr="003F2DC5" w14:paraId="5FFF3F67" w14:textId="77777777" w:rsidTr="0012030A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3911A89A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4F8E07D9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10</w:t>
            </w:r>
          </w:p>
        </w:tc>
      </w:tr>
      <w:tr w:rsidR="00621BCC" w:rsidRPr="003F2DC5" w14:paraId="720EC03E" w14:textId="77777777" w:rsidTr="0012030A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621BCC" w:rsidRPr="003D0334" w:rsidRDefault="00621BCC" w:rsidP="00621BCC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914D6AD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40A62445" w:rsidR="00621BCC" w:rsidRPr="000A7F15" w:rsidRDefault="00621BCC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40</w:t>
            </w:r>
          </w:p>
        </w:tc>
      </w:tr>
      <w:tr w:rsidR="00621BCC" w:rsidRPr="003F2DC5" w14:paraId="22B40A05" w14:textId="77777777" w:rsidTr="0012030A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621BCC" w:rsidRPr="003D0334" w:rsidRDefault="00621BCC" w:rsidP="00621BCC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5B11769C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A29F0CF" w:rsidR="00621BCC" w:rsidRPr="000A7F15" w:rsidRDefault="00621BCC" w:rsidP="00621BCC">
            <w:pPr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12030A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12030A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12030A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69"/>
      </w:tblGrid>
      <w:tr w:rsidR="008642A4" w:rsidRPr="003F2DC5" w14:paraId="70D56BBA" w14:textId="77777777" w:rsidTr="0012030A">
        <w:tc>
          <w:tcPr>
            <w:tcW w:w="871" w:type="dxa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69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12030A">
        <w:tc>
          <w:tcPr>
            <w:tcW w:w="10509" w:type="dxa"/>
            <w:gridSpan w:val="4"/>
          </w:tcPr>
          <w:p w14:paraId="576E1514" w14:textId="37948A56" w:rsidR="008642A4" w:rsidRPr="000648B2" w:rsidRDefault="002668F7" w:rsidP="002F719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</w:t>
            </w:r>
            <w:r w:rsidR="00621BCC" w:rsidRPr="003F2DC5">
              <w:rPr>
                <w:b/>
                <w:sz w:val="20"/>
                <w:szCs w:val="20"/>
              </w:rPr>
              <w:t xml:space="preserve">1 </w:t>
            </w:r>
            <w:r w:rsidR="000648B2">
              <w:rPr>
                <w:b/>
                <w:sz w:val="20"/>
                <w:szCs w:val="20"/>
                <w:lang w:val="kk-KZ"/>
              </w:rPr>
              <w:t>Основные понятия веб</w:t>
            </w:r>
            <w:r w:rsidR="000648B2">
              <w:rPr>
                <w:b/>
                <w:sz w:val="20"/>
                <w:szCs w:val="20"/>
              </w:rPr>
              <w:t>-скрапинга</w:t>
            </w:r>
          </w:p>
        </w:tc>
      </w:tr>
      <w:tr w:rsidR="00621BCC" w:rsidRPr="003F2DC5" w14:paraId="764A4D7C" w14:textId="77777777" w:rsidTr="0012030A">
        <w:tc>
          <w:tcPr>
            <w:tcW w:w="871" w:type="dxa"/>
            <w:vMerge w:val="restart"/>
          </w:tcPr>
          <w:p w14:paraId="62E94D98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</w:tcPr>
          <w:p w14:paraId="2B52BA6E" w14:textId="670BB4FC" w:rsidR="00621BCC" w:rsidRPr="00736C26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1. </w:t>
            </w:r>
            <w:r w:rsidR="00736C26" w:rsidRPr="00736C26">
              <w:rPr>
                <w:bCs/>
                <w:sz w:val="20"/>
                <w:szCs w:val="20"/>
              </w:rPr>
              <w:t>Понятие извлечения данных</w:t>
            </w:r>
            <w:r w:rsidR="00736C26" w:rsidRPr="00736C26">
              <w:rPr>
                <w:bCs/>
                <w:sz w:val="20"/>
                <w:szCs w:val="20"/>
                <w:lang w:val="kk-KZ"/>
              </w:rPr>
              <w:t xml:space="preserve"> и веб</w:t>
            </w:r>
            <w:r w:rsidR="00736C26" w:rsidRPr="00736C26">
              <w:rPr>
                <w:bCs/>
                <w:sz w:val="20"/>
                <w:szCs w:val="20"/>
              </w:rPr>
              <w:t>-скрапинга</w:t>
            </w:r>
          </w:p>
        </w:tc>
        <w:tc>
          <w:tcPr>
            <w:tcW w:w="851" w:type="dxa"/>
          </w:tcPr>
          <w:p w14:paraId="1FC6CB41" w14:textId="4B64A705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2870466B" w14:textId="0D4FF501" w:rsidR="00621BCC" w:rsidRPr="00C97A64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97A64" w:rsidRPr="003F2DC5" w14:paraId="6D8E5B52" w14:textId="77777777" w:rsidTr="0012030A">
        <w:tc>
          <w:tcPr>
            <w:tcW w:w="871" w:type="dxa"/>
            <w:vMerge/>
          </w:tcPr>
          <w:p w14:paraId="3FADB1ED" w14:textId="77777777" w:rsidR="00C97A64" w:rsidRPr="003F2DC5" w:rsidRDefault="00C97A64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058FBA13" w14:textId="528993ED" w:rsidR="00C97A64" w:rsidRPr="00C97A64" w:rsidRDefault="00C97A64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З </w:t>
            </w:r>
            <w:r>
              <w:rPr>
                <w:b/>
                <w:sz w:val="20"/>
                <w:szCs w:val="20"/>
              </w:rPr>
              <w:t>1.</w:t>
            </w:r>
            <w:r w:rsidR="005100EC">
              <w:rPr>
                <w:b/>
                <w:sz w:val="20"/>
                <w:szCs w:val="20"/>
              </w:rPr>
              <w:t xml:space="preserve"> </w:t>
            </w:r>
            <w:r w:rsidR="005100EC" w:rsidRPr="005100EC">
              <w:rPr>
                <w:bCs/>
                <w:sz w:val="20"/>
                <w:szCs w:val="20"/>
              </w:rPr>
              <w:t>Установка и настройка окружения для веб-скрапинга в Python</w:t>
            </w:r>
          </w:p>
        </w:tc>
        <w:tc>
          <w:tcPr>
            <w:tcW w:w="851" w:type="dxa"/>
          </w:tcPr>
          <w:p w14:paraId="75E230BC" w14:textId="1425B8B4" w:rsidR="00C97A64" w:rsidRPr="006830B4" w:rsidRDefault="00C56D37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0174813B" w14:textId="77777777" w:rsidR="00C97A64" w:rsidRDefault="00C97A64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621BCC" w:rsidRPr="003F2DC5" w14:paraId="2AF3A3E5" w14:textId="77777777" w:rsidTr="0012030A">
        <w:tc>
          <w:tcPr>
            <w:tcW w:w="871" w:type="dxa"/>
            <w:vMerge/>
          </w:tcPr>
          <w:p w14:paraId="2AB52D8D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03A13DE3" w14:textId="29E9ABFC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951989" w:rsidRPr="00951989">
              <w:rPr>
                <w:bCs/>
                <w:sz w:val="20"/>
                <w:szCs w:val="20"/>
              </w:rPr>
              <w:t>Анализ структуры HTTP-запросов: изучение заголовков, методов (GET/POST) и статусов ответов</w:t>
            </w:r>
          </w:p>
        </w:tc>
        <w:tc>
          <w:tcPr>
            <w:tcW w:w="851" w:type="dxa"/>
          </w:tcPr>
          <w:p w14:paraId="5BCFE1C3" w14:textId="6F68488D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5114EDCD" w14:textId="4F76D72B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3946E54" w14:textId="77777777" w:rsidTr="0012030A">
        <w:tc>
          <w:tcPr>
            <w:tcW w:w="871" w:type="dxa"/>
            <w:vMerge w:val="restart"/>
          </w:tcPr>
          <w:p w14:paraId="5FE35A89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</w:tcPr>
          <w:p w14:paraId="30152B83" w14:textId="3CA6B2F3" w:rsidR="00621BCC" w:rsidRPr="003F2DC5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B1421D" w:rsidRPr="00B1421D">
              <w:rPr>
                <w:bCs/>
                <w:sz w:val="20"/>
                <w:szCs w:val="20"/>
              </w:rPr>
              <w:t>Основы протокола HTTP, структура веб-запросов и ответов, заголовки и коды состояния</w:t>
            </w:r>
          </w:p>
        </w:tc>
        <w:tc>
          <w:tcPr>
            <w:tcW w:w="851" w:type="dxa"/>
          </w:tcPr>
          <w:p w14:paraId="37331017" w14:textId="0EB42BF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3CFD117B" w14:textId="1D29621E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97A64" w:rsidRPr="003F2DC5" w14:paraId="78CE43EB" w14:textId="77777777" w:rsidTr="0012030A">
        <w:tc>
          <w:tcPr>
            <w:tcW w:w="871" w:type="dxa"/>
            <w:vMerge/>
          </w:tcPr>
          <w:p w14:paraId="3C33CD7F" w14:textId="77777777" w:rsidR="00C97A64" w:rsidRPr="003F2DC5" w:rsidRDefault="00C97A64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2A5F616C" w14:textId="72146F33" w:rsidR="00C97A64" w:rsidRPr="003F2DC5" w:rsidRDefault="00C97A64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2</w:t>
            </w:r>
            <w:r w:rsidR="005100EC">
              <w:rPr>
                <w:b/>
                <w:sz w:val="20"/>
                <w:szCs w:val="20"/>
              </w:rPr>
              <w:t xml:space="preserve">. </w:t>
            </w:r>
            <w:r w:rsidR="005100EC" w:rsidRPr="005100EC">
              <w:rPr>
                <w:bCs/>
                <w:sz w:val="20"/>
                <w:szCs w:val="20"/>
              </w:rPr>
              <w:t>Отправка простого GET-запроса с помощью requests и извлечение HTML-кода страницы</w:t>
            </w:r>
          </w:p>
        </w:tc>
        <w:tc>
          <w:tcPr>
            <w:tcW w:w="851" w:type="dxa"/>
          </w:tcPr>
          <w:p w14:paraId="28292F5F" w14:textId="062B9A00" w:rsidR="00C97A64" w:rsidRPr="006830B4" w:rsidRDefault="00C56D37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4F0B1FC2" w14:textId="77777777" w:rsidR="00C97A64" w:rsidRDefault="00C97A64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0C9407B" w14:textId="77777777" w:rsidTr="0012030A">
        <w:tc>
          <w:tcPr>
            <w:tcW w:w="871" w:type="dxa"/>
            <w:vMerge/>
          </w:tcPr>
          <w:p w14:paraId="4738650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59888B8B" w14:textId="56ABD66F" w:rsidR="00621BCC" w:rsidRPr="00951989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1989">
              <w:rPr>
                <w:b/>
                <w:sz w:val="20"/>
                <w:szCs w:val="20"/>
              </w:rPr>
              <w:t>ЛЗ 2.</w:t>
            </w:r>
            <w:r w:rsidRPr="00951989">
              <w:rPr>
                <w:sz w:val="20"/>
                <w:szCs w:val="20"/>
              </w:rPr>
              <w:t xml:space="preserve"> </w:t>
            </w:r>
            <w:r w:rsidR="00951989" w:rsidRPr="00951989">
              <w:rPr>
                <w:sz w:val="20"/>
                <w:szCs w:val="20"/>
              </w:rPr>
              <w:t>Разработка парсера для извлечения новостных статей и сохранения их в JSON</w:t>
            </w:r>
          </w:p>
        </w:tc>
        <w:tc>
          <w:tcPr>
            <w:tcW w:w="851" w:type="dxa"/>
          </w:tcPr>
          <w:p w14:paraId="665E30B4" w14:textId="3107FF3F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467F6818" w14:textId="57A5D60A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F3089A3" w14:textId="77777777" w:rsidTr="0012030A">
        <w:tc>
          <w:tcPr>
            <w:tcW w:w="871" w:type="dxa"/>
            <w:vMerge w:val="restart"/>
          </w:tcPr>
          <w:p w14:paraId="688843B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</w:tcPr>
          <w:p w14:paraId="4E9AA2DE" w14:textId="0A16D59A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1421D" w:rsidRPr="00B1421D">
              <w:rPr>
                <w:sz w:val="20"/>
                <w:szCs w:val="20"/>
              </w:rPr>
              <w:t>Использование библиотеки requests в Python для отправки HTTP-запросов и обработки ответов от веб-сервера</w:t>
            </w:r>
          </w:p>
        </w:tc>
        <w:tc>
          <w:tcPr>
            <w:tcW w:w="851" w:type="dxa"/>
          </w:tcPr>
          <w:p w14:paraId="1D66F1E5" w14:textId="1AD7DD2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115AB077" w14:textId="10111FDE" w:rsidR="00621BCC" w:rsidRPr="00C97A64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97A64" w:rsidRPr="003F2DC5" w14:paraId="55CDF966" w14:textId="77777777" w:rsidTr="0012030A">
        <w:tc>
          <w:tcPr>
            <w:tcW w:w="871" w:type="dxa"/>
            <w:vMerge/>
          </w:tcPr>
          <w:p w14:paraId="6B8E0567" w14:textId="77777777" w:rsidR="00C97A64" w:rsidRPr="003F2DC5" w:rsidRDefault="00C97A64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42722892" w14:textId="6A966F68" w:rsidR="00C97A64" w:rsidRPr="00B226D6" w:rsidRDefault="00C97A64" w:rsidP="005100E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3.</w:t>
            </w:r>
            <w:r w:rsidR="005100EC">
              <w:rPr>
                <w:b/>
                <w:sz w:val="20"/>
                <w:szCs w:val="20"/>
              </w:rPr>
              <w:t xml:space="preserve"> </w:t>
            </w:r>
            <w:r w:rsidR="005100EC" w:rsidRPr="005100EC">
              <w:rPr>
                <w:bCs/>
                <w:sz w:val="20"/>
                <w:szCs w:val="20"/>
              </w:rPr>
              <w:t>Извлечение заголовков и ссылок с новостного сайта с использованием BeautifulSoup</w:t>
            </w:r>
          </w:p>
        </w:tc>
        <w:tc>
          <w:tcPr>
            <w:tcW w:w="851" w:type="dxa"/>
          </w:tcPr>
          <w:p w14:paraId="308B2F19" w14:textId="51BFA5DA" w:rsidR="00C97A64" w:rsidRPr="006830B4" w:rsidRDefault="00C56D37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669AA58D" w14:textId="77777777" w:rsidR="00C97A64" w:rsidRDefault="00C97A64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621BCC" w:rsidRPr="003F2DC5" w14:paraId="7F614744" w14:textId="77777777" w:rsidTr="0012030A">
        <w:tc>
          <w:tcPr>
            <w:tcW w:w="871" w:type="dxa"/>
            <w:vMerge/>
          </w:tcPr>
          <w:p w14:paraId="73FF64B2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27C701C5" w14:textId="762601F9" w:rsidR="00621BCC" w:rsidRPr="0069794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DD02C4" w:rsidRPr="00DD02C4">
              <w:rPr>
                <w:sz w:val="20"/>
                <w:szCs w:val="20"/>
              </w:rPr>
              <w:t>Разработка парсера для извлечения данных с помощью BeautifulSoup</w:t>
            </w:r>
          </w:p>
        </w:tc>
        <w:tc>
          <w:tcPr>
            <w:tcW w:w="851" w:type="dxa"/>
          </w:tcPr>
          <w:p w14:paraId="189BA33B" w14:textId="664C86D2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25D1DEE9" w14:textId="7C004024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FB2EF9C" w14:textId="77777777" w:rsidTr="0012030A">
        <w:tc>
          <w:tcPr>
            <w:tcW w:w="871" w:type="dxa"/>
            <w:vMerge w:val="restart"/>
          </w:tcPr>
          <w:p w14:paraId="6D3145A1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</w:tcPr>
          <w:p w14:paraId="16491D9D" w14:textId="62030FE8" w:rsidR="00621BCC" w:rsidRPr="00EC7D5A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="00B1421D" w:rsidRPr="00B1421D">
              <w:rPr>
                <w:sz w:val="20"/>
                <w:szCs w:val="20"/>
              </w:rPr>
              <w:t>Структура веб-страницы: основы HTML, атрибуты тегов и методы анализа DOM-дерева для извлечения данных</w:t>
            </w:r>
          </w:p>
        </w:tc>
        <w:tc>
          <w:tcPr>
            <w:tcW w:w="851" w:type="dxa"/>
          </w:tcPr>
          <w:p w14:paraId="0E01C7B6" w14:textId="20DD1C14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75574304" w14:textId="210879ED" w:rsidR="00621BCC" w:rsidRPr="00C97A64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97A64" w:rsidRPr="003F2DC5" w14:paraId="49037D23" w14:textId="77777777" w:rsidTr="0012030A">
        <w:tc>
          <w:tcPr>
            <w:tcW w:w="871" w:type="dxa"/>
            <w:vMerge/>
          </w:tcPr>
          <w:p w14:paraId="69988531" w14:textId="77777777" w:rsidR="00C97A64" w:rsidRPr="003F2DC5" w:rsidRDefault="00C97A64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1B3A9BE5" w14:textId="2FC1BBAC" w:rsidR="00C97A64" w:rsidRPr="005100EC" w:rsidRDefault="00C97A64" w:rsidP="00621BC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ПЗ 4. </w:t>
            </w:r>
            <w:r w:rsidR="005100EC">
              <w:rPr>
                <w:b/>
                <w:sz w:val="20"/>
                <w:szCs w:val="20"/>
              </w:rPr>
              <w:t xml:space="preserve"> </w:t>
            </w:r>
            <w:r w:rsidR="005100EC">
              <w:rPr>
                <w:bCs/>
                <w:sz w:val="20"/>
                <w:szCs w:val="20"/>
              </w:rPr>
              <w:t xml:space="preserve">Получение текстов новостных статей с веб-сайтов с помощью </w:t>
            </w:r>
            <w:r w:rsidR="005100EC" w:rsidRPr="005100EC">
              <w:rPr>
                <w:bCs/>
                <w:sz w:val="20"/>
                <w:szCs w:val="20"/>
              </w:rPr>
              <w:t>BeautifulSoup</w:t>
            </w:r>
          </w:p>
        </w:tc>
        <w:tc>
          <w:tcPr>
            <w:tcW w:w="851" w:type="dxa"/>
          </w:tcPr>
          <w:p w14:paraId="327B53AB" w14:textId="404A6A59" w:rsidR="00C97A64" w:rsidRPr="006830B4" w:rsidRDefault="00C56D37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404598CB" w14:textId="77777777" w:rsidR="00C97A64" w:rsidRPr="00C97A64" w:rsidRDefault="00C97A6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621BCC" w:rsidRPr="003F2DC5" w14:paraId="42446622" w14:textId="77777777" w:rsidTr="0012030A">
        <w:tc>
          <w:tcPr>
            <w:tcW w:w="871" w:type="dxa"/>
            <w:vMerge/>
          </w:tcPr>
          <w:p w14:paraId="2C60C966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181B0E6C" w14:textId="7D31657B" w:rsidR="00621BCC" w:rsidRPr="00DD02C4" w:rsidRDefault="00621BCC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DD02C4">
              <w:rPr>
                <w:b/>
                <w:sz w:val="20"/>
                <w:szCs w:val="20"/>
              </w:rPr>
              <w:t>ЛЗ 4.</w:t>
            </w:r>
            <w:r w:rsidRPr="00DD02C4">
              <w:rPr>
                <w:sz w:val="20"/>
                <w:szCs w:val="20"/>
              </w:rPr>
              <w:t xml:space="preserve"> </w:t>
            </w:r>
            <w:r w:rsidR="00DD02C4" w:rsidRPr="00DD02C4">
              <w:rPr>
                <w:sz w:val="20"/>
                <w:szCs w:val="20"/>
              </w:rPr>
              <w:t>Создание парсера для сбора статей из новостных источников</w:t>
            </w:r>
          </w:p>
        </w:tc>
        <w:tc>
          <w:tcPr>
            <w:tcW w:w="851" w:type="dxa"/>
          </w:tcPr>
          <w:p w14:paraId="6104F9D5" w14:textId="5D8AF36C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16F14DDA" w14:textId="5D3A36E9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16219" w:rsidRPr="003F2DC5" w14:paraId="79B99EA4" w14:textId="77777777" w:rsidTr="0012030A">
        <w:tc>
          <w:tcPr>
            <w:tcW w:w="871" w:type="dxa"/>
            <w:vMerge w:val="restart"/>
          </w:tcPr>
          <w:p w14:paraId="12BC35DB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</w:tcPr>
          <w:p w14:paraId="596AD0AC" w14:textId="2F15EAE7" w:rsidR="00816219" w:rsidRPr="00697944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B1421D" w:rsidRPr="00B1421D">
              <w:rPr>
                <w:sz w:val="20"/>
                <w:szCs w:val="20"/>
              </w:rPr>
              <w:t>Библиотека BeautifulSoup для парсинга HTML: методы поиска элементов, извлечение текста, атрибутов и вложенной информации</w:t>
            </w:r>
          </w:p>
        </w:tc>
        <w:tc>
          <w:tcPr>
            <w:tcW w:w="851" w:type="dxa"/>
          </w:tcPr>
          <w:p w14:paraId="71D44693" w14:textId="36A94D0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77A46B69" w14:textId="241884B7" w:rsidR="00816219" w:rsidRPr="001062D6" w:rsidRDefault="001062D6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</w:tr>
      <w:tr w:rsidR="00C97A64" w:rsidRPr="003F2DC5" w14:paraId="4E40A284" w14:textId="77777777" w:rsidTr="0012030A">
        <w:tc>
          <w:tcPr>
            <w:tcW w:w="871" w:type="dxa"/>
            <w:vMerge/>
          </w:tcPr>
          <w:p w14:paraId="188687A2" w14:textId="77777777" w:rsidR="00C97A64" w:rsidRPr="003F2DC5" w:rsidRDefault="00C97A64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7C0DFE21" w14:textId="6A35D8E9" w:rsidR="00C97A64" w:rsidRPr="00697944" w:rsidRDefault="00C97A64" w:rsidP="00621B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5.</w:t>
            </w:r>
            <w:r w:rsidR="00955BFE" w:rsidRPr="00955BFE">
              <w:t xml:space="preserve"> </w:t>
            </w:r>
            <w:r w:rsidR="00955BFE" w:rsidRPr="00955BFE">
              <w:rPr>
                <w:bCs/>
                <w:sz w:val="20"/>
                <w:szCs w:val="20"/>
              </w:rPr>
              <w:t xml:space="preserve">Извлечение таблиц и списков с веб-страниц </w:t>
            </w:r>
            <w:r w:rsidR="00955BFE" w:rsidRPr="00955BFE">
              <w:rPr>
                <w:bCs/>
                <w:sz w:val="20"/>
                <w:szCs w:val="20"/>
                <w:lang w:val="en-US"/>
              </w:rPr>
              <w:t>c</w:t>
            </w:r>
            <w:r w:rsidR="00955BFE" w:rsidRPr="00955BFE">
              <w:rPr>
                <w:bCs/>
                <w:sz w:val="20"/>
                <w:szCs w:val="20"/>
              </w:rPr>
              <w:t xml:space="preserve"> </w:t>
            </w:r>
            <w:r w:rsidR="00955BFE" w:rsidRPr="00955BFE">
              <w:rPr>
                <w:bCs/>
                <w:sz w:val="20"/>
                <w:szCs w:val="20"/>
                <w:lang w:val="kk-KZ"/>
              </w:rPr>
              <w:t xml:space="preserve">помощью </w:t>
            </w:r>
            <w:r w:rsidR="00955BFE" w:rsidRPr="00955BFE">
              <w:rPr>
                <w:bCs/>
                <w:sz w:val="20"/>
                <w:szCs w:val="20"/>
                <w:lang w:val="en-US"/>
              </w:rPr>
              <w:t>BeautifulSoup</w:t>
            </w:r>
            <w:r w:rsidR="00955BFE" w:rsidRPr="00955BFE">
              <w:rPr>
                <w:bCs/>
                <w:sz w:val="20"/>
                <w:szCs w:val="20"/>
              </w:rPr>
              <w:t xml:space="preserve"> и сохранение данных в CSV</w:t>
            </w:r>
          </w:p>
        </w:tc>
        <w:tc>
          <w:tcPr>
            <w:tcW w:w="851" w:type="dxa"/>
          </w:tcPr>
          <w:p w14:paraId="3FDB459A" w14:textId="01DE9D1F" w:rsidR="00C97A64" w:rsidRPr="006830B4" w:rsidRDefault="00C56D37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5A0A0A79" w14:textId="355E7621" w:rsidR="00C97A64" w:rsidRPr="001062D6" w:rsidRDefault="001062D6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816219" w:rsidRPr="003F2DC5" w14:paraId="03CA28AF" w14:textId="77777777" w:rsidTr="00FA412F">
        <w:trPr>
          <w:trHeight w:val="199"/>
        </w:trPr>
        <w:tc>
          <w:tcPr>
            <w:tcW w:w="871" w:type="dxa"/>
            <w:vMerge/>
          </w:tcPr>
          <w:p w14:paraId="750384E0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230D8847" w14:textId="22E3504C" w:rsidR="00816219" w:rsidRPr="00D472DB" w:rsidRDefault="00816219" w:rsidP="00621BC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D472DB" w:rsidRPr="00D472DB">
              <w:rPr>
                <w:sz w:val="20"/>
                <w:szCs w:val="20"/>
              </w:rPr>
              <w:t>Реализация скрипта для сбора данных</w:t>
            </w:r>
            <w:r w:rsidR="00D472DB">
              <w:rPr>
                <w:sz w:val="20"/>
                <w:szCs w:val="20"/>
              </w:rPr>
              <w:t xml:space="preserve"> с веб-страниц и размещения в </w:t>
            </w:r>
            <w:r w:rsidR="00D472DB">
              <w:rPr>
                <w:sz w:val="20"/>
                <w:szCs w:val="20"/>
                <w:lang w:val="en-US"/>
              </w:rPr>
              <w:t>CSV</w:t>
            </w:r>
            <w:r w:rsidR="00D472DB" w:rsidRPr="00D472DB">
              <w:rPr>
                <w:sz w:val="20"/>
                <w:szCs w:val="20"/>
              </w:rPr>
              <w:t xml:space="preserve"> </w:t>
            </w:r>
            <w:r w:rsidR="00D472DB">
              <w:rPr>
                <w:sz w:val="20"/>
                <w:szCs w:val="20"/>
                <w:lang w:val="kk-KZ"/>
              </w:rPr>
              <w:t>файлах</w:t>
            </w:r>
          </w:p>
        </w:tc>
        <w:tc>
          <w:tcPr>
            <w:tcW w:w="851" w:type="dxa"/>
          </w:tcPr>
          <w:p w14:paraId="5931CBDB" w14:textId="17FBDFE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66667602" w14:textId="03E69959" w:rsidR="00816219" w:rsidRPr="001062D6" w:rsidRDefault="001062D6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</w:tr>
      <w:tr w:rsidR="00816219" w:rsidRPr="003F2DC5" w14:paraId="2A27BC08" w14:textId="77777777" w:rsidTr="0012030A">
        <w:trPr>
          <w:trHeight w:val="285"/>
        </w:trPr>
        <w:tc>
          <w:tcPr>
            <w:tcW w:w="871" w:type="dxa"/>
            <w:vMerge/>
          </w:tcPr>
          <w:p w14:paraId="325501B3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6A9C8334" w14:textId="3C0A0319" w:rsidR="00816219" w:rsidRDefault="00816219" w:rsidP="00EF5AD6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3521CF">
              <w:rPr>
                <w:sz w:val="20"/>
                <w:szCs w:val="20"/>
                <w:lang w:val="kk-KZ"/>
              </w:rPr>
              <w:t>С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на тему «</w:t>
            </w:r>
            <w:r w:rsidR="00EF5AD6">
              <w:rPr>
                <w:sz w:val="20"/>
                <w:szCs w:val="20"/>
              </w:rPr>
              <w:t>Создание веб-скрапера для нескольких новостных порталов</w:t>
            </w:r>
            <w:r>
              <w:rPr>
                <w:sz w:val="20"/>
                <w:szCs w:val="20"/>
              </w:rPr>
              <w:t>».</w:t>
            </w:r>
          </w:p>
          <w:p w14:paraId="022F06F3" w14:textId="29E3B90A" w:rsidR="00816219" w:rsidRPr="00697944" w:rsidRDefault="00816219" w:rsidP="0081621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CB3">
              <w:rPr>
                <w:bCs/>
                <w:sz w:val="20"/>
                <w:szCs w:val="20"/>
                <w:lang w:val="kk-KZ"/>
              </w:rPr>
              <w:t>Прием СР</w:t>
            </w:r>
            <w:r w:rsidR="003521CF">
              <w:rPr>
                <w:bCs/>
                <w:sz w:val="20"/>
                <w:szCs w:val="20"/>
                <w:lang w:val="kk-KZ"/>
              </w:rPr>
              <w:t>С</w:t>
            </w:r>
            <w:r w:rsidRPr="00876CB3">
              <w:rPr>
                <w:bCs/>
                <w:sz w:val="20"/>
                <w:szCs w:val="20"/>
                <w:lang w:val="kk-KZ"/>
              </w:rPr>
              <w:t xml:space="preserve"> 1</w:t>
            </w:r>
            <w:r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51" w:type="dxa"/>
          </w:tcPr>
          <w:p w14:paraId="612A405D" w14:textId="77777777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69" w:type="dxa"/>
          </w:tcPr>
          <w:p w14:paraId="2CF41072" w14:textId="5A154F8C" w:rsidR="00816219" w:rsidRPr="001062D6" w:rsidRDefault="001062D6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</w:t>
            </w:r>
          </w:p>
        </w:tc>
      </w:tr>
      <w:tr w:rsidR="008642A4" w:rsidRPr="003F2DC5" w14:paraId="52938F05" w14:textId="77777777" w:rsidTr="0012030A">
        <w:tc>
          <w:tcPr>
            <w:tcW w:w="10509" w:type="dxa"/>
            <w:gridSpan w:val="4"/>
          </w:tcPr>
          <w:p w14:paraId="7D878202" w14:textId="5A390575" w:rsidR="008642A4" w:rsidRPr="006830B4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6830B4">
              <w:rPr>
                <w:b/>
                <w:sz w:val="20"/>
                <w:szCs w:val="20"/>
              </w:rPr>
              <w:t xml:space="preserve">МОДУЛЬ 2 </w:t>
            </w:r>
            <w:r w:rsidR="00173E8B">
              <w:rPr>
                <w:b/>
                <w:sz w:val="20"/>
                <w:szCs w:val="20"/>
              </w:rPr>
              <w:t>Продвинутые техники веб-скрапинга</w:t>
            </w:r>
          </w:p>
        </w:tc>
      </w:tr>
      <w:tr w:rsidR="001F430C" w:rsidRPr="003F2DC5" w14:paraId="600230E7" w14:textId="77777777" w:rsidTr="0012030A">
        <w:tc>
          <w:tcPr>
            <w:tcW w:w="871" w:type="dxa"/>
            <w:vMerge w:val="restart"/>
          </w:tcPr>
          <w:p w14:paraId="01E29C3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7918" w:type="dxa"/>
          </w:tcPr>
          <w:p w14:paraId="6D90BFCD" w14:textId="45FF8C8D" w:rsidR="001F430C" w:rsidRPr="00697944" w:rsidRDefault="001F430C" w:rsidP="00B1421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B1421D" w:rsidRPr="00B1421D">
              <w:rPr>
                <w:bCs/>
                <w:sz w:val="20"/>
                <w:szCs w:val="20"/>
              </w:rPr>
              <w:t>Продвинутые техники работы с BeautifulSoup: использование CSS-селекторов, очистка и нормализация текста, парсинг вложенных структур</w:t>
            </w:r>
          </w:p>
        </w:tc>
        <w:tc>
          <w:tcPr>
            <w:tcW w:w="851" w:type="dxa"/>
          </w:tcPr>
          <w:p w14:paraId="651B0E0A" w14:textId="34C87D4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59F67C0F" w14:textId="13AFFE9D" w:rsidR="001F430C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C97A64" w:rsidRPr="003F2DC5" w14:paraId="69DA719A" w14:textId="77777777" w:rsidTr="0012030A">
        <w:tc>
          <w:tcPr>
            <w:tcW w:w="871" w:type="dxa"/>
            <w:vMerge/>
          </w:tcPr>
          <w:p w14:paraId="5100CD23" w14:textId="77777777" w:rsidR="00C97A64" w:rsidRPr="003F2DC5" w:rsidRDefault="00C97A64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26CAA2A4" w14:textId="6F06214F" w:rsidR="00C97A64" w:rsidRPr="00045D7E" w:rsidRDefault="00C97A64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6.</w:t>
            </w:r>
            <w:r w:rsidR="00045D7E" w:rsidRPr="00045D7E">
              <w:rPr>
                <w:b/>
                <w:sz w:val="20"/>
                <w:szCs w:val="20"/>
              </w:rPr>
              <w:t xml:space="preserve"> </w:t>
            </w:r>
            <w:r w:rsidR="00045D7E" w:rsidRPr="00045D7E">
              <w:rPr>
                <w:bCs/>
                <w:sz w:val="20"/>
                <w:szCs w:val="20"/>
              </w:rPr>
              <w:t>Использование CSS-селекторов и XPath для поиска элементов страницы</w:t>
            </w:r>
          </w:p>
        </w:tc>
        <w:tc>
          <w:tcPr>
            <w:tcW w:w="851" w:type="dxa"/>
          </w:tcPr>
          <w:p w14:paraId="46CE28C5" w14:textId="543E57FF" w:rsidR="00C97A64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6DFEFA6F" w14:textId="61C796FD" w:rsidR="00C97A64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0CF0B825" w14:textId="77777777" w:rsidTr="0012030A">
        <w:tc>
          <w:tcPr>
            <w:tcW w:w="871" w:type="dxa"/>
            <w:vMerge/>
          </w:tcPr>
          <w:p w14:paraId="2757246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551CC58E" w14:textId="0F2F7BF2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="00E13268" w:rsidRPr="00E13268">
              <w:rPr>
                <w:bCs/>
                <w:sz w:val="20"/>
                <w:szCs w:val="20"/>
              </w:rPr>
              <w:t>Разработка системы сбора данных с использованием</w:t>
            </w:r>
            <w:r w:rsidR="00E13268">
              <w:rPr>
                <w:b/>
                <w:sz w:val="20"/>
                <w:szCs w:val="20"/>
              </w:rPr>
              <w:t xml:space="preserve"> </w:t>
            </w:r>
            <w:r w:rsidR="00E13268" w:rsidRPr="00E13268">
              <w:rPr>
                <w:bCs/>
                <w:sz w:val="20"/>
                <w:szCs w:val="20"/>
              </w:rPr>
              <w:t>Selenium</w:t>
            </w:r>
          </w:p>
        </w:tc>
        <w:tc>
          <w:tcPr>
            <w:tcW w:w="851" w:type="dxa"/>
          </w:tcPr>
          <w:p w14:paraId="4BD3CAA0" w14:textId="0A7ACB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17114780" w14:textId="40F84C77" w:rsidR="001F430C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2F7F65" w:rsidRPr="003F2DC5" w14:paraId="39640F7D" w14:textId="77777777" w:rsidTr="0012030A">
        <w:tc>
          <w:tcPr>
            <w:tcW w:w="871" w:type="dxa"/>
            <w:vMerge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2FCE29A7" w14:textId="71C65078" w:rsidR="002F7F65" w:rsidRPr="00697944" w:rsidRDefault="002F7F65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1F430C">
              <w:rPr>
                <w:b/>
                <w:sz w:val="20"/>
                <w:szCs w:val="20"/>
                <w:lang w:val="kk-KZ"/>
              </w:rPr>
              <w:t>С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1F430C" w:rsidRPr="00697944">
              <w:rPr>
                <w:sz w:val="20"/>
                <w:szCs w:val="20"/>
              </w:rPr>
              <w:t>Консультаци</w:t>
            </w:r>
            <w:r w:rsidR="001F430C">
              <w:rPr>
                <w:sz w:val="20"/>
                <w:szCs w:val="20"/>
              </w:rPr>
              <w:t xml:space="preserve">и </w:t>
            </w:r>
            <w:r w:rsidR="001F430C" w:rsidRPr="00697944">
              <w:rPr>
                <w:sz w:val="20"/>
                <w:szCs w:val="20"/>
              </w:rPr>
              <w:t xml:space="preserve">по выполнению </w:t>
            </w:r>
            <w:r w:rsidR="001F430C" w:rsidRPr="0087473C">
              <w:rPr>
                <w:sz w:val="20"/>
                <w:szCs w:val="20"/>
              </w:rPr>
              <w:t>СР</w:t>
            </w:r>
            <w:r w:rsidR="001F430C" w:rsidRPr="0087473C">
              <w:rPr>
                <w:sz w:val="20"/>
                <w:szCs w:val="20"/>
                <w:lang w:val="en-US"/>
              </w:rPr>
              <w:t>C</w:t>
            </w:r>
            <w:r w:rsidR="001F430C" w:rsidRPr="0087473C">
              <w:rPr>
                <w:sz w:val="20"/>
                <w:szCs w:val="20"/>
              </w:rPr>
              <w:t xml:space="preserve"> 2</w:t>
            </w:r>
            <w:r w:rsidR="001F430C">
              <w:rPr>
                <w:sz w:val="20"/>
                <w:szCs w:val="20"/>
              </w:rPr>
              <w:t xml:space="preserve"> на тему «</w:t>
            </w:r>
            <w:r w:rsidR="00EF5AD6">
              <w:rPr>
                <w:sz w:val="20"/>
                <w:szCs w:val="20"/>
              </w:rPr>
              <w:t>Создание скрапера для сбора данных их социальных сетей</w:t>
            </w:r>
            <w:r w:rsidR="001F430C"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</w:tcPr>
          <w:p w14:paraId="1320C057" w14:textId="2639247D" w:rsidR="002F7F65" w:rsidRPr="006830B4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69" w:type="dxa"/>
          </w:tcPr>
          <w:p w14:paraId="6A7F86D2" w14:textId="77777777" w:rsidR="002F7F65" w:rsidRPr="00D05729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46A4A182" w14:textId="77777777" w:rsidTr="0012030A">
        <w:tc>
          <w:tcPr>
            <w:tcW w:w="871" w:type="dxa"/>
            <w:vMerge w:val="restart"/>
          </w:tcPr>
          <w:p w14:paraId="09D5113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</w:tcPr>
          <w:p w14:paraId="4E0290DF" w14:textId="077B1E08" w:rsidR="001F430C" w:rsidRPr="00B1421D" w:rsidRDefault="001F430C" w:rsidP="00B1421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="00B1421D" w:rsidRPr="00B1421D">
              <w:t xml:space="preserve"> </w:t>
            </w:r>
            <w:r w:rsidR="00B1421D" w:rsidRPr="00B1421D">
              <w:rPr>
                <w:bCs/>
                <w:sz w:val="20"/>
                <w:szCs w:val="20"/>
              </w:rPr>
              <w:t>Основы работы с Selenium WebDriver: автоматизация браузера, взаимодействие с динамическим контентом и обработка элементов страницы</w:t>
            </w:r>
          </w:p>
        </w:tc>
        <w:tc>
          <w:tcPr>
            <w:tcW w:w="851" w:type="dxa"/>
          </w:tcPr>
          <w:p w14:paraId="537C9AB2" w14:textId="23E3D51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6E4776C7" w14:textId="109A41EE" w:rsidR="001F430C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C97A64" w:rsidRPr="003F2DC5" w14:paraId="39248BB7" w14:textId="77777777" w:rsidTr="0012030A">
        <w:tc>
          <w:tcPr>
            <w:tcW w:w="871" w:type="dxa"/>
            <w:vMerge/>
          </w:tcPr>
          <w:p w14:paraId="12CB801D" w14:textId="77777777" w:rsidR="00C97A64" w:rsidRPr="003F2DC5" w:rsidRDefault="00C97A64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23FE965A" w14:textId="4C9BD937" w:rsidR="00C97A64" w:rsidRPr="00045D7E" w:rsidRDefault="00C97A64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7.</w:t>
            </w:r>
            <w:r w:rsidR="00045D7E" w:rsidRPr="00045D7E">
              <w:rPr>
                <w:b/>
                <w:sz w:val="20"/>
                <w:szCs w:val="20"/>
              </w:rPr>
              <w:t xml:space="preserve"> </w:t>
            </w:r>
            <w:r w:rsidR="00045D7E" w:rsidRPr="00045D7E">
              <w:rPr>
                <w:bCs/>
                <w:sz w:val="20"/>
                <w:szCs w:val="20"/>
                <w:lang w:val="kk-KZ"/>
              </w:rPr>
              <w:t>Парсинг данных с веб-сайтов с использованием</w:t>
            </w:r>
            <w:r w:rsidR="00045D7E">
              <w:rPr>
                <w:b/>
                <w:sz w:val="20"/>
                <w:szCs w:val="20"/>
                <w:lang w:val="kk-KZ"/>
              </w:rPr>
              <w:t xml:space="preserve"> </w:t>
            </w:r>
            <w:r w:rsidR="00045D7E" w:rsidRPr="00B1421D">
              <w:rPr>
                <w:bCs/>
                <w:sz w:val="20"/>
                <w:szCs w:val="20"/>
              </w:rPr>
              <w:t>Selenium WebDriver</w:t>
            </w:r>
          </w:p>
        </w:tc>
        <w:tc>
          <w:tcPr>
            <w:tcW w:w="851" w:type="dxa"/>
          </w:tcPr>
          <w:p w14:paraId="78DACEE9" w14:textId="79398A60" w:rsidR="00C97A64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7D40C723" w14:textId="08E012FE" w:rsidR="00C97A64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41DE7F2C" w14:textId="77777777" w:rsidTr="0012030A">
        <w:trPr>
          <w:trHeight w:val="245"/>
        </w:trPr>
        <w:tc>
          <w:tcPr>
            <w:tcW w:w="871" w:type="dxa"/>
            <w:vMerge/>
          </w:tcPr>
          <w:p w14:paraId="677A98A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653F805B" w14:textId="53F071DF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</w:t>
            </w:r>
            <w:r w:rsidR="00A96D5D" w:rsidRPr="00A96D5D">
              <w:rPr>
                <w:sz w:val="20"/>
                <w:szCs w:val="20"/>
              </w:rPr>
              <w:t>Сравнительный анализ эффективности Selenium и requests_html при работе с динамическими страницами</w:t>
            </w:r>
          </w:p>
        </w:tc>
        <w:tc>
          <w:tcPr>
            <w:tcW w:w="851" w:type="dxa"/>
          </w:tcPr>
          <w:p w14:paraId="502C11A7" w14:textId="7672536D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45AE1167" w14:textId="17455159" w:rsidR="001F430C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80FF0" w:rsidRPr="003F2DC5" w14:paraId="018D01FA" w14:textId="77777777" w:rsidTr="0012030A">
        <w:tc>
          <w:tcPr>
            <w:tcW w:w="871" w:type="dxa"/>
            <w:vMerge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12C759B0" w14:textId="018327B0" w:rsidR="00C8267A" w:rsidRPr="00697944" w:rsidRDefault="001F430C" w:rsidP="00080FF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51" w:type="dxa"/>
          </w:tcPr>
          <w:p w14:paraId="04C86306" w14:textId="77777777" w:rsidR="00080FF0" w:rsidRPr="006830B4" w:rsidRDefault="00080FF0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69" w:type="dxa"/>
          </w:tcPr>
          <w:p w14:paraId="168B857E" w14:textId="2D652554" w:rsidR="00080FF0" w:rsidRPr="001062D6" w:rsidRDefault="001062D6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0</w:t>
            </w:r>
          </w:p>
        </w:tc>
      </w:tr>
      <w:tr w:rsidR="001F430C" w:rsidRPr="003F2DC5" w14:paraId="240FB1C8" w14:textId="77777777" w:rsidTr="0012030A">
        <w:tc>
          <w:tcPr>
            <w:tcW w:w="871" w:type="dxa"/>
            <w:vMerge w:val="restart"/>
          </w:tcPr>
          <w:p w14:paraId="424F699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</w:tcPr>
          <w:p w14:paraId="7B927355" w14:textId="51B14585" w:rsidR="001F430C" w:rsidRPr="00B1421D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1421D" w:rsidRPr="00B1421D">
              <w:rPr>
                <w:sz w:val="20"/>
                <w:szCs w:val="20"/>
              </w:rPr>
              <w:t>Расширенные возможности Selenium: работа с формами, кнопками, скроллингом, JavaScript-элементами и снятие скриншотов</w:t>
            </w:r>
          </w:p>
        </w:tc>
        <w:tc>
          <w:tcPr>
            <w:tcW w:w="851" w:type="dxa"/>
          </w:tcPr>
          <w:p w14:paraId="3C5F8DE6" w14:textId="1AF783C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38D37A82" w14:textId="594E8A37" w:rsidR="001F430C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8A3C46" w:rsidRPr="003F2DC5" w14:paraId="0790CB06" w14:textId="77777777" w:rsidTr="00A96D5D">
        <w:trPr>
          <w:trHeight w:val="143"/>
        </w:trPr>
        <w:tc>
          <w:tcPr>
            <w:tcW w:w="871" w:type="dxa"/>
            <w:vMerge/>
          </w:tcPr>
          <w:p w14:paraId="2A592822" w14:textId="77777777" w:rsidR="008A3C46" w:rsidRPr="003F2DC5" w:rsidRDefault="008A3C46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39657BD7" w14:textId="57CF8BA0" w:rsidR="008A3C46" w:rsidRPr="008A3C46" w:rsidRDefault="008A3C46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ПЗ 8.</w:t>
            </w:r>
            <w:r w:rsidR="008C2DB7" w:rsidRPr="008C2DB7">
              <w:t xml:space="preserve"> Э</w:t>
            </w:r>
            <w:r w:rsidR="008C2DB7" w:rsidRPr="008C2DB7">
              <w:rPr>
                <w:sz w:val="20"/>
                <w:szCs w:val="20"/>
              </w:rPr>
              <w:t>муляция нажатия кнопок в Selenium WebDriver</w:t>
            </w:r>
          </w:p>
        </w:tc>
        <w:tc>
          <w:tcPr>
            <w:tcW w:w="851" w:type="dxa"/>
          </w:tcPr>
          <w:p w14:paraId="054CB8A2" w14:textId="2F7E8335" w:rsidR="008A3C46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6B53C3F0" w14:textId="35193360" w:rsidR="008A3C46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414E9086" w14:textId="77777777" w:rsidTr="0012030A">
        <w:tc>
          <w:tcPr>
            <w:tcW w:w="871" w:type="dxa"/>
            <w:vMerge/>
          </w:tcPr>
          <w:p w14:paraId="3F1B0CC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0BC5E931" w14:textId="16F5F613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A96D5D">
              <w:rPr>
                <w:sz w:val="20"/>
                <w:szCs w:val="20"/>
                <w:lang w:val="kk-KZ"/>
              </w:rPr>
              <w:t>Разработка парсера для извлечения данных из сайта, имеющего сложную структуру</w:t>
            </w:r>
          </w:p>
        </w:tc>
        <w:tc>
          <w:tcPr>
            <w:tcW w:w="851" w:type="dxa"/>
          </w:tcPr>
          <w:p w14:paraId="428FA76F" w14:textId="2486EA1F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1C1734BA" w14:textId="22D4CA16" w:rsidR="001F430C" w:rsidRPr="001062D6" w:rsidRDefault="001062D6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45E1D9F5" w14:textId="77777777" w:rsidTr="0012030A">
        <w:tc>
          <w:tcPr>
            <w:tcW w:w="8789" w:type="dxa"/>
            <w:gridSpan w:val="2"/>
          </w:tcPr>
          <w:p w14:paraId="295D7EAA" w14:textId="04735C1B" w:rsidR="001F430C" w:rsidRPr="00697944" w:rsidRDefault="001F430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1" w:type="dxa"/>
          </w:tcPr>
          <w:p w14:paraId="02D0F6AF" w14:textId="77777777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69" w:type="dxa"/>
          </w:tcPr>
          <w:p w14:paraId="25945086" w14:textId="7A372889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4F28CBE4" w14:textId="77777777" w:rsidTr="0012030A">
        <w:tc>
          <w:tcPr>
            <w:tcW w:w="871" w:type="dxa"/>
            <w:vMerge w:val="restart"/>
          </w:tcPr>
          <w:p w14:paraId="76705EF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</w:tcPr>
          <w:p w14:paraId="4FF959EB" w14:textId="5AC9BABD" w:rsidR="001F430C" w:rsidRPr="00697944" w:rsidRDefault="001F430C" w:rsidP="00B1421D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B1421D" w:rsidRPr="00B1421D">
              <w:rPr>
                <w:sz w:val="20"/>
                <w:szCs w:val="20"/>
              </w:rPr>
              <w:t>Извлечение данных через API как альтернатива скрапингу: основы REST API, работа с JSON и практические примеры запросов</w:t>
            </w:r>
          </w:p>
        </w:tc>
        <w:tc>
          <w:tcPr>
            <w:tcW w:w="851" w:type="dxa"/>
          </w:tcPr>
          <w:p w14:paraId="2BFB5AD3" w14:textId="66D05A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64D80AF2" w14:textId="3982FCAD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8A3C46" w:rsidRPr="003F2DC5" w14:paraId="3AFD9A38" w14:textId="77777777" w:rsidTr="0012030A">
        <w:tc>
          <w:tcPr>
            <w:tcW w:w="871" w:type="dxa"/>
            <w:vMerge/>
          </w:tcPr>
          <w:p w14:paraId="37F9B435" w14:textId="77777777" w:rsidR="008A3C46" w:rsidRPr="003F2DC5" w:rsidRDefault="008A3C46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01832030" w14:textId="34059A60" w:rsidR="008A3C46" w:rsidRPr="002F273F" w:rsidRDefault="008A3C46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9.</w:t>
            </w:r>
            <w:r w:rsidR="00042FB5">
              <w:rPr>
                <w:b/>
                <w:sz w:val="20"/>
                <w:szCs w:val="20"/>
              </w:rPr>
              <w:t xml:space="preserve"> </w:t>
            </w:r>
            <w:r w:rsidR="00042FB5" w:rsidRPr="00042FB5">
              <w:rPr>
                <w:bCs/>
                <w:sz w:val="20"/>
                <w:szCs w:val="20"/>
              </w:rPr>
              <w:t>Использование API для получения данных с веб-страниц</w:t>
            </w:r>
          </w:p>
        </w:tc>
        <w:tc>
          <w:tcPr>
            <w:tcW w:w="851" w:type="dxa"/>
          </w:tcPr>
          <w:p w14:paraId="1E767721" w14:textId="237C4553" w:rsidR="008A3C46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41C4EE7A" w14:textId="71245049" w:rsidR="008A3C46" w:rsidRPr="00042FB5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6D8423EA" w14:textId="77777777" w:rsidTr="0012030A">
        <w:tc>
          <w:tcPr>
            <w:tcW w:w="871" w:type="dxa"/>
            <w:vMerge/>
          </w:tcPr>
          <w:p w14:paraId="544D7B51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3B80BC26" w14:textId="31DAEBE2" w:rsidR="001F430C" w:rsidRPr="003077E7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3077E7">
              <w:rPr>
                <w:sz w:val="20"/>
                <w:szCs w:val="20"/>
                <w:lang w:val="kk-KZ"/>
              </w:rPr>
              <w:t xml:space="preserve"> Разработка приложения для скрапинга с использованием </w:t>
            </w:r>
            <w:r w:rsidR="003077E7">
              <w:rPr>
                <w:sz w:val="20"/>
                <w:szCs w:val="20"/>
                <w:lang w:val="en-US"/>
              </w:rPr>
              <w:t>API</w:t>
            </w:r>
          </w:p>
        </w:tc>
        <w:tc>
          <w:tcPr>
            <w:tcW w:w="851" w:type="dxa"/>
          </w:tcPr>
          <w:p w14:paraId="54BEE2F5" w14:textId="6232F676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3A15B316" w14:textId="1928FFC0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B43A2C" w:rsidRPr="003F2DC5" w14:paraId="4342AA78" w14:textId="77777777" w:rsidTr="0012030A">
        <w:tc>
          <w:tcPr>
            <w:tcW w:w="871" w:type="dxa"/>
            <w:vMerge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34916280" w14:textId="3E229209" w:rsidR="00B43A2C" w:rsidRPr="00697944" w:rsidRDefault="001F430C" w:rsidP="001F430C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>П</w:t>
            </w:r>
            <w:r w:rsidR="00DE42B4" w:rsidRPr="00DE42B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4</w:t>
            </w:r>
            <w:r w:rsidRPr="002F273F">
              <w:rPr>
                <w:b/>
                <w:sz w:val="20"/>
                <w:szCs w:val="20"/>
              </w:rPr>
              <w:t>.</w:t>
            </w:r>
            <w:r w:rsidR="00DE42B4" w:rsidRPr="00DE42B4">
              <w:rPr>
                <w:b/>
                <w:sz w:val="20"/>
                <w:szCs w:val="20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на тему «</w:t>
            </w:r>
            <w:r w:rsidR="00887942">
              <w:rPr>
                <w:sz w:val="20"/>
                <w:szCs w:val="20"/>
                <w:lang w:val="kk-KZ"/>
              </w:rPr>
              <w:t xml:space="preserve">Создание приложения для парсинга данных с </w:t>
            </w:r>
            <w:r w:rsidR="00887942">
              <w:rPr>
                <w:sz w:val="20"/>
                <w:szCs w:val="20"/>
                <w:lang w:val="en-US"/>
              </w:rPr>
              <w:t>YouTube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</w:tcPr>
          <w:p w14:paraId="487C8D95" w14:textId="77777777" w:rsidR="00B43A2C" w:rsidRPr="006830B4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69" w:type="dxa"/>
          </w:tcPr>
          <w:p w14:paraId="6D507919" w14:textId="77777777" w:rsidR="00B43A2C" w:rsidRPr="008962BE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3CE6E4BF" w14:textId="77777777" w:rsidTr="0012030A">
        <w:tc>
          <w:tcPr>
            <w:tcW w:w="871" w:type="dxa"/>
            <w:vMerge w:val="restart"/>
          </w:tcPr>
          <w:p w14:paraId="0162A872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</w:tcPr>
          <w:p w14:paraId="40E4C833" w14:textId="4B8D441B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B1421D" w:rsidRPr="00B1421D">
              <w:rPr>
                <w:sz w:val="20"/>
                <w:szCs w:val="20"/>
              </w:rPr>
              <w:t>Хранение и структурирование собранных данных: сохранение в CSV, JSON и базы данных, интеграция с библиотекой pandas</w:t>
            </w:r>
          </w:p>
        </w:tc>
        <w:tc>
          <w:tcPr>
            <w:tcW w:w="851" w:type="dxa"/>
          </w:tcPr>
          <w:p w14:paraId="23E11B81" w14:textId="5825EA60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0DE8F40A" w14:textId="54E82CB6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8A3C46" w:rsidRPr="003F2DC5" w14:paraId="42A9D69E" w14:textId="77777777" w:rsidTr="0012030A">
        <w:tc>
          <w:tcPr>
            <w:tcW w:w="871" w:type="dxa"/>
            <w:vMerge/>
          </w:tcPr>
          <w:p w14:paraId="1D595F8E" w14:textId="77777777" w:rsidR="008A3C46" w:rsidRPr="003F2DC5" w:rsidRDefault="008A3C46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08B39D4F" w14:textId="6CC4CE73" w:rsidR="004D18A4" w:rsidRPr="004D18A4" w:rsidRDefault="008A3C46" w:rsidP="001F430C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ПЗ 10.</w:t>
            </w:r>
            <w:r w:rsidR="004D18A4" w:rsidRPr="004D18A4">
              <w:t xml:space="preserve"> </w:t>
            </w:r>
            <w:r w:rsidR="003E0537" w:rsidRPr="003E0537">
              <w:rPr>
                <w:sz w:val="20"/>
                <w:szCs w:val="20"/>
              </w:rPr>
              <w:t>Веб-скрапинг новостей с сайтов, имеющих постраничную навигацию</w:t>
            </w:r>
          </w:p>
        </w:tc>
        <w:tc>
          <w:tcPr>
            <w:tcW w:w="851" w:type="dxa"/>
          </w:tcPr>
          <w:p w14:paraId="6DA6A78E" w14:textId="717C360D" w:rsidR="008A3C46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2D76D3D8" w14:textId="6A08124A" w:rsidR="008A3C46" w:rsidRPr="004D18A4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5FA6E2F7" w14:textId="77777777" w:rsidTr="0012030A">
        <w:tc>
          <w:tcPr>
            <w:tcW w:w="871" w:type="dxa"/>
            <w:vMerge/>
          </w:tcPr>
          <w:p w14:paraId="57C663A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70E9C569" w14:textId="5BF36E29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</w:t>
            </w:r>
            <w:r w:rsidR="003E0537" w:rsidRPr="004D18A4">
              <w:rPr>
                <w:sz w:val="20"/>
                <w:szCs w:val="20"/>
              </w:rPr>
              <w:t>Реализация приложения по веб-скрапингу новостей с нескольких страниц сайта с постраничной навигацией</w:t>
            </w:r>
          </w:p>
        </w:tc>
        <w:tc>
          <w:tcPr>
            <w:tcW w:w="851" w:type="dxa"/>
          </w:tcPr>
          <w:p w14:paraId="53473718" w14:textId="419D591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6E196790" w14:textId="52B2885C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6A209CA1" w14:textId="77777777" w:rsidTr="0012030A">
        <w:tc>
          <w:tcPr>
            <w:tcW w:w="10509" w:type="dxa"/>
            <w:gridSpan w:val="4"/>
          </w:tcPr>
          <w:p w14:paraId="2209B990" w14:textId="678D29C3" w:rsidR="001F430C" w:rsidRPr="00697944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CA6089">
              <w:rPr>
                <w:b/>
                <w:sz w:val="20"/>
                <w:szCs w:val="20"/>
                <w:lang w:val="kk-KZ"/>
              </w:rPr>
              <w:t>Разработка приложения веб-скрапинга</w:t>
            </w:r>
          </w:p>
        </w:tc>
      </w:tr>
      <w:tr w:rsidR="001F430C" w:rsidRPr="003F2DC5" w14:paraId="484CCE6B" w14:textId="77777777" w:rsidTr="0012030A">
        <w:tc>
          <w:tcPr>
            <w:tcW w:w="871" w:type="dxa"/>
            <w:vMerge w:val="restart"/>
          </w:tcPr>
          <w:p w14:paraId="0025CC1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</w:tcPr>
          <w:p w14:paraId="45137502" w14:textId="4EE66D4A" w:rsidR="001F430C" w:rsidRPr="008A3C46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="003E7F33" w:rsidRPr="003E7F33">
              <w:t xml:space="preserve"> </w:t>
            </w:r>
            <w:r w:rsidR="003E7F33" w:rsidRPr="003E7F33">
              <w:rPr>
                <w:bCs/>
                <w:sz w:val="20"/>
                <w:szCs w:val="20"/>
              </w:rPr>
              <w:t>Фреймворк Scrapy: основы архитектуры, создание пауков, конфигурация проекта и работа с пайплайнами</w:t>
            </w:r>
          </w:p>
        </w:tc>
        <w:tc>
          <w:tcPr>
            <w:tcW w:w="851" w:type="dxa"/>
          </w:tcPr>
          <w:p w14:paraId="167CA1BA" w14:textId="4C6F96A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46550FD2" w14:textId="26260558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8A3C46" w:rsidRPr="003F2DC5" w14:paraId="5202B38E" w14:textId="77777777" w:rsidTr="0012030A">
        <w:tc>
          <w:tcPr>
            <w:tcW w:w="871" w:type="dxa"/>
            <w:vMerge/>
          </w:tcPr>
          <w:p w14:paraId="481A6695" w14:textId="77777777" w:rsidR="008A3C46" w:rsidRPr="003F2DC5" w:rsidRDefault="008A3C46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37DE2EB5" w14:textId="507001BA" w:rsidR="008A3C46" w:rsidRPr="0024520E" w:rsidRDefault="008A3C46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11.</w:t>
            </w:r>
            <w:r w:rsidR="0024520E">
              <w:rPr>
                <w:b/>
                <w:sz w:val="20"/>
                <w:szCs w:val="20"/>
              </w:rPr>
              <w:t xml:space="preserve"> </w:t>
            </w:r>
            <w:r w:rsidR="0024520E" w:rsidRPr="0024520E">
              <w:rPr>
                <w:bCs/>
                <w:sz w:val="20"/>
                <w:szCs w:val="20"/>
              </w:rPr>
              <w:t xml:space="preserve">Использование библиотеки </w:t>
            </w:r>
            <w:r w:rsidR="0024520E" w:rsidRPr="0024520E">
              <w:rPr>
                <w:bCs/>
                <w:sz w:val="20"/>
                <w:szCs w:val="20"/>
                <w:lang w:val="en-US"/>
              </w:rPr>
              <w:t>Scrapy</w:t>
            </w:r>
            <w:r w:rsidR="0024520E" w:rsidRPr="0024520E">
              <w:rPr>
                <w:bCs/>
                <w:sz w:val="20"/>
                <w:szCs w:val="20"/>
              </w:rPr>
              <w:t xml:space="preserve"> </w:t>
            </w:r>
            <w:r w:rsidR="0024520E" w:rsidRPr="0024520E">
              <w:rPr>
                <w:bCs/>
                <w:sz w:val="20"/>
                <w:szCs w:val="20"/>
                <w:lang w:val="kk-KZ"/>
              </w:rPr>
              <w:t>для парсинга веб</w:t>
            </w:r>
            <w:r w:rsidR="0024520E" w:rsidRPr="0024520E">
              <w:rPr>
                <w:bCs/>
                <w:sz w:val="20"/>
                <w:szCs w:val="20"/>
              </w:rPr>
              <w:t>-страниц</w:t>
            </w:r>
          </w:p>
        </w:tc>
        <w:tc>
          <w:tcPr>
            <w:tcW w:w="851" w:type="dxa"/>
          </w:tcPr>
          <w:p w14:paraId="61B2A1A8" w14:textId="453273B4" w:rsidR="008A3C46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1CF083F3" w14:textId="1BA7C53B" w:rsidR="008A3C46" w:rsidRPr="0024520E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02B59523" w14:textId="77777777" w:rsidTr="0012030A">
        <w:tc>
          <w:tcPr>
            <w:tcW w:w="871" w:type="dxa"/>
            <w:vMerge/>
          </w:tcPr>
          <w:p w14:paraId="6FAF2B9E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2E294A94" w14:textId="296564A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="00674B0F">
              <w:rPr>
                <w:b/>
                <w:sz w:val="20"/>
                <w:szCs w:val="20"/>
              </w:rPr>
              <w:t xml:space="preserve"> </w:t>
            </w:r>
            <w:r w:rsidR="00674B0F" w:rsidRPr="00674B0F">
              <w:rPr>
                <w:bCs/>
                <w:sz w:val="20"/>
                <w:szCs w:val="20"/>
              </w:rPr>
              <w:t>Разработка программы веб-скрапинга с использованием Scrapy и сохранением данных в базу</w:t>
            </w:r>
          </w:p>
        </w:tc>
        <w:tc>
          <w:tcPr>
            <w:tcW w:w="851" w:type="dxa"/>
          </w:tcPr>
          <w:p w14:paraId="011EE51D" w14:textId="6FF27F1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194838BE" w14:textId="0E462E1F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2AB39796" w14:textId="77777777" w:rsidTr="0012030A">
        <w:tc>
          <w:tcPr>
            <w:tcW w:w="871" w:type="dxa"/>
            <w:vMerge/>
          </w:tcPr>
          <w:p w14:paraId="399E4C95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08ECB60A" w14:textId="14763551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 xml:space="preserve">СП </w:t>
            </w:r>
            <w:r w:rsidR="00013BB9">
              <w:rPr>
                <w:b/>
                <w:sz w:val="20"/>
                <w:szCs w:val="20"/>
              </w:rPr>
              <w:t>5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51" w:type="dxa"/>
          </w:tcPr>
          <w:p w14:paraId="7C10632A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69" w:type="dxa"/>
          </w:tcPr>
          <w:p w14:paraId="1BB931AE" w14:textId="593FD790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1F430C" w:rsidRPr="003F2DC5" w14:paraId="2E8032EE" w14:textId="77777777" w:rsidTr="0012030A">
        <w:tc>
          <w:tcPr>
            <w:tcW w:w="871" w:type="dxa"/>
            <w:vMerge w:val="restart"/>
          </w:tcPr>
          <w:p w14:paraId="0B2722F7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</w:tcPr>
          <w:p w14:paraId="77752540" w14:textId="19BC4B53" w:rsidR="001F430C" w:rsidRPr="00697944" w:rsidRDefault="001F430C" w:rsidP="003E7F33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3E7F33" w:rsidRPr="003E7F33">
              <w:rPr>
                <w:sz w:val="20"/>
                <w:szCs w:val="20"/>
              </w:rPr>
              <w:t>Продвинутые возможности Scrapy: middlewares, работа с куками и сессиями, обработка больших объёмов данных</w:t>
            </w:r>
          </w:p>
        </w:tc>
        <w:tc>
          <w:tcPr>
            <w:tcW w:w="851" w:type="dxa"/>
          </w:tcPr>
          <w:p w14:paraId="6422F453" w14:textId="4501B48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2C03F2A3" w14:textId="35640BE4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8A3C46" w:rsidRPr="003F2DC5" w14:paraId="47B5AB9A" w14:textId="77777777" w:rsidTr="0012030A">
        <w:tc>
          <w:tcPr>
            <w:tcW w:w="871" w:type="dxa"/>
            <w:vMerge/>
          </w:tcPr>
          <w:p w14:paraId="6ADA3F69" w14:textId="77777777" w:rsidR="008A3C46" w:rsidRPr="003F2DC5" w:rsidRDefault="008A3C46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51BF85F2" w14:textId="355A4E42" w:rsidR="008A3C46" w:rsidRPr="0024520E" w:rsidRDefault="008A3C46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12.</w:t>
            </w:r>
            <w:r w:rsidR="0024520E">
              <w:rPr>
                <w:b/>
                <w:sz w:val="20"/>
                <w:szCs w:val="20"/>
              </w:rPr>
              <w:t xml:space="preserve"> </w:t>
            </w:r>
            <w:r w:rsidR="0024520E" w:rsidRPr="0024520E">
              <w:rPr>
                <w:bCs/>
                <w:sz w:val="20"/>
                <w:szCs w:val="20"/>
              </w:rPr>
              <w:t>Применение</w:t>
            </w:r>
            <w:r w:rsidR="0024520E" w:rsidRPr="0024520E">
              <w:rPr>
                <w:bCs/>
                <w:sz w:val="20"/>
                <w:szCs w:val="20"/>
                <w:lang w:val="kk-KZ"/>
              </w:rPr>
              <w:t xml:space="preserve"> продвинутых возможностей</w:t>
            </w:r>
            <w:r w:rsidR="0024520E" w:rsidRPr="0024520E">
              <w:rPr>
                <w:bCs/>
                <w:sz w:val="20"/>
                <w:szCs w:val="20"/>
              </w:rPr>
              <w:t xml:space="preserve"> </w:t>
            </w:r>
            <w:r w:rsidR="0024520E" w:rsidRPr="0024520E">
              <w:rPr>
                <w:bCs/>
                <w:sz w:val="20"/>
                <w:szCs w:val="20"/>
                <w:lang w:val="en-US"/>
              </w:rPr>
              <w:t>Scrapy</w:t>
            </w:r>
            <w:r w:rsidR="0024520E" w:rsidRPr="0024520E">
              <w:rPr>
                <w:bCs/>
                <w:sz w:val="20"/>
                <w:szCs w:val="20"/>
              </w:rPr>
              <w:t xml:space="preserve"> </w:t>
            </w:r>
            <w:r w:rsidR="0024520E" w:rsidRPr="0024520E">
              <w:rPr>
                <w:bCs/>
                <w:sz w:val="20"/>
                <w:szCs w:val="20"/>
                <w:lang w:val="kk-KZ"/>
              </w:rPr>
              <w:t>для парсинга сайтов</w:t>
            </w:r>
          </w:p>
        </w:tc>
        <w:tc>
          <w:tcPr>
            <w:tcW w:w="851" w:type="dxa"/>
          </w:tcPr>
          <w:p w14:paraId="3B8276D9" w14:textId="3B8D9848" w:rsidR="008A3C46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171625D2" w14:textId="5A28FF3F" w:rsidR="008A3C46" w:rsidRPr="0024520E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141B64CF" w14:textId="77777777" w:rsidTr="0012030A">
        <w:tc>
          <w:tcPr>
            <w:tcW w:w="871" w:type="dxa"/>
            <w:vMerge/>
          </w:tcPr>
          <w:p w14:paraId="077FF67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531F68A2" w14:textId="33070E08" w:rsidR="001F430C" w:rsidRPr="001C7268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="001C7268">
              <w:rPr>
                <w:b/>
                <w:sz w:val="20"/>
                <w:szCs w:val="20"/>
              </w:rPr>
              <w:t xml:space="preserve"> </w:t>
            </w:r>
            <w:r w:rsidR="001C7268" w:rsidRPr="001C7268">
              <w:rPr>
                <w:bCs/>
                <w:sz w:val="20"/>
                <w:szCs w:val="20"/>
              </w:rPr>
              <w:t xml:space="preserve">Реализация работы программы со </w:t>
            </w:r>
            <w:r w:rsidR="001C7268" w:rsidRPr="001C7268">
              <w:rPr>
                <w:bCs/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</w:tcPr>
          <w:p w14:paraId="76FDDF2C" w14:textId="6D7844F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04679067" w14:textId="71D4F06C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2646B16F" w14:textId="77777777" w:rsidTr="0012030A">
        <w:tc>
          <w:tcPr>
            <w:tcW w:w="871" w:type="dxa"/>
            <w:vMerge/>
          </w:tcPr>
          <w:p w14:paraId="7559C9F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10A638AA" w14:textId="2350E836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на тему «</w:t>
            </w:r>
            <w:r w:rsidR="00BE6C1F">
              <w:rPr>
                <w:sz w:val="20"/>
                <w:szCs w:val="20"/>
                <w:lang w:val="kk-KZ"/>
              </w:rPr>
              <w:t>Разработка комплексного веб-приложения по парсингу данных из различных интернет источников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</w:tcPr>
          <w:p w14:paraId="53D8981D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69" w:type="dxa"/>
          </w:tcPr>
          <w:p w14:paraId="37507FE1" w14:textId="77777777" w:rsidR="001F430C" w:rsidRPr="008962BE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1CEAD0C6" w14:textId="77777777" w:rsidTr="0012030A">
        <w:tc>
          <w:tcPr>
            <w:tcW w:w="871" w:type="dxa"/>
            <w:vMerge w:val="restart"/>
          </w:tcPr>
          <w:p w14:paraId="3CE383D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</w:tcPr>
          <w:p w14:paraId="7F45FEE2" w14:textId="5AD21066" w:rsidR="001F430C" w:rsidRPr="003E7F33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3E7F33" w:rsidRPr="003E7F33">
              <w:rPr>
                <w:sz w:val="20"/>
                <w:szCs w:val="20"/>
                <w:lang w:val="kk-KZ"/>
              </w:rPr>
              <w:t xml:space="preserve">Парсинг </w:t>
            </w:r>
            <w:r w:rsidR="003E7F33" w:rsidRPr="003E7F33">
              <w:rPr>
                <w:sz w:val="20"/>
                <w:szCs w:val="20"/>
                <w:lang w:val="en-US"/>
              </w:rPr>
              <w:t>JavaScript</w:t>
            </w:r>
            <w:r w:rsidR="003E7F33" w:rsidRPr="003E7F33">
              <w:rPr>
                <w:sz w:val="20"/>
                <w:szCs w:val="20"/>
              </w:rPr>
              <w:t xml:space="preserve"> </w:t>
            </w:r>
            <w:r w:rsidR="003E7F33" w:rsidRPr="003E7F33">
              <w:rPr>
                <w:sz w:val="20"/>
                <w:szCs w:val="20"/>
                <w:lang w:val="kk-KZ"/>
              </w:rPr>
              <w:t xml:space="preserve">сайтов с использованием </w:t>
            </w:r>
            <w:r w:rsidR="003E7F33" w:rsidRPr="003E7F33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</w:tcPr>
          <w:p w14:paraId="3B502940" w14:textId="39FB677E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0D4B4D8D" w14:textId="11184597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B933FB" w:rsidRPr="003F2DC5" w14:paraId="4C554B7C" w14:textId="77777777" w:rsidTr="0012030A">
        <w:tc>
          <w:tcPr>
            <w:tcW w:w="871" w:type="dxa"/>
            <w:vMerge/>
          </w:tcPr>
          <w:p w14:paraId="452CF7DD" w14:textId="77777777" w:rsidR="00B933FB" w:rsidRPr="003F2DC5" w:rsidRDefault="00B933FB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692DC4F4" w14:textId="22C464AC" w:rsidR="00B933FB" w:rsidRPr="00BC3335" w:rsidRDefault="00B933FB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13.</w:t>
            </w:r>
            <w:r w:rsidR="0024520E">
              <w:rPr>
                <w:b/>
                <w:sz w:val="20"/>
                <w:szCs w:val="20"/>
              </w:rPr>
              <w:t xml:space="preserve"> </w:t>
            </w:r>
            <w:r w:rsidR="0024520E" w:rsidRPr="0024520E">
              <w:rPr>
                <w:bCs/>
                <w:sz w:val="20"/>
                <w:szCs w:val="20"/>
              </w:rPr>
              <w:t>Парсинг динамических данных, генерируемых JavaScript</w:t>
            </w:r>
          </w:p>
        </w:tc>
        <w:tc>
          <w:tcPr>
            <w:tcW w:w="851" w:type="dxa"/>
          </w:tcPr>
          <w:p w14:paraId="1BE9C585" w14:textId="4217DE78" w:rsidR="00B933FB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724B42F9" w14:textId="6B326A20" w:rsidR="00B933FB" w:rsidRPr="0024520E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0ED32D5B" w14:textId="77777777" w:rsidTr="0012030A">
        <w:tc>
          <w:tcPr>
            <w:tcW w:w="871" w:type="dxa"/>
            <w:vMerge/>
          </w:tcPr>
          <w:p w14:paraId="04CCF57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</w:tcPr>
          <w:p w14:paraId="45F1AAAD" w14:textId="4423C13F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856490">
              <w:rPr>
                <w:sz w:val="20"/>
                <w:szCs w:val="20"/>
                <w:lang w:val="kk-KZ"/>
              </w:rPr>
              <w:t xml:space="preserve"> Создание программы для парсинга динамических данных веб-сайтов</w:t>
            </w:r>
          </w:p>
        </w:tc>
        <w:tc>
          <w:tcPr>
            <w:tcW w:w="851" w:type="dxa"/>
          </w:tcPr>
          <w:p w14:paraId="632D7D85" w14:textId="7CBE0EA2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63354CE1" w14:textId="081E3747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46DF2DAD" w14:textId="77777777" w:rsidTr="0012030A">
        <w:tc>
          <w:tcPr>
            <w:tcW w:w="871" w:type="dxa"/>
            <w:vMerge w:val="restart"/>
          </w:tcPr>
          <w:p w14:paraId="4E66E520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</w:tcPr>
          <w:p w14:paraId="5C70DFFA" w14:textId="3DBF7F51" w:rsidR="001F430C" w:rsidRPr="005100E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</w:t>
            </w:r>
            <w:r w:rsidR="003E7F33">
              <w:rPr>
                <w:sz w:val="20"/>
                <w:szCs w:val="20"/>
                <w:lang w:val="kk-KZ"/>
              </w:rPr>
              <w:t xml:space="preserve">Парсинг данных с использованием </w:t>
            </w:r>
            <w:r w:rsidR="003E7F33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51" w:type="dxa"/>
          </w:tcPr>
          <w:p w14:paraId="714D747A" w14:textId="2244501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437A536C" w14:textId="0A3B56C5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B933FB" w:rsidRPr="003F2DC5" w14:paraId="6FDB7910" w14:textId="77777777" w:rsidTr="0012030A">
        <w:tc>
          <w:tcPr>
            <w:tcW w:w="871" w:type="dxa"/>
            <w:vMerge/>
          </w:tcPr>
          <w:p w14:paraId="1F2D30D2" w14:textId="77777777" w:rsidR="00B933FB" w:rsidRPr="003F2DC5" w:rsidRDefault="00B933FB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23B69CBE" w14:textId="5E157307" w:rsidR="00B933FB" w:rsidRPr="00D57209" w:rsidRDefault="00B933FB" w:rsidP="001F430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ПЗ 14.</w:t>
            </w:r>
            <w:r w:rsidR="00D57209" w:rsidRPr="00D57209">
              <w:rPr>
                <w:b/>
                <w:sz w:val="20"/>
                <w:szCs w:val="20"/>
              </w:rPr>
              <w:t xml:space="preserve"> </w:t>
            </w:r>
            <w:r w:rsidR="00D57209" w:rsidRPr="00D57209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="00D57209" w:rsidRPr="00D57209">
              <w:rPr>
                <w:bCs/>
                <w:sz w:val="20"/>
                <w:szCs w:val="20"/>
                <w:lang w:val="en-US"/>
              </w:rPr>
              <w:t>ChatGPT</w:t>
            </w:r>
            <w:r w:rsidR="00D57209" w:rsidRPr="00D57209">
              <w:rPr>
                <w:bCs/>
                <w:sz w:val="20"/>
                <w:szCs w:val="20"/>
              </w:rPr>
              <w:t xml:space="preserve"> </w:t>
            </w:r>
            <w:r w:rsidR="00D57209" w:rsidRPr="00D57209">
              <w:rPr>
                <w:bCs/>
                <w:sz w:val="20"/>
                <w:szCs w:val="20"/>
                <w:lang w:val="kk-KZ"/>
              </w:rPr>
              <w:t>для парсинга данных</w:t>
            </w:r>
          </w:p>
        </w:tc>
        <w:tc>
          <w:tcPr>
            <w:tcW w:w="851" w:type="dxa"/>
          </w:tcPr>
          <w:p w14:paraId="2FA7DE32" w14:textId="28BE730B" w:rsidR="00B933FB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5603EE58" w14:textId="217C6AFB" w:rsidR="00B933FB" w:rsidRPr="00D57209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4DBC985B" w14:textId="77777777" w:rsidTr="0012030A">
        <w:tc>
          <w:tcPr>
            <w:tcW w:w="871" w:type="dxa"/>
            <w:vMerge/>
          </w:tcPr>
          <w:p w14:paraId="2D41755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434035CB" w14:textId="521357EA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856490" w:rsidRPr="00856490">
              <w:rPr>
                <w:bCs/>
                <w:sz w:val="20"/>
                <w:szCs w:val="20"/>
                <w:lang w:val="kk-KZ"/>
              </w:rPr>
              <w:t>Разработка приложения для с</w:t>
            </w:r>
            <w:r w:rsidR="00856490" w:rsidRPr="00856490">
              <w:rPr>
                <w:bCs/>
                <w:sz w:val="20"/>
                <w:szCs w:val="20"/>
              </w:rPr>
              <w:t>бора и анализа мультимедийного контента: изображения, видео, документы</w:t>
            </w:r>
          </w:p>
        </w:tc>
        <w:tc>
          <w:tcPr>
            <w:tcW w:w="851" w:type="dxa"/>
          </w:tcPr>
          <w:p w14:paraId="115C91C1" w14:textId="31C16A4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275046E5" w14:textId="3D20E77D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49AC506F" w14:textId="77777777" w:rsidTr="0012030A">
        <w:tc>
          <w:tcPr>
            <w:tcW w:w="871" w:type="dxa"/>
            <w:vMerge/>
          </w:tcPr>
          <w:p w14:paraId="21E7D3B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55B22F2E" w14:textId="2AF86BED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</w:t>
            </w:r>
            <w:r w:rsidR="00013BB9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51" w:type="dxa"/>
          </w:tcPr>
          <w:p w14:paraId="2FC8E2C9" w14:textId="66BA9D93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69" w:type="dxa"/>
          </w:tcPr>
          <w:p w14:paraId="48B10226" w14:textId="17C992E1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3</w:t>
            </w:r>
          </w:p>
        </w:tc>
      </w:tr>
      <w:tr w:rsidR="001F430C" w:rsidRPr="003F2DC5" w14:paraId="7832860F" w14:textId="77777777" w:rsidTr="0012030A">
        <w:tc>
          <w:tcPr>
            <w:tcW w:w="871" w:type="dxa"/>
            <w:vMerge w:val="restart"/>
          </w:tcPr>
          <w:p w14:paraId="0D01B8A4" w14:textId="77777777" w:rsidR="001F430C" w:rsidRPr="001F430C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F430C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7918" w:type="dxa"/>
          </w:tcPr>
          <w:p w14:paraId="16151EC2" w14:textId="6DFB36F1" w:rsidR="001F430C" w:rsidRPr="003E7F33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</w:t>
            </w:r>
            <w:r w:rsidR="003E7F33">
              <w:rPr>
                <w:sz w:val="20"/>
                <w:szCs w:val="20"/>
                <w:lang w:val="kk-KZ"/>
              </w:rPr>
              <w:t>Разработка веб</w:t>
            </w:r>
            <w:r w:rsidR="003E7F33">
              <w:rPr>
                <w:sz w:val="20"/>
                <w:szCs w:val="20"/>
              </w:rPr>
              <w:t>-приложения по парсингу данных</w:t>
            </w:r>
          </w:p>
        </w:tc>
        <w:tc>
          <w:tcPr>
            <w:tcW w:w="851" w:type="dxa"/>
          </w:tcPr>
          <w:p w14:paraId="4349AE46" w14:textId="203BFEB3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7CAF9D4D" w14:textId="325D8B1D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B933FB" w:rsidRPr="003F2DC5" w14:paraId="7FEB264E" w14:textId="77777777" w:rsidTr="0012030A">
        <w:tc>
          <w:tcPr>
            <w:tcW w:w="871" w:type="dxa"/>
            <w:vMerge/>
          </w:tcPr>
          <w:p w14:paraId="0FEA40F4" w14:textId="77777777" w:rsidR="00B933FB" w:rsidRPr="003F2DC5" w:rsidRDefault="00B933FB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28CA7A87" w14:textId="4228D6D7" w:rsidR="00B933FB" w:rsidRPr="00D57209" w:rsidRDefault="00B933FB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15.</w:t>
            </w:r>
            <w:r w:rsidR="00D57209">
              <w:rPr>
                <w:b/>
                <w:sz w:val="20"/>
                <w:szCs w:val="20"/>
                <w:lang w:val="kk-KZ"/>
              </w:rPr>
              <w:t xml:space="preserve"> </w:t>
            </w:r>
            <w:r w:rsidR="00D57209" w:rsidRPr="0026536F">
              <w:rPr>
                <w:bCs/>
                <w:sz w:val="20"/>
                <w:szCs w:val="20"/>
                <w:lang w:val="kk-KZ"/>
              </w:rPr>
              <w:t>Создание многофункционального веб</w:t>
            </w:r>
            <w:r w:rsidR="00D57209" w:rsidRPr="0026536F">
              <w:rPr>
                <w:bCs/>
                <w:sz w:val="20"/>
                <w:szCs w:val="20"/>
              </w:rPr>
              <w:t>-приложения парсинга данных</w:t>
            </w:r>
          </w:p>
        </w:tc>
        <w:tc>
          <w:tcPr>
            <w:tcW w:w="851" w:type="dxa"/>
          </w:tcPr>
          <w:p w14:paraId="7ACB551F" w14:textId="2D50317B" w:rsidR="00B933FB" w:rsidRPr="006830B4" w:rsidRDefault="00C56D37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69" w:type="dxa"/>
          </w:tcPr>
          <w:p w14:paraId="658D7C6C" w14:textId="49AEB62B" w:rsidR="00B933FB" w:rsidRPr="00D57209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05106D05" w14:textId="77777777" w:rsidTr="0012030A">
        <w:tc>
          <w:tcPr>
            <w:tcW w:w="871" w:type="dxa"/>
            <w:vMerge/>
          </w:tcPr>
          <w:p w14:paraId="362A73FB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</w:tcPr>
          <w:p w14:paraId="15B03077" w14:textId="6BFA2B9A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11095A" w:rsidRPr="0011095A">
              <w:rPr>
                <w:sz w:val="20"/>
                <w:szCs w:val="20"/>
                <w:lang w:val="kk-KZ"/>
              </w:rPr>
              <w:t>Разработка системы с автоматическим запуском для сбора данных из порталов и социальных сетей</w:t>
            </w:r>
          </w:p>
        </w:tc>
        <w:tc>
          <w:tcPr>
            <w:tcW w:w="851" w:type="dxa"/>
          </w:tcPr>
          <w:p w14:paraId="233FF543" w14:textId="38A6DAE4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9" w:type="dxa"/>
          </w:tcPr>
          <w:p w14:paraId="67B0CF5F" w14:textId="4E8F7945" w:rsidR="001F430C" w:rsidRPr="00AE0D32" w:rsidRDefault="00AE0D32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1F430C" w:rsidRPr="003F2DC5" w14:paraId="7BE267F2" w14:textId="77777777" w:rsidTr="0012030A">
        <w:tc>
          <w:tcPr>
            <w:tcW w:w="9640" w:type="dxa"/>
            <w:gridSpan w:val="3"/>
          </w:tcPr>
          <w:p w14:paraId="7FC4D7E2" w14:textId="6B129038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869" w:type="dxa"/>
          </w:tcPr>
          <w:p w14:paraId="3D9AEF7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1035FFB7" w14:textId="77777777" w:rsidTr="0012030A">
        <w:tc>
          <w:tcPr>
            <w:tcW w:w="9640" w:type="dxa"/>
            <w:gridSpan w:val="3"/>
            <w:shd w:val="clear" w:color="auto" w:fill="FFFFFF" w:themeFill="background1"/>
          </w:tcPr>
          <w:p w14:paraId="4D0C3304" w14:textId="2DCAE1F7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69" w:type="dxa"/>
            <w:shd w:val="clear" w:color="auto" w:fill="FFFFFF" w:themeFill="background1"/>
          </w:tcPr>
          <w:p w14:paraId="37BAB171" w14:textId="6631F2A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2C6BC3B7" w14:textId="77777777" w:rsidTr="0012030A">
        <w:tc>
          <w:tcPr>
            <w:tcW w:w="9640" w:type="dxa"/>
            <w:gridSpan w:val="3"/>
            <w:shd w:val="clear" w:color="auto" w:fill="FFFFFF" w:themeFill="background1"/>
          </w:tcPr>
          <w:p w14:paraId="2A32EB92" w14:textId="257E60F2" w:rsidR="001F430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69" w:type="dxa"/>
            <w:shd w:val="clear" w:color="auto" w:fill="FFFFFF" w:themeFill="background1"/>
          </w:tcPr>
          <w:p w14:paraId="7E8416CD" w14:textId="46F6C861" w:rsidR="001F430C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6CEF81D3" w:rsidR="00206E46" w:rsidRPr="00083553" w:rsidRDefault="008642A4" w:rsidP="00083553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DBC0E1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1C83490A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7395BB2E" w14:textId="77777777" w:rsidR="006830B4" w:rsidRPr="00055CD8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523AB68A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3179BC74" w14:textId="4926E301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="008B0D5F" w:rsidRPr="008B0D5F">
        <w:rPr>
          <w:b/>
          <w:bCs/>
          <w:sz w:val="20"/>
          <w:szCs w:val="20"/>
        </w:rPr>
        <w:t>Создание веб-скрапера для нескольких новостных порталов</w:t>
      </w:r>
      <w:r>
        <w:rPr>
          <w:b/>
          <w:bCs/>
          <w:sz w:val="20"/>
          <w:szCs w:val="20"/>
          <w:lang w:val="kk-KZ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="004D2F0D" w:rsidRPr="004D2F0D">
        <w:rPr>
          <w:rStyle w:val="normaltextrun"/>
          <w:b/>
          <w:bCs/>
          <w:sz w:val="20"/>
          <w:szCs w:val="20"/>
        </w:rPr>
        <w:t>2</w:t>
      </w:r>
      <w:r w:rsidR="00100F43" w:rsidRPr="00100F43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6830B4" w:rsidRPr="00BF4583" w14:paraId="1B1806C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3F6C5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A2BC99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E0FE4B" w14:textId="5C775186" w:rsidR="006830B4" w:rsidRPr="00BF4583" w:rsidRDefault="00100F43" w:rsidP="007B00C7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2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8860A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F1E074" w14:textId="25312415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00F43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100F43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3CBBE6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70146C3" w14:textId="78EE34A7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704896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416D5E2" w14:textId="37394B2D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0C38F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CA0686" w14:textId="57AD1585" w:rsidR="006830B4" w:rsidRPr="00513610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="008B0D5F" w:rsidRPr="008B0D5F">
              <w:rPr>
                <w:sz w:val="20"/>
                <w:szCs w:val="20"/>
              </w:rPr>
              <w:t>веб-скрапера для нескольких новостных порталов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F58E" w14:textId="3C54A70F" w:rsidR="006830B4" w:rsidRPr="00B5271E" w:rsidRDefault="00685D32" w:rsidP="00685D32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тличное п</w:t>
            </w:r>
            <w:r w:rsidR="006830B4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6830B4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6830B4"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8B0D5F" w:rsidRPr="008B0D5F">
              <w:rPr>
                <w:sz w:val="20"/>
                <w:szCs w:val="20"/>
              </w:rPr>
              <w:t>веб-скрапера для нескольких новостных порталов</w:t>
            </w:r>
          </w:p>
          <w:p w14:paraId="6DA12F3C" w14:textId="77777777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E0B4E" w14:textId="4511B27D" w:rsidR="006830B4" w:rsidRPr="00F1134D" w:rsidRDefault="00685D32" w:rsidP="00685D32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Хорошее</w:t>
            </w:r>
            <w:r w:rsidR="006830B4"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rStyle w:val="normaltextrun"/>
                <w:sz w:val="20"/>
                <w:szCs w:val="20"/>
              </w:rPr>
              <w:t>п</w:t>
            </w:r>
            <w:r w:rsidR="006830B4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6830B4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6830B4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6830B4" w:rsidRPr="00B5271E">
              <w:rPr>
                <w:sz w:val="20"/>
                <w:szCs w:val="20"/>
                <w:shd w:val="clear" w:color="auto" w:fill="FFFFFF"/>
              </w:rPr>
              <w:t>Знание больше части операций</w:t>
            </w:r>
            <w:r w:rsidR="008B0D5F" w:rsidRPr="008B0D5F">
              <w:rPr>
                <w:rStyle w:val="eop"/>
              </w:rPr>
              <w:t xml:space="preserve"> </w:t>
            </w:r>
            <w:r w:rsidR="008B0D5F" w:rsidRPr="008B0D5F">
              <w:rPr>
                <w:sz w:val="20"/>
                <w:szCs w:val="20"/>
              </w:rPr>
              <w:t>веб-скрапера для нескольких новостных порталов</w:t>
            </w:r>
          </w:p>
          <w:p w14:paraId="59248893" w14:textId="77777777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8560D" w14:textId="0B58F5CA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8B0D5F" w:rsidRPr="008B0D5F">
              <w:rPr>
                <w:sz w:val="20"/>
                <w:szCs w:val="20"/>
              </w:rPr>
              <w:t>веб-скрапера для нескольких новостных порталов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A2B15" w14:textId="3E24BE22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147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8B0D5F" w:rsidRPr="008B0D5F">
              <w:rPr>
                <w:sz w:val="20"/>
                <w:szCs w:val="20"/>
              </w:rPr>
              <w:t>веб-скрапера для нескольких новостных порталов</w:t>
            </w:r>
          </w:p>
        </w:tc>
      </w:tr>
      <w:tr w:rsidR="006830B4" w:rsidRPr="00BF4583" w14:paraId="0F6E65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2AC7C" w14:textId="77777777" w:rsidR="006830B4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FE86A" w14:textId="77777777" w:rsidR="006830B4" w:rsidRPr="00B5271E" w:rsidRDefault="006830B4" w:rsidP="00685D32">
            <w:pPr>
              <w:pStyle w:val="paragraph"/>
              <w:spacing w:before="0" w:beforeAutospacing="0" w:after="0" w:afterAutospacing="0"/>
              <w:ind w:left="40" w:right="13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793FC67" w14:textId="77777777" w:rsidR="006830B4" w:rsidRPr="00933535" w:rsidRDefault="006830B4" w:rsidP="00685D32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46E9B6" w14:textId="77777777" w:rsidR="006830B4" w:rsidRDefault="006830B4" w:rsidP="00685D32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80D358" w14:textId="77777777" w:rsidR="006830B4" w:rsidRPr="00F1134D" w:rsidRDefault="006830B4" w:rsidP="00685D32">
            <w:pPr>
              <w:pStyle w:val="paragraph"/>
              <w:spacing w:before="0" w:beforeAutospacing="0" w:after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1338A3D9" w14:textId="77777777" w:rsidR="006830B4" w:rsidRPr="008B286E" w:rsidRDefault="006830B4" w:rsidP="00685D32">
            <w:pPr>
              <w:pStyle w:val="paragraph"/>
              <w:spacing w:before="0" w:beforeAutospacing="0" w:after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7EF27D3E" w14:textId="77777777" w:rsidR="006830B4" w:rsidRDefault="006830B4" w:rsidP="00685D32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BBA351" w14:textId="77777777" w:rsidR="006830B4" w:rsidRPr="00F1134D" w:rsidRDefault="006830B4" w:rsidP="00685D32">
            <w:pPr>
              <w:pStyle w:val="paragraph"/>
              <w:spacing w:before="0" w:beforeAutospacing="0" w:after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4753491" w14:textId="77777777" w:rsidR="006830B4" w:rsidRPr="00F76949" w:rsidRDefault="006830B4" w:rsidP="00685D3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18F47A4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4671D4" w14:textId="77777777" w:rsidR="006830B4" w:rsidRPr="00B5271E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89A1BD" w14:textId="77777777" w:rsidR="006830B4" w:rsidRDefault="006830B4" w:rsidP="00685D32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EB3B1" w14:textId="77777777" w:rsidR="006830B4" w:rsidRPr="008B286E" w:rsidRDefault="006830B4" w:rsidP="00685D32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105395" w14:textId="77777777" w:rsidR="006830B4" w:rsidRDefault="006830B4" w:rsidP="00685D32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36381" w14:textId="77777777" w:rsidR="006830B4" w:rsidRDefault="006830B4" w:rsidP="00685D32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ED26C1" w14:textId="77777777" w:rsidR="006830B4" w:rsidRDefault="006830B4" w:rsidP="00685D32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2D5AB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10866F65" w14:textId="74521253" w:rsidR="006830B4" w:rsidRPr="00F76949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  <w:r w:rsidRPr="004D2377">
        <w:rPr>
          <w:rStyle w:val="normaltextrun"/>
          <w:b/>
          <w:bCs/>
          <w:sz w:val="20"/>
          <w:szCs w:val="20"/>
        </w:rPr>
        <w:t>СРС 2</w:t>
      </w:r>
      <w:r w:rsidRPr="00F76949">
        <w:rPr>
          <w:rStyle w:val="normaltextrun"/>
          <w:b/>
          <w:bCs/>
          <w:sz w:val="20"/>
          <w:szCs w:val="20"/>
        </w:rPr>
        <w:t xml:space="preserve">. </w:t>
      </w:r>
      <w:r w:rsidR="00700EAE" w:rsidRPr="00700EAE">
        <w:rPr>
          <w:b/>
          <w:bCs/>
          <w:sz w:val="20"/>
          <w:szCs w:val="20"/>
        </w:rPr>
        <w:t>Создание скрапера для сбора данных их социальных сетей</w:t>
      </w:r>
      <w:r w:rsidR="00700EAE" w:rsidRPr="00F76949">
        <w:rPr>
          <w:rStyle w:val="normaltextrun"/>
          <w:b/>
          <w:bCs/>
          <w:sz w:val="20"/>
          <w:szCs w:val="20"/>
        </w:rPr>
        <w:t xml:space="preserve"> </w:t>
      </w:r>
      <w:r w:rsidRPr="00F76949">
        <w:rPr>
          <w:rStyle w:val="normaltextrun"/>
          <w:b/>
          <w:bCs/>
          <w:sz w:val="20"/>
          <w:szCs w:val="20"/>
        </w:rPr>
        <w:t>(</w:t>
      </w:r>
      <w:r w:rsidR="004D4ADC" w:rsidRPr="004D4ADC">
        <w:rPr>
          <w:rStyle w:val="normaltextrun"/>
          <w:b/>
          <w:bCs/>
          <w:sz w:val="20"/>
          <w:szCs w:val="20"/>
        </w:rPr>
        <w:t>30</w:t>
      </w:r>
      <w:r w:rsidRPr="00F76949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1</w:t>
      </w:r>
      <w:r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6830B4" w:rsidRPr="00F76949" w14:paraId="7C04A92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6C2F3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CFDD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821FC8" w14:textId="1D8241B9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4D4ADC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4D4ADC">
              <w:rPr>
                <w:rStyle w:val="normaltextrun"/>
                <w:color w:val="000000"/>
                <w:sz w:val="20"/>
                <w:szCs w:val="20"/>
                <w:lang w:val="en-US"/>
              </w:rPr>
              <w:t>3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60A01D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8F65CB1" w14:textId="6841DA7A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4ED13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BDC9F5" w14:textId="69903464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BF989B4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24A617" w14:textId="3D3456E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133B1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41F1DFF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B27F8" w14:textId="267AA482" w:rsidR="006830B4" w:rsidRPr="00382B62" w:rsidRDefault="006830B4" w:rsidP="00615DC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</w:t>
            </w:r>
            <w:r w:rsidR="00615DC5">
              <w:rPr>
                <w:rStyle w:val="eop"/>
                <w:sz w:val="20"/>
                <w:szCs w:val="20"/>
              </w:rPr>
              <w:t>со скрапером</w:t>
            </w:r>
            <w:r w:rsidR="00615DC5">
              <w:rPr>
                <w:sz w:val="20"/>
                <w:szCs w:val="20"/>
              </w:rPr>
              <w:t xml:space="preserve"> для сбора данных их социальных сет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99426A" w14:textId="0851540C" w:rsidR="006830B4" w:rsidRPr="00192AE2" w:rsidRDefault="00685D32" w:rsidP="00615DC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личнеое п</w:t>
            </w:r>
            <w:r w:rsidR="006830B4" w:rsidRPr="00382B62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6830B4" w:rsidRPr="00382B62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работы</w:t>
            </w:r>
            <w:r w:rsidR="00615DC5">
              <w:rPr>
                <w:rStyle w:val="eop"/>
                <w:sz w:val="20"/>
                <w:szCs w:val="20"/>
              </w:rPr>
              <w:t xml:space="preserve"> со скрапером</w:t>
            </w:r>
            <w:r w:rsidR="00615DC5">
              <w:rPr>
                <w:sz w:val="20"/>
                <w:szCs w:val="20"/>
              </w:rPr>
              <w:t xml:space="preserve"> для сбора данных их социальных сетей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56519" w14:textId="2E43910E" w:rsidR="006830B4" w:rsidRPr="00625420" w:rsidRDefault="00685D32" w:rsidP="00625420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Хорошее понимание</w:t>
            </w:r>
            <w:r w:rsidR="006830B4" w:rsidRPr="00615DC5">
              <w:rPr>
                <w:rStyle w:val="normaltextrun"/>
                <w:sz w:val="20"/>
                <w:szCs w:val="20"/>
              </w:rPr>
              <w:t xml:space="preserve"> </w:t>
            </w:r>
            <w:r w:rsidR="006830B4" w:rsidRPr="00615DC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 Знание больше части операций</w:t>
            </w:r>
            <w:r w:rsidR="00615DC5" w:rsidRPr="00615DC5">
              <w:rPr>
                <w:sz w:val="20"/>
                <w:szCs w:val="20"/>
                <w:shd w:val="clear" w:color="auto" w:fill="FFFFFF"/>
              </w:rPr>
              <w:t xml:space="preserve"> работы</w:t>
            </w:r>
            <w:r w:rsidR="006830B4" w:rsidRPr="00615DC5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615DC5" w:rsidRPr="00615DC5">
              <w:rPr>
                <w:rStyle w:val="eop"/>
                <w:sz w:val="20"/>
                <w:szCs w:val="20"/>
              </w:rPr>
              <w:t>со скрапером</w:t>
            </w:r>
            <w:r w:rsidR="00615DC5" w:rsidRPr="00615DC5">
              <w:rPr>
                <w:sz w:val="20"/>
                <w:szCs w:val="20"/>
              </w:rPr>
              <w:t xml:space="preserve"> для сбора данных их социальных сетей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5452FD" w14:textId="5F66991A" w:rsidR="006830B4" w:rsidRPr="00382B62" w:rsidRDefault="006830B4" w:rsidP="00615DC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615DC5">
              <w:rPr>
                <w:sz w:val="20"/>
                <w:szCs w:val="20"/>
                <w:shd w:val="clear" w:color="auto" w:fill="FFFFFF"/>
                <w:lang w:val="kk-KZ"/>
              </w:rPr>
              <w:t>р</w:t>
            </w:r>
            <w:r w:rsidR="00615DC5" w:rsidRPr="00382B62">
              <w:rPr>
                <w:rStyle w:val="eop"/>
                <w:sz w:val="20"/>
                <w:szCs w:val="20"/>
                <w:lang w:val="kk-KZ"/>
              </w:rPr>
              <w:t>абот</w:t>
            </w:r>
            <w:r w:rsidR="00615DC5">
              <w:rPr>
                <w:rStyle w:val="eop"/>
                <w:sz w:val="20"/>
                <w:szCs w:val="20"/>
                <w:lang w:val="kk-KZ"/>
              </w:rPr>
              <w:t>е</w:t>
            </w:r>
            <w:r w:rsidR="00615DC5" w:rsidRPr="00382B62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615DC5">
              <w:rPr>
                <w:rStyle w:val="eop"/>
                <w:sz w:val="20"/>
                <w:szCs w:val="20"/>
              </w:rPr>
              <w:t>со скрапером</w:t>
            </w:r>
            <w:r w:rsidR="00615DC5">
              <w:rPr>
                <w:sz w:val="20"/>
                <w:szCs w:val="20"/>
              </w:rPr>
              <w:t xml:space="preserve"> для сбора данных их социальных сетей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0084C2" w14:textId="0CD8C351" w:rsidR="006830B4" w:rsidRPr="00382B62" w:rsidRDefault="006830B4" w:rsidP="00615DC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работы </w:t>
            </w:r>
            <w:r w:rsidR="00615DC5">
              <w:rPr>
                <w:rStyle w:val="eop"/>
                <w:sz w:val="20"/>
                <w:szCs w:val="20"/>
              </w:rPr>
              <w:t>со скрапером</w:t>
            </w:r>
            <w:r w:rsidR="00615DC5">
              <w:rPr>
                <w:sz w:val="20"/>
                <w:szCs w:val="20"/>
              </w:rPr>
              <w:t xml:space="preserve"> для сбора данных их социальных сетей</w:t>
            </w:r>
          </w:p>
        </w:tc>
      </w:tr>
      <w:tr w:rsidR="006830B4" w:rsidRPr="00F76949" w14:paraId="30F35D87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8F5BE" w14:textId="77777777" w:rsidR="006830B4" w:rsidRPr="00F76949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86804" w14:textId="77777777" w:rsidR="006830B4" w:rsidRPr="00B5271E" w:rsidRDefault="006830B4" w:rsidP="00685D32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56B542B" w14:textId="77777777" w:rsidR="006830B4" w:rsidRPr="00F76949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lastRenderedPageBreak/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88D30E" w14:textId="77777777" w:rsidR="006830B4" w:rsidRPr="00F76949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15AD55" w14:textId="77777777" w:rsidR="006830B4" w:rsidRPr="00F76949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A7696D" w14:textId="77777777" w:rsidR="006830B4" w:rsidRPr="00F1134D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>Отсутствие программного кода или наличие нескольких строк кода</w:t>
            </w:r>
          </w:p>
          <w:p w14:paraId="14844262" w14:textId="77777777" w:rsidR="006830B4" w:rsidRPr="00F76949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5D17E020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57D92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2E0E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B8E36" w14:textId="77777777" w:rsidR="006830B4" w:rsidRPr="00F76949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BB643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161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FE09A8" w14:textId="77777777" w:rsidR="006830B4" w:rsidRPr="00F76949" w:rsidRDefault="006830B4" w:rsidP="006830B4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7C570A8" w14:textId="29B18882" w:rsidR="006830B4" w:rsidRPr="009F2B0A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58432C" w:rsidRPr="0058432C">
        <w:rPr>
          <w:b/>
          <w:bCs/>
          <w:sz w:val="20"/>
          <w:szCs w:val="20"/>
          <w:lang w:val="kk-KZ"/>
        </w:rPr>
        <w:t xml:space="preserve">Создание приложения для парсинга данных с </w:t>
      </w:r>
      <w:r w:rsidR="0058432C" w:rsidRPr="0058432C">
        <w:rPr>
          <w:b/>
          <w:bCs/>
          <w:sz w:val="20"/>
          <w:szCs w:val="20"/>
          <w:lang w:val="en-US"/>
        </w:rPr>
        <w:t>YouTube</w:t>
      </w:r>
      <w:r w:rsidR="00584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Pr="00F857F3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4B2161" w:rsidRPr="00F76949" w14:paraId="1E9075A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C7FDC56" w14:textId="59E3B00D" w:rsidR="004B2161" w:rsidRPr="008B286E" w:rsidRDefault="004B2161" w:rsidP="004B21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13187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D05964C" w14:textId="643791DB" w:rsidR="004B2161" w:rsidRPr="00F76949" w:rsidRDefault="00A0359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B2161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7459E2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B3D81F" w14:textId="4B0089CF" w:rsidR="004B2161" w:rsidRPr="00F76949" w:rsidRDefault="00A0359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7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B2161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BCA1936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8FB187" w14:textId="639D4990" w:rsidR="004B2161" w:rsidRPr="00F76949" w:rsidRDefault="00A0359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4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B2161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297BC98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D4D6E61" w14:textId="61E11318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A03591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F76949" w14:paraId="5B9903B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FD54AB" w14:textId="7DE2E567" w:rsidR="006830B4" w:rsidRPr="0058432C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58432C">
              <w:rPr>
                <w:rStyle w:val="eop"/>
                <w:sz w:val="20"/>
                <w:szCs w:val="20"/>
              </w:rPr>
              <w:t xml:space="preserve">парсингом данных с </w:t>
            </w:r>
            <w:r w:rsidR="0058432C">
              <w:rPr>
                <w:rStyle w:val="eop"/>
                <w:sz w:val="20"/>
                <w:szCs w:val="20"/>
                <w:lang w:val="en-US"/>
              </w:rPr>
              <w:t>YouTube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5D9EB" w14:textId="4ABB7FB1" w:rsidR="006830B4" w:rsidRPr="00192AE2" w:rsidRDefault="006830B4" w:rsidP="00685D32">
            <w:pPr>
              <w:pStyle w:val="paragraph"/>
              <w:spacing w:before="0" w:beforeAutospacing="0" w:after="0" w:afterAutospacing="0"/>
              <w:ind w:left="34" w:right="62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58432C" w:rsidRPr="00382B62">
              <w:rPr>
                <w:rStyle w:val="eop"/>
                <w:sz w:val="20"/>
                <w:szCs w:val="20"/>
                <w:lang w:val="kk-KZ"/>
              </w:rPr>
              <w:t xml:space="preserve">с </w:t>
            </w:r>
            <w:r w:rsidR="0058432C">
              <w:rPr>
                <w:rStyle w:val="eop"/>
                <w:sz w:val="20"/>
                <w:szCs w:val="20"/>
              </w:rPr>
              <w:t xml:space="preserve">парсингом данных с </w:t>
            </w:r>
            <w:r w:rsidR="0058432C">
              <w:rPr>
                <w:rStyle w:val="eop"/>
                <w:sz w:val="20"/>
                <w:szCs w:val="20"/>
                <w:lang w:val="en-US"/>
              </w:rPr>
              <w:t>YouTube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A5F63E" w14:textId="77777777" w:rsidR="006830B4" w:rsidRPr="00382B62" w:rsidRDefault="006830B4" w:rsidP="00685D3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1E49B9E" w14:textId="77777777" w:rsidR="006830B4" w:rsidRPr="00F5359D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32AFE1" w14:textId="77777777" w:rsidR="006830B4" w:rsidRPr="00F5359D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1F60C" w14:textId="77777777" w:rsidR="006830B4" w:rsidRPr="00F5359D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6830B4" w:rsidRPr="00F76949" w14:paraId="38AB5DEA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1AAFA" w14:textId="77777777" w:rsidR="006830B4" w:rsidRPr="00576CCC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790493" w14:textId="77777777" w:rsidR="006830B4" w:rsidRPr="00B5271E" w:rsidRDefault="006830B4" w:rsidP="00685D32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71B14760" w14:textId="77777777" w:rsidR="006830B4" w:rsidRPr="003C32C7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0C351F" w14:textId="77777777" w:rsidR="006830B4" w:rsidRPr="003C32C7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EBADC" w14:textId="77777777" w:rsidR="006830B4" w:rsidRPr="003C32C7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33402B" w14:textId="77777777" w:rsidR="006830B4" w:rsidRPr="00F1134D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06319EF2" w14:textId="77777777" w:rsidR="006830B4" w:rsidRPr="003C32C7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713C11F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EB619" w14:textId="77777777" w:rsidR="006830B4" w:rsidRPr="008B286E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C999F" w14:textId="77777777" w:rsidR="006830B4" w:rsidRPr="006F05B6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E5FFA" w14:textId="77777777" w:rsidR="006830B4" w:rsidRPr="006F05B6" w:rsidRDefault="006830B4" w:rsidP="00685D3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B4ACFF" w14:textId="77777777" w:rsidR="006830B4" w:rsidRPr="006F05B6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D8ECD" w14:textId="77777777" w:rsidR="006830B4" w:rsidRPr="006F05B6" w:rsidRDefault="006830B4" w:rsidP="00685D3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288ABD46" w14:textId="77777777" w:rsidR="006830B4" w:rsidRDefault="006830B4" w:rsidP="006830B4">
      <w:pPr>
        <w:rPr>
          <w:sz w:val="20"/>
          <w:szCs w:val="20"/>
        </w:rPr>
      </w:pPr>
    </w:p>
    <w:p w14:paraId="6D8C0044" w14:textId="4FAF103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="00685D32" w:rsidRPr="00685D32">
        <w:rPr>
          <w:b/>
          <w:bCs/>
          <w:sz w:val="20"/>
          <w:szCs w:val="20"/>
          <w:lang w:val="kk-KZ"/>
        </w:rPr>
        <w:t>Разработка комплексного веб-приложения по парсингу данных из различных интернет-источников</w:t>
      </w:r>
      <w:r w:rsidR="00685D32" w:rsidRPr="00382B62">
        <w:rPr>
          <w:rStyle w:val="normaltextrun"/>
          <w:b/>
          <w:bCs/>
          <w:sz w:val="20"/>
          <w:szCs w:val="20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="00F0361A">
        <w:rPr>
          <w:rStyle w:val="normaltextrun"/>
          <w:b/>
          <w:bCs/>
          <w:sz w:val="20"/>
          <w:szCs w:val="20"/>
        </w:rPr>
        <w:t>13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4B2161" w:rsidRPr="00BF4583" w14:paraId="5C02B1B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F328BD" w14:textId="2A804CF1" w:rsidR="004B2161" w:rsidRPr="00BF4583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AFFB9A9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F03E4B0" w14:textId="4E6E1EE1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F0361A"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F0361A">
              <w:rPr>
                <w:rStyle w:val="normaltextrun"/>
                <w:color w:val="000000"/>
                <w:sz w:val="20"/>
                <w:szCs w:val="20"/>
              </w:rPr>
              <w:t>1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F4F960E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A9814A" w14:textId="1857DAC7" w:rsidR="004B2161" w:rsidRPr="00BF4583" w:rsidRDefault="00F0361A" w:rsidP="004B2161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7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B2161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FE7CF6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ACE03E1" w14:textId="457255BF" w:rsidR="004B2161" w:rsidRPr="00BF4583" w:rsidRDefault="00F0361A" w:rsidP="004B2161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B2161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B2161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2326A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79C836" w14:textId="7AC1FED4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F0361A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344083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94559" w14:textId="77777777" w:rsidR="006830B4" w:rsidRPr="00192AE2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64F2E" w14:textId="18F4DF50" w:rsidR="006830B4" w:rsidRPr="00B5271E" w:rsidRDefault="00685D32" w:rsidP="00685D32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тличное п</w:t>
            </w:r>
            <w:r w:rsidR="006830B4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6830B4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6830B4"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6830B4"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="006830B4"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3C688E9F" w14:textId="77777777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44DB8" w14:textId="04E705CE" w:rsidR="006830B4" w:rsidRPr="00F1134D" w:rsidRDefault="00685D32" w:rsidP="00685D32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Хорошее</w:t>
            </w:r>
            <w:r w:rsidR="006830B4"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rStyle w:val="normaltextrun"/>
                <w:sz w:val="20"/>
                <w:szCs w:val="20"/>
              </w:rPr>
              <w:t>п</w:t>
            </w:r>
            <w:r w:rsidR="006830B4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6830B4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6830B4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6830B4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6830B4"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="006830B4"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B964B28" w14:textId="77777777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CE2A07" w14:textId="77777777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F28FC" w14:textId="77777777" w:rsidR="006830B4" w:rsidRPr="00BF4583" w:rsidRDefault="006830B4" w:rsidP="00685D3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6830B4" w:rsidRPr="00BF4583" w14:paraId="10FA0A39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CEAF2" w14:textId="77777777" w:rsidR="006830B4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E1723" w14:textId="77777777" w:rsidR="006830B4" w:rsidRPr="00B5271E" w:rsidRDefault="006830B4" w:rsidP="00685D32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055A6FA9" w14:textId="77777777" w:rsidR="006830B4" w:rsidRPr="00933535" w:rsidRDefault="006830B4" w:rsidP="00685D32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7A66FB" w14:textId="77777777" w:rsidR="006830B4" w:rsidRDefault="006830B4" w:rsidP="00685D32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D9B0D" w14:textId="77777777" w:rsidR="006830B4" w:rsidRDefault="006830B4" w:rsidP="00685D32">
            <w:pPr>
              <w:pStyle w:val="paragraph"/>
              <w:spacing w:before="0" w:beforeAutospacing="0" w:after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C222E7" w14:textId="77777777" w:rsidR="006830B4" w:rsidRPr="00F1134D" w:rsidRDefault="006830B4" w:rsidP="00685D32">
            <w:pPr>
              <w:pStyle w:val="paragraph"/>
              <w:spacing w:before="0" w:beforeAutospacing="0" w:after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C1E850" w14:textId="77777777" w:rsidR="006830B4" w:rsidRPr="00F76949" w:rsidRDefault="006830B4" w:rsidP="00685D32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5BAFB9B8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6F948" w14:textId="77777777" w:rsidR="006830B4" w:rsidRPr="00B5271E" w:rsidRDefault="006830B4" w:rsidP="00685D3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6316D" w14:textId="77777777" w:rsidR="006830B4" w:rsidRDefault="006830B4" w:rsidP="00685D32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2D626" w14:textId="77777777" w:rsidR="006830B4" w:rsidRPr="008B286E" w:rsidRDefault="006830B4" w:rsidP="00685D32">
            <w:pPr>
              <w:pStyle w:val="paragraph"/>
              <w:spacing w:before="0" w:beforeAutospacing="0" w:after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1EE4871" w14:textId="77777777" w:rsidR="006830B4" w:rsidRDefault="006830B4" w:rsidP="00685D32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E1E25" w14:textId="77777777" w:rsidR="006830B4" w:rsidRDefault="006830B4" w:rsidP="00685D32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75E75" w14:textId="77777777" w:rsidR="006830B4" w:rsidRDefault="006830B4" w:rsidP="00685D32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3214431" w14:textId="77777777" w:rsidR="00513610" w:rsidRDefault="00513610" w:rsidP="00513610">
      <w:pPr>
        <w:spacing w:after="120"/>
        <w:rPr>
          <w:b/>
          <w:sz w:val="20"/>
          <w:szCs w:val="20"/>
        </w:rPr>
      </w:pPr>
    </w:p>
    <w:p w14:paraId="504F596E" w14:textId="77777777" w:rsidR="002C2916" w:rsidRDefault="002C2916" w:rsidP="00513610">
      <w:pPr>
        <w:spacing w:after="120"/>
        <w:ind w:firstLine="4253"/>
        <w:rPr>
          <w:b/>
          <w:sz w:val="20"/>
          <w:szCs w:val="20"/>
          <w:lang w:val="en-US"/>
        </w:rPr>
      </w:pPr>
    </w:p>
    <w:p w14:paraId="0E41F634" w14:textId="69F3FD75" w:rsidR="00513610" w:rsidRPr="00083553" w:rsidRDefault="00513610" w:rsidP="00513610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E10F87">
        <w:rPr>
          <w:b/>
          <w:sz w:val="20"/>
          <w:szCs w:val="20"/>
        </w:rPr>
        <w:t>___</w:t>
      </w:r>
      <w:r>
        <w:rPr>
          <w:b/>
          <w:sz w:val="20"/>
          <w:szCs w:val="20"/>
        </w:rPr>
        <w:t xml:space="preserve"> </w:t>
      </w:r>
      <w:r w:rsidRPr="00513610">
        <w:rPr>
          <w:b/>
          <w:bCs/>
          <w:sz w:val="20"/>
          <w:szCs w:val="20"/>
          <w:lang w:val="kk-KZ"/>
        </w:rPr>
        <w:t>Иманкулов Т</w:t>
      </w:r>
      <w:r w:rsidRPr="00513610">
        <w:rPr>
          <w:b/>
          <w:bCs/>
          <w:sz w:val="20"/>
          <w:szCs w:val="20"/>
        </w:rPr>
        <w:t>.С.</w:t>
      </w:r>
    </w:p>
    <w:p w14:paraId="138ED9AC" w14:textId="77777777" w:rsidR="00513610" w:rsidRPr="00083553" w:rsidRDefault="00513610" w:rsidP="00513610">
      <w:pPr>
        <w:spacing w:after="120"/>
        <w:ind w:firstLine="4253"/>
        <w:rPr>
          <w:b/>
          <w:sz w:val="20"/>
          <w:szCs w:val="20"/>
        </w:rPr>
      </w:pPr>
    </w:p>
    <w:p w14:paraId="6A415879" w14:textId="77777777" w:rsidR="00513610" w:rsidRPr="00083553" w:rsidRDefault="00513610" w:rsidP="00513610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67EC149D" w14:textId="77777777" w:rsidR="00513610" w:rsidRPr="00083553" w:rsidRDefault="00513610" w:rsidP="00513610">
      <w:pPr>
        <w:spacing w:after="120"/>
        <w:ind w:firstLine="4253"/>
        <w:rPr>
          <w:b/>
          <w:sz w:val="20"/>
          <w:szCs w:val="20"/>
        </w:rPr>
      </w:pPr>
      <w:r>
        <w:rPr>
          <w:b/>
          <w:sz w:val="20"/>
          <w:szCs w:val="20"/>
        </w:rPr>
        <w:t>по</w:t>
      </w:r>
      <w:r w:rsidRPr="00083553">
        <w:rPr>
          <w:b/>
          <w:sz w:val="20"/>
          <w:szCs w:val="20"/>
        </w:rPr>
        <w:t xml:space="preserve"> качеству преподавания и обуч</w:t>
      </w:r>
      <w:r>
        <w:rPr>
          <w:b/>
          <w:sz w:val="20"/>
          <w:szCs w:val="20"/>
        </w:rPr>
        <w:t xml:space="preserve">ения____________ </w:t>
      </w:r>
      <w:r w:rsidRPr="00513610">
        <w:rPr>
          <w:b/>
          <w:bCs/>
          <w:sz w:val="20"/>
          <w:szCs w:val="20"/>
          <w:lang w:val="kk-KZ"/>
        </w:rPr>
        <w:t>Ж.А. Бурибаев</w:t>
      </w:r>
    </w:p>
    <w:p w14:paraId="66DFB222" w14:textId="77777777" w:rsidR="00513610" w:rsidRPr="00083553" w:rsidRDefault="00513610" w:rsidP="00513610">
      <w:pPr>
        <w:spacing w:after="120"/>
        <w:ind w:firstLine="4253"/>
        <w:rPr>
          <w:b/>
          <w:sz w:val="20"/>
          <w:szCs w:val="20"/>
        </w:rPr>
      </w:pPr>
    </w:p>
    <w:p w14:paraId="2EC1C028" w14:textId="77777777" w:rsidR="00513610" w:rsidRPr="00BC6F28" w:rsidRDefault="00513610" w:rsidP="00513610">
      <w:pPr>
        <w:spacing w:after="120"/>
        <w:ind w:firstLine="4253"/>
        <w:rPr>
          <w:sz w:val="20"/>
          <w:szCs w:val="20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r w:rsidRPr="00513610">
        <w:rPr>
          <w:b/>
          <w:bCs/>
          <w:sz w:val="20"/>
          <w:szCs w:val="20"/>
        </w:rPr>
        <w:t>Шормакова А.Н.</w:t>
      </w:r>
    </w:p>
    <w:p w14:paraId="59F59765" w14:textId="77777777" w:rsidR="00513610" w:rsidRPr="00083553" w:rsidRDefault="00513610" w:rsidP="00513610">
      <w:pPr>
        <w:spacing w:after="120"/>
        <w:ind w:firstLine="4253"/>
        <w:rPr>
          <w:b/>
          <w:sz w:val="20"/>
          <w:szCs w:val="20"/>
        </w:rPr>
      </w:pPr>
    </w:p>
    <w:p w14:paraId="3DBDE7DE" w14:textId="77777777" w:rsidR="00513610" w:rsidRPr="00833CAC" w:rsidRDefault="00513610" w:rsidP="00513610">
      <w:pPr>
        <w:spacing w:after="120"/>
        <w:ind w:firstLine="4253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2F7584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</w:t>
      </w:r>
      <w:r w:rsidRPr="00513610">
        <w:rPr>
          <w:b/>
          <w:bCs/>
          <w:sz w:val="20"/>
          <w:szCs w:val="20"/>
        </w:rPr>
        <w:t>Карюкин В.И.</w:t>
      </w:r>
    </w:p>
    <w:p w14:paraId="698C34EE" w14:textId="77777777" w:rsidR="00F6159D" w:rsidRDefault="00F6159D">
      <w:pPr>
        <w:rPr>
          <w:sz w:val="20"/>
          <w:szCs w:val="20"/>
        </w:rPr>
      </w:pPr>
    </w:p>
    <w:sectPr w:rsidR="00F6159D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62794" w14:textId="77777777" w:rsidR="0049186D" w:rsidRDefault="0049186D" w:rsidP="004C6A23">
      <w:r>
        <w:separator/>
      </w:r>
    </w:p>
  </w:endnote>
  <w:endnote w:type="continuationSeparator" w:id="0">
    <w:p w14:paraId="7C16EF83" w14:textId="77777777" w:rsidR="0049186D" w:rsidRDefault="0049186D" w:rsidP="004C6A23">
      <w:r>
        <w:continuationSeparator/>
      </w:r>
    </w:p>
  </w:endnote>
  <w:endnote w:type="continuationNotice" w:id="1">
    <w:p w14:paraId="792CFAD6" w14:textId="77777777" w:rsidR="0049186D" w:rsidRDefault="004918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32131" w14:textId="77777777" w:rsidR="0049186D" w:rsidRDefault="0049186D" w:rsidP="004C6A23">
      <w:r>
        <w:separator/>
      </w:r>
    </w:p>
  </w:footnote>
  <w:footnote w:type="continuationSeparator" w:id="0">
    <w:p w14:paraId="71B63B6F" w14:textId="77777777" w:rsidR="0049186D" w:rsidRDefault="0049186D" w:rsidP="004C6A23">
      <w:r>
        <w:continuationSeparator/>
      </w:r>
    </w:p>
  </w:footnote>
  <w:footnote w:type="continuationNotice" w:id="1">
    <w:p w14:paraId="2F1056C3" w14:textId="77777777" w:rsidR="0049186D" w:rsidRDefault="004918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201"/>
    <w:multiLevelType w:val="hybridMultilevel"/>
    <w:tmpl w:val="62A0F9B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1223BE"/>
    <w:multiLevelType w:val="hybridMultilevel"/>
    <w:tmpl w:val="8848CF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30F60F3"/>
    <w:multiLevelType w:val="hybridMultilevel"/>
    <w:tmpl w:val="8848CF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BAB22BE"/>
    <w:multiLevelType w:val="hybridMultilevel"/>
    <w:tmpl w:val="8848CF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9C16FB"/>
    <w:multiLevelType w:val="hybridMultilevel"/>
    <w:tmpl w:val="1B12E6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72505"/>
    <w:multiLevelType w:val="hybridMultilevel"/>
    <w:tmpl w:val="586EF3A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C02B31"/>
    <w:multiLevelType w:val="hybridMultilevel"/>
    <w:tmpl w:val="8848CF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E75632"/>
    <w:multiLevelType w:val="hybridMultilevel"/>
    <w:tmpl w:val="8848CF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2429274">
    <w:abstractNumId w:val="23"/>
  </w:num>
  <w:num w:numId="2" w16cid:durableId="819542271">
    <w:abstractNumId w:val="13"/>
  </w:num>
  <w:num w:numId="3" w16cid:durableId="1873764791">
    <w:abstractNumId w:val="11"/>
  </w:num>
  <w:num w:numId="4" w16cid:durableId="529147642">
    <w:abstractNumId w:val="1"/>
  </w:num>
  <w:num w:numId="5" w16cid:durableId="1883591411">
    <w:abstractNumId w:val="2"/>
  </w:num>
  <w:num w:numId="6" w16cid:durableId="28069645">
    <w:abstractNumId w:val="4"/>
  </w:num>
  <w:num w:numId="7" w16cid:durableId="1601796983">
    <w:abstractNumId w:val="14"/>
  </w:num>
  <w:num w:numId="8" w16cid:durableId="46415770">
    <w:abstractNumId w:val="0"/>
  </w:num>
  <w:num w:numId="9" w16cid:durableId="1025525821">
    <w:abstractNumId w:val="18"/>
  </w:num>
  <w:num w:numId="10" w16cid:durableId="1374232880">
    <w:abstractNumId w:val="22"/>
  </w:num>
  <w:num w:numId="11" w16cid:durableId="1155142436">
    <w:abstractNumId w:val="16"/>
  </w:num>
  <w:num w:numId="12" w16cid:durableId="765611232">
    <w:abstractNumId w:val="20"/>
  </w:num>
  <w:num w:numId="13" w16cid:durableId="1237663503">
    <w:abstractNumId w:val="17"/>
  </w:num>
  <w:num w:numId="14" w16cid:durableId="507332702">
    <w:abstractNumId w:val="15"/>
  </w:num>
  <w:num w:numId="15" w16cid:durableId="517888290">
    <w:abstractNumId w:val="8"/>
  </w:num>
  <w:num w:numId="16" w16cid:durableId="312413321">
    <w:abstractNumId w:val="12"/>
  </w:num>
  <w:num w:numId="17" w16cid:durableId="203950778">
    <w:abstractNumId w:val="3"/>
  </w:num>
  <w:num w:numId="18" w16cid:durableId="1733196049">
    <w:abstractNumId w:val="6"/>
  </w:num>
  <w:num w:numId="19" w16cid:durableId="557398280">
    <w:abstractNumId w:val="9"/>
  </w:num>
  <w:num w:numId="20" w16cid:durableId="655112377">
    <w:abstractNumId w:val="7"/>
  </w:num>
  <w:num w:numId="21" w16cid:durableId="1699814900">
    <w:abstractNumId w:val="5"/>
  </w:num>
  <w:num w:numId="22" w16cid:durableId="986133613">
    <w:abstractNumId w:val="21"/>
  </w:num>
  <w:num w:numId="23" w16cid:durableId="2630824">
    <w:abstractNumId w:val="10"/>
  </w:num>
  <w:num w:numId="24" w16cid:durableId="557785387">
    <w:abstractNumId w:val="19"/>
  </w:num>
  <w:num w:numId="25" w16cid:durableId="3147230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0sDQ0MLSwsDBT0lEKTi0uzszPAykwrgUAldA/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3BB9"/>
    <w:rsid w:val="0001583E"/>
    <w:rsid w:val="00020F67"/>
    <w:rsid w:val="00021CB8"/>
    <w:rsid w:val="00024786"/>
    <w:rsid w:val="000257B6"/>
    <w:rsid w:val="0003132B"/>
    <w:rsid w:val="00033BCF"/>
    <w:rsid w:val="00035CC8"/>
    <w:rsid w:val="00042FB5"/>
    <w:rsid w:val="000455CB"/>
    <w:rsid w:val="00045D7E"/>
    <w:rsid w:val="00051A37"/>
    <w:rsid w:val="00051A4E"/>
    <w:rsid w:val="000544CE"/>
    <w:rsid w:val="00055CD8"/>
    <w:rsid w:val="00055E9C"/>
    <w:rsid w:val="000576DE"/>
    <w:rsid w:val="00057983"/>
    <w:rsid w:val="00057ECB"/>
    <w:rsid w:val="0006202B"/>
    <w:rsid w:val="00062B20"/>
    <w:rsid w:val="000634C4"/>
    <w:rsid w:val="00063C75"/>
    <w:rsid w:val="0006448F"/>
    <w:rsid w:val="000648B2"/>
    <w:rsid w:val="00065FCD"/>
    <w:rsid w:val="00070DE9"/>
    <w:rsid w:val="00072014"/>
    <w:rsid w:val="00076BBA"/>
    <w:rsid w:val="00080984"/>
    <w:rsid w:val="00080FF0"/>
    <w:rsid w:val="00083553"/>
    <w:rsid w:val="00091621"/>
    <w:rsid w:val="000936D2"/>
    <w:rsid w:val="000955E8"/>
    <w:rsid w:val="000A30E3"/>
    <w:rsid w:val="000A447E"/>
    <w:rsid w:val="000A4A76"/>
    <w:rsid w:val="000A64C4"/>
    <w:rsid w:val="000A6617"/>
    <w:rsid w:val="000A7F15"/>
    <w:rsid w:val="000B228A"/>
    <w:rsid w:val="000B768C"/>
    <w:rsid w:val="000C29CE"/>
    <w:rsid w:val="000C2E1B"/>
    <w:rsid w:val="000C68BD"/>
    <w:rsid w:val="000D47AF"/>
    <w:rsid w:val="000E048B"/>
    <w:rsid w:val="000E1A39"/>
    <w:rsid w:val="000E3AA2"/>
    <w:rsid w:val="000E3B00"/>
    <w:rsid w:val="000E5A3B"/>
    <w:rsid w:val="000E7B93"/>
    <w:rsid w:val="000F0ACE"/>
    <w:rsid w:val="000F2D2E"/>
    <w:rsid w:val="00100F43"/>
    <w:rsid w:val="001062D6"/>
    <w:rsid w:val="0010667E"/>
    <w:rsid w:val="0011095A"/>
    <w:rsid w:val="00110964"/>
    <w:rsid w:val="00113406"/>
    <w:rsid w:val="001173CE"/>
    <w:rsid w:val="00117C32"/>
    <w:rsid w:val="0012030A"/>
    <w:rsid w:val="00122EF2"/>
    <w:rsid w:val="00125B10"/>
    <w:rsid w:val="00125FA7"/>
    <w:rsid w:val="001304F7"/>
    <w:rsid w:val="00132634"/>
    <w:rsid w:val="00132689"/>
    <w:rsid w:val="001347E4"/>
    <w:rsid w:val="00137205"/>
    <w:rsid w:val="00143FEA"/>
    <w:rsid w:val="00163AFE"/>
    <w:rsid w:val="001640C9"/>
    <w:rsid w:val="001670C4"/>
    <w:rsid w:val="001679E6"/>
    <w:rsid w:val="00170D18"/>
    <w:rsid w:val="001717D6"/>
    <w:rsid w:val="00171D5B"/>
    <w:rsid w:val="001727D5"/>
    <w:rsid w:val="00173E8B"/>
    <w:rsid w:val="00174F19"/>
    <w:rsid w:val="00177686"/>
    <w:rsid w:val="00180AF4"/>
    <w:rsid w:val="00180F23"/>
    <w:rsid w:val="001815D6"/>
    <w:rsid w:val="00187B3E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C7268"/>
    <w:rsid w:val="001D34DC"/>
    <w:rsid w:val="001D4997"/>
    <w:rsid w:val="001D5CBD"/>
    <w:rsid w:val="001D7C2E"/>
    <w:rsid w:val="001E0B11"/>
    <w:rsid w:val="001E1E8B"/>
    <w:rsid w:val="001E724B"/>
    <w:rsid w:val="001F0AF5"/>
    <w:rsid w:val="001F0D77"/>
    <w:rsid w:val="001F3EDD"/>
    <w:rsid w:val="001F430C"/>
    <w:rsid w:val="001F5F52"/>
    <w:rsid w:val="00200490"/>
    <w:rsid w:val="00203226"/>
    <w:rsid w:val="00206E46"/>
    <w:rsid w:val="00207EC4"/>
    <w:rsid w:val="002159D8"/>
    <w:rsid w:val="00215BEE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520E"/>
    <w:rsid w:val="002475EB"/>
    <w:rsid w:val="002506A9"/>
    <w:rsid w:val="00252D22"/>
    <w:rsid w:val="0025743F"/>
    <w:rsid w:val="00261793"/>
    <w:rsid w:val="00261901"/>
    <w:rsid w:val="00263470"/>
    <w:rsid w:val="00265195"/>
    <w:rsid w:val="0026536F"/>
    <w:rsid w:val="002668F7"/>
    <w:rsid w:val="00267229"/>
    <w:rsid w:val="0027475F"/>
    <w:rsid w:val="00276366"/>
    <w:rsid w:val="00281828"/>
    <w:rsid w:val="00282829"/>
    <w:rsid w:val="00283913"/>
    <w:rsid w:val="0028456C"/>
    <w:rsid w:val="00286D6F"/>
    <w:rsid w:val="00287171"/>
    <w:rsid w:val="00287F31"/>
    <w:rsid w:val="00291353"/>
    <w:rsid w:val="00293057"/>
    <w:rsid w:val="00293058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2916"/>
    <w:rsid w:val="002C79B4"/>
    <w:rsid w:val="002D09FC"/>
    <w:rsid w:val="002E28AC"/>
    <w:rsid w:val="002E6297"/>
    <w:rsid w:val="002F1A09"/>
    <w:rsid w:val="002F2C36"/>
    <w:rsid w:val="002F4892"/>
    <w:rsid w:val="002F577B"/>
    <w:rsid w:val="002F719E"/>
    <w:rsid w:val="002F7F65"/>
    <w:rsid w:val="0030037A"/>
    <w:rsid w:val="0030728E"/>
    <w:rsid w:val="003077E7"/>
    <w:rsid w:val="00311121"/>
    <w:rsid w:val="003126D5"/>
    <w:rsid w:val="00312BDD"/>
    <w:rsid w:val="00323280"/>
    <w:rsid w:val="00323908"/>
    <w:rsid w:val="00330234"/>
    <w:rsid w:val="00330851"/>
    <w:rsid w:val="00334A17"/>
    <w:rsid w:val="00335274"/>
    <w:rsid w:val="00337B25"/>
    <w:rsid w:val="0034309A"/>
    <w:rsid w:val="003521CF"/>
    <w:rsid w:val="003603E4"/>
    <w:rsid w:val="003609C1"/>
    <w:rsid w:val="00361A10"/>
    <w:rsid w:val="00361BFB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0537"/>
    <w:rsid w:val="003E6760"/>
    <w:rsid w:val="003E6E0D"/>
    <w:rsid w:val="003E7F33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186D"/>
    <w:rsid w:val="004947F8"/>
    <w:rsid w:val="00495679"/>
    <w:rsid w:val="0049675E"/>
    <w:rsid w:val="0049691F"/>
    <w:rsid w:val="004A1116"/>
    <w:rsid w:val="004A52AB"/>
    <w:rsid w:val="004B2161"/>
    <w:rsid w:val="004B336E"/>
    <w:rsid w:val="004B4F12"/>
    <w:rsid w:val="004B5D2B"/>
    <w:rsid w:val="004C6373"/>
    <w:rsid w:val="004C6A23"/>
    <w:rsid w:val="004D18A4"/>
    <w:rsid w:val="004D1D6C"/>
    <w:rsid w:val="004D2F0D"/>
    <w:rsid w:val="004D4ADC"/>
    <w:rsid w:val="004D4F2C"/>
    <w:rsid w:val="004E4A4C"/>
    <w:rsid w:val="004E7FA2"/>
    <w:rsid w:val="004F1AB0"/>
    <w:rsid w:val="004F291E"/>
    <w:rsid w:val="004F3CB8"/>
    <w:rsid w:val="004F55A8"/>
    <w:rsid w:val="004F5DA5"/>
    <w:rsid w:val="004F5EF4"/>
    <w:rsid w:val="004F7692"/>
    <w:rsid w:val="00501106"/>
    <w:rsid w:val="00501B29"/>
    <w:rsid w:val="005100EC"/>
    <w:rsid w:val="005133B1"/>
    <w:rsid w:val="00513610"/>
    <w:rsid w:val="00517B82"/>
    <w:rsid w:val="005238DC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700F1"/>
    <w:rsid w:val="005754DB"/>
    <w:rsid w:val="0057652E"/>
    <w:rsid w:val="0058432C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2C4B"/>
    <w:rsid w:val="005B64B3"/>
    <w:rsid w:val="005B69F9"/>
    <w:rsid w:val="005C03FD"/>
    <w:rsid w:val="005C0EF6"/>
    <w:rsid w:val="005C26DF"/>
    <w:rsid w:val="005C40FA"/>
    <w:rsid w:val="005C5690"/>
    <w:rsid w:val="005C6EFD"/>
    <w:rsid w:val="005D0FAA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DC5"/>
    <w:rsid w:val="00615E49"/>
    <w:rsid w:val="00621BCC"/>
    <w:rsid w:val="00623D36"/>
    <w:rsid w:val="00625420"/>
    <w:rsid w:val="0062645C"/>
    <w:rsid w:val="0062740E"/>
    <w:rsid w:val="0063525E"/>
    <w:rsid w:val="006401F6"/>
    <w:rsid w:val="006422ED"/>
    <w:rsid w:val="00642A24"/>
    <w:rsid w:val="006468A7"/>
    <w:rsid w:val="00646DE8"/>
    <w:rsid w:val="0065005D"/>
    <w:rsid w:val="00654657"/>
    <w:rsid w:val="00654FAA"/>
    <w:rsid w:val="0066131E"/>
    <w:rsid w:val="00662A00"/>
    <w:rsid w:val="00665224"/>
    <w:rsid w:val="00665B00"/>
    <w:rsid w:val="00665FD2"/>
    <w:rsid w:val="00674512"/>
    <w:rsid w:val="00674B0F"/>
    <w:rsid w:val="00675424"/>
    <w:rsid w:val="00677687"/>
    <w:rsid w:val="006830B4"/>
    <w:rsid w:val="00683317"/>
    <w:rsid w:val="00685D32"/>
    <w:rsid w:val="00685FBA"/>
    <w:rsid w:val="0069629C"/>
    <w:rsid w:val="00697944"/>
    <w:rsid w:val="006A5501"/>
    <w:rsid w:val="006A6C8C"/>
    <w:rsid w:val="006A7FC8"/>
    <w:rsid w:val="006B090D"/>
    <w:rsid w:val="006B63EB"/>
    <w:rsid w:val="006B6F31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0EAE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321CD"/>
    <w:rsid w:val="00736C26"/>
    <w:rsid w:val="007451BB"/>
    <w:rsid w:val="00750D6B"/>
    <w:rsid w:val="0075119C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1BB3"/>
    <w:rsid w:val="007C1CE9"/>
    <w:rsid w:val="007C220D"/>
    <w:rsid w:val="007C3AF9"/>
    <w:rsid w:val="007D11CC"/>
    <w:rsid w:val="007D5300"/>
    <w:rsid w:val="007E0086"/>
    <w:rsid w:val="007E2188"/>
    <w:rsid w:val="007E2E2D"/>
    <w:rsid w:val="007E2E9C"/>
    <w:rsid w:val="007E354D"/>
    <w:rsid w:val="007E6FAD"/>
    <w:rsid w:val="007E78D3"/>
    <w:rsid w:val="007F07FD"/>
    <w:rsid w:val="007F34F2"/>
    <w:rsid w:val="007F4F36"/>
    <w:rsid w:val="007F6781"/>
    <w:rsid w:val="00800012"/>
    <w:rsid w:val="00801962"/>
    <w:rsid w:val="008053AD"/>
    <w:rsid w:val="008124E3"/>
    <w:rsid w:val="0081360F"/>
    <w:rsid w:val="00816219"/>
    <w:rsid w:val="008172FE"/>
    <w:rsid w:val="00820CCC"/>
    <w:rsid w:val="00821976"/>
    <w:rsid w:val="0082339C"/>
    <w:rsid w:val="00830F23"/>
    <w:rsid w:val="008321C4"/>
    <w:rsid w:val="008358C3"/>
    <w:rsid w:val="00844D39"/>
    <w:rsid w:val="0084687B"/>
    <w:rsid w:val="00852424"/>
    <w:rsid w:val="00852FCB"/>
    <w:rsid w:val="00854136"/>
    <w:rsid w:val="00856490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5D77"/>
    <w:rsid w:val="00887042"/>
    <w:rsid w:val="00887942"/>
    <w:rsid w:val="008903D1"/>
    <w:rsid w:val="008913C1"/>
    <w:rsid w:val="008939ED"/>
    <w:rsid w:val="008962BE"/>
    <w:rsid w:val="008A3C46"/>
    <w:rsid w:val="008A3D64"/>
    <w:rsid w:val="008A6AB0"/>
    <w:rsid w:val="008B0D5F"/>
    <w:rsid w:val="008B49DF"/>
    <w:rsid w:val="008B6044"/>
    <w:rsid w:val="008C05E2"/>
    <w:rsid w:val="008C07FC"/>
    <w:rsid w:val="008C1D71"/>
    <w:rsid w:val="008C236D"/>
    <w:rsid w:val="008C2DB7"/>
    <w:rsid w:val="008D18EC"/>
    <w:rsid w:val="008D1CCF"/>
    <w:rsid w:val="008D21F6"/>
    <w:rsid w:val="008D223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02CBE"/>
    <w:rsid w:val="009126C0"/>
    <w:rsid w:val="00916B94"/>
    <w:rsid w:val="00921206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1989"/>
    <w:rsid w:val="00953962"/>
    <w:rsid w:val="00954001"/>
    <w:rsid w:val="00955BFE"/>
    <w:rsid w:val="0095638B"/>
    <w:rsid w:val="009563F1"/>
    <w:rsid w:val="0095677B"/>
    <w:rsid w:val="00964A43"/>
    <w:rsid w:val="00971713"/>
    <w:rsid w:val="0097441F"/>
    <w:rsid w:val="009746F5"/>
    <w:rsid w:val="009765FB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42A4"/>
    <w:rsid w:val="00A02A85"/>
    <w:rsid w:val="00A02F26"/>
    <w:rsid w:val="00A03591"/>
    <w:rsid w:val="00A04790"/>
    <w:rsid w:val="00A06AE9"/>
    <w:rsid w:val="00A10160"/>
    <w:rsid w:val="00A20B1F"/>
    <w:rsid w:val="00A22D92"/>
    <w:rsid w:val="00A24027"/>
    <w:rsid w:val="00A26160"/>
    <w:rsid w:val="00A315B8"/>
    <w:rsid w:val="00A3414B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6D5D"/>
    <w:rsid w:val="00A97821"/>
    <w:rsid w:val="00AA398E"/>
    <w:rsid w:val="00AA5F92"/>
    <w:rsid w:val="00AA7A19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37E"/>
    <w:rsid w:val="00AD6B19"/>
    <w:rsid w:val="00AE0D32"/>
    <w:rsid w:val="00AE3922"/>
    <w:rsid w:val="00AF14A3"/>
    <w:rsid w:val="00AF327F"/>
    <w:rsid w:val="00AF3F8F"/>
    <w:rsid w:val="00B01DD6"/>
    <w:rsid w:val="00B04479"/>
    <w:rsid w:val="00B05314"/>
    <w:rsid w:val="00B057C0"/>
    <w:rsid w:val="00B1421D"/>
    <w:rsid w:val="00B143AA"/>
    <w:rsid w:val="00B16817"/>
    <w:rsid w:val="00B20215"/>
    <w:rsid w:val="00B23F22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2001"/>
    <w:rsid w:val="00B5382C"/>
    <w:rsid w:val="00B55B2B"/>
    <w:rsid w:val="00B5686A"/>
    <w:rsid w:val="00B651D1"/>
    <w:rsid w:val="00B67C9B"/>
    <w:rsid w:val="00B7206D"/>
    <w:rsid w:val="00B727B9"/>
    <w:rsid w:val="00B74F43"/>
    <w:rsid w:val="00B75DDD"/>
    <w:rsid w:val="00B77A51"/>
    <w:rsid w:val="00B81070"/>
    <w:rsid w:val="00B817C0"/>
    <w:rsid w:val="00B81A6F"/>
    <w:rsid w:val="00B8414B"/>
    <w:rsid w:val="00B8539F"/>
    <w:rsid w:val="00B8693A"/>
    <w:rsid w:val="00B933FB"/>
    <w:rsid w:val="00BA62FC"/>
    <w:rsid w:val="00BB1114"/>
    <w:rsid w:val="00BB3076"/>
    <w:rsid w:val="00BB32DC"/>
    <w:rsid w:val="00BB6584"/>
    <w:rsid w:val="00BC4476"/>
    <w:rsid w:val="00BD09CB"/>
    <w:rsid w:val="00BD5B88"/>
    <w:rsid w:val="00BD6DA7"/>
    <w:rsid w:val="00BE1A2F"/>
    <w:rsid w:val="00BE20D8"/>
    <w:rsid w:val="00BE3F4E"/>
    <w:rsid w:val="00BE6C1F"/>
    <w:rsid w:val="00BF4583"/>
    <w:rsid w:val="00C002F1"/>
    <w:rsid w:val="00C037E1"/>
    <w:rsid w:val="00C03EF1"/>
    <w:rsid w:val="00C055D3"/>
    <w:rsid w:val="00C119D6"/>
    <w:rsid w:val="00C120BA"/>
    <w:rsid w:val="00C13132"/>
    <w:rsid w:val="00C16FA7"/>
    <w:rsid w:val="00C21EA1"/>
    <w:rsid w:val="00C25D1C"/>
    <w:rsid w:val="00C323E6"/>
    <w:rsid w:val="00C41C08"/>
    <w:rsid w:val="00C46CAD"/>
    <w:rsid w:val="00C51662"/>
    <w:rsid w:val="00C56D37"/>
    <w:rsid w:val="00C56EA8"/>
    <w:rsid w:val="00C6051D"/>
    <w:rsid w:val="00C60C1D"/>
    <w:rsid w:val="00C72C62"/>
    <w:rsid w:val="00C74235"/>
    <w:rsid w:val="00C76DDA"/>
    <w:rsid w:val="00C813D6"/>
    <w:rsid w:val="00C813DA"/>
    <w:rsid w:val="00C8267A"/>
    <w:rsid w:val="00C86741"/>
    <w:rsid w:val="00C92FAF"/>
    <w:rsid w:val="00C96A05"/>
    <w:rsid w:val="00C97A64"/>
    <w:rsid w:val="00CA24E6"/>
    <w:rsid w:val="00CA458D"/>
    <w:rsid w:val="00CA4B30"/>
    <w:rsid w:val="00CA6089"/>
    <w:rsid w:val="00CB5A3B"/>
    <w:rsid w:val="00CC2911"/>
    <w:rsid w:val="00CC483F"/>
    <w:rsid w:val="00CC59D8"/>
    <w:rsid w:val="00CD5872"/>
    <w:rsid w:val="00CD7587"/>
    <w:rsid w:val="00CE5FA3"/>
    <w:rsid w:val="00CE642C"/>
    <w:rsid w:val="00CF26E9"/>
    <w:rsid w:val="00D045E1"/>
    <w:rsid w:val="00D05162"/>
    <w:rsid w:val="00D05729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45FAC"/>
    <w:rsid w:val="00D472DB"/>
    <w:rsid w:val="00D534C1"/>
    <w:rsid w:val="00D57209"/>
    <w:rsid w:val="00D6269D"/>
    <w:rsid w:val="00D62CCA"/>
    <w:rsid w:val="00D73188"/>
    <w:rsid w:val="00D74D45"/>
    <w:rsid w:val="00D765EC"/>
    <w:rsid w:val="00D82A1B"/>
    <w:rsid w:val="00D82B17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C73E6"/>
    <w:rsid w:val="00DD02C4"/>
    <w:rsid w:val="00DD2802"/>
    <w:rsid w:val="00DD75A4"/>
    <w:rsid w:val="00DD769E"/>
    <w:rsid w:val="00DE13EA"/>
    <w:rsid w:val="00DE42B4"/>
    <w:rsid w:val="00DE4C44"/>
    <w:rsid w:val="00DE622C"/>
    <w:rsid w:val="00DE78A0"/>
    <w:rsid w:val="00DF1E74"/>
    <w:rsid w:val="00E00AE9"/>
    <w:rsid w:val="00E02E79"/>
    <w:rsid w:val="00E04166"/>
    <w:rsid w:val="00E055A0"/>
    <w:rsid w:val="00E06636"/>
    <w:rsid w:val="00E0710F"/>
    <w:rsid w:val="00E11617"/>
    <w:rsid w:val="00E13268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762B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4BC3"/>
    <w:rsid w:val="00EA6D69"/>
    <w:rsid w:val="00EB165C"/>
    <w:rsid w:val="00EB5722"/>
    <w:rsid w:val="00EB7863"/>
    <w:rsid w:val="00EC07E1"/>
    <w:rsid w:val="00EC2901"/>
    <w:rsid w:val="00EC3989"/>
    <w:rsid w:val="00EC3CF4"/>
    <w:rsid w:val="00EC7D5A"/>
    <w:rsid w:val="00ED0B08"/>
    <w:rsid w:val="00ED23E8"/>
    <w:rsid w:val="00ED38C7"/>
    <w:rsid w:val="00ED59F6"/>
    <w:rsid w:val="00ED7803"/>
    <w:rsid w:val="00ED7CA2"/>
    <w:rsid w:val="00EE0F16"/>
    <w:rsid w:val="00EF0873"/>
    <w:rsid w:val="00EF08C9"/>
    <w:rsid w:val="00EF2040"/>
    <w:rsid w:val="00EF5665"/>
    <w:rsid w:val="00EF5AD6"/>
    <w:rsid w:val="00F00688"/>
    <w:rsid w:val="00F0237E"/>
    <w:rsid w:val="00F0361A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3079"/>
    <w:rsid w:val="00F65683"/>
    <w:rsid w:val="00F71859"/>
    <w:rsid w:val="00F745E4"/>
    <w:rsid w:val="00F76949"/>
    <w:rsid w:val="00F80213"/>
    <w:rsid w:val="00F829E5"/>
    <w:rsid w:val="00F8439E"/>
    <w:rsid w:val="00F84930"/>
    <w:rsid w:val="00F94A10"/>
    <w:rsid w:val="00FA412F"/>
    <w:rsid w:val="00FA73F3"/>
    <w:rsid w:val="00FB09ED"/>
    <w:rsid w:val="00FB11CB"/>
    <w:rsid w:val="00FB23B1"/>
    <w:rsid w:val="00FB3AEF"/>
    <w:rsid w:val="00FB7360"/>
    <w:rsid w:val="00FB7AB1"/>
    <w:rsid w:val="00FC031F"/>
    <w:rsid w:val="00FC1689"/>
    <w:rsid w:val="00FC1960"/>
    <w:rsid w:val="00FC411D"/>
    <w:rsid w:val="00FC6222"/>
    <w:rsid w:val="00FD0FA8"/>
    <w:rsid w:val="00FD34D0"/>
    <w:rsid w:val="00FD5226"/>
    <w:rsid w:val="00FD67A1"/>
    <w:rsid w:val="00FE6E28"/>
    <w:rsid w:val="00FF1C5A"/>
    <w:rsid w:val="00FF5253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ynqvb">
    <w:name w:val="rynqvb"/>
    <w:basedOn w:val="a0"/>
    <w:rsid w:val="00FF5253"/>
  </w:style>
  <w:style w:type="character" w:customStyle="1" w:styleId="a-size-large">
    <w:name w:val="a-size-large"/>
    <w:basedOn w:val="a0"/>
    <w:rsid w:val="00BE1A2F"/>
  </w:style>
  <w:style w:type="character" w:styleId="aff1">
    <w:name w:val="Unresolved Mention"/>
    <w:basedOn w:val="a0"/>
    <w:uiPriority w:val="99"/>
    <w:semiHidden/>
    <w:unhideWhenUsed/>
    <w:rsid w:val="00621BCC"/>
    <w:rPr>
      <w:color w:val="605E5C"/>
      <w:shd w:val="clear" w:color="auto" w:fill="E1DFDD"/>
    </w:rPr>
  </w:style>
  <w:style w:type="character" w:customStyle="1" w:styleId="contribution">
    <w:name w:val="contribution"/>
    <w:basedOn w:val="a0"/>
    <w:qFormat/>
    <w:rsid w:val="00287171"/>
  </w:style>
  <w:style w:type="character" w:customStyle="1" w:styleId="a-size-extra-large">
    <w:name w:val="a-size-extra-large"/>
    <w:basedOn w:val="a0"/>
    <w:qFormat/>
    <w:rsid w:val="00287171"/>
  </w:style>
  <w:style w:type="character" w:customStyle="1" w:styleId="author">
    <w:name w:val="author"/>
    <w:basedOn w:val="a0"/>
    <w:qFormat/>
    <w:rsid w:val="00287171"/>
  </w:style>
  <w:style w:type="character" w:customStyle="1" w:styleId="a-color-secondary">
    <w:name w:val="a-color-secondary"/>
    <w:basedOn w:val="a0"/>
    <w:qFormat/>
    <w:rsid w:val="002871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channel/19%3AZdM-7p5RhVQ4Q62vsJDZjKUHexj9DiMDk5MqdvpJkeQ1%40thread.tacv2/General?groupId=f17139e8-3c18-4394-a135-6550784092c8&amp;tenantId=b0ab71a5-75b1-4d65-81f7-f479b4978d7b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20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udemy.com/course/introduction-to-data-exractionweb-scraping-in-python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karibayeva.aidana@kaznu.kz" TargetMode="External"/><Relationship Id="rId19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web-scraping-course-in-python-bs4-selenium-and-scrapy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7</Pages>
  <Words>2876</Words>
  <Characters>20164</Characters>
  <Application>Microsoft Office Word</Application>
  <DocSecurity>0</DocSecurity>
  <Lines>1008</Lines>
  <Paragraphs>5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158</cp:revision>
  <cp:lastPrinted>2025-09-21T12:17:00Z</cp:lastPrinted>
  <dcterms:created xsi:type="dcterms:W3CDTF">2023-09-18T11:56:00Z</dcterms:created>
  <dcterms:modified xsi:type="dcterms:W3CDTF">2025-10-0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2609a598-b116-4dfb-81c1-0565761df49c</vt:lpwstr>
  </property>
</Properties>
</file>